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880CE" w14:textId="52D86B57" w:rsidR="006A3BC6" w:rsidRPr="0005744F" w:rsidRDefault="0005744F">
      <w:pPr>
        <w:spacing w:after="0" w:line="259" w:lineRule="auto"/>
        <w:ind w:left="-1417" w:right="10489"/>
        <w:jc w:val="left"/>
        <w:rPr>
          <w:rFonts w:ascii="Ubuntu" w:hAnsi="Ubuntu"/>
        </w:rPr>
      </w:pPr>
      <w:r w:rsidRPr="0005744F">
        <w:rPr>
          <w:rFonts w:ascii="Ubuntu" w:hAnsi="Ubuntu"/>
          <w:noProof/>
        </w:rPr>
        <mc:AlternateContent>
          <mc:Choice Requires="wpg">
            <w:drawing>
              <wp:anchor distT="0" distB="0" distL="114300" distR="114300" simplePos="0" relativeHeight="251667456" behindDoc="0" locked="0" layoutInCell="1" allowOverlap="1" wp14:anchorId="68624AF5" wp14:editId="539AB8B4">
                <wp:simplePos x="0" y="0"/>
                <wp:positionH relativeFrom="page">
                  <wp:posOffset>0</wp:posOffset>
                </wp:positionH>
                <wp:positionV relativeFrom="page">
                  <wp:posOffset>0</wp:posOffset>
                </wp:positionV>
                <wp:extent cx="7543800" cy="10664825"/>
                <wp:effectExtent l="0" t="0" r="0" b="3175"/>
                <wp:wrapTopAndBottom/>
                <wp:docPr id="8751" name="Group 8751"/>
                <wp:cNvGraphicFramePr/>
                <a:graphic xmlns:a="http://schemas.openxmlformats.org/drawingml/2006/main">
                  <a:graphicData uri="http://schemas.microsoft.com/office/word/2010/wordprocessingGroup">
                    <wpg:wgp>
                      <wpg:cNvGrpSpPr/>
                      <wpg:grpSpPr>
                        <a:xfrm>
                          <a:off x="0" y="0"/>
                          <a:ext cx="7543800" cy="10664825"/>
                          <a:chOff x="0" y="0"/>
                          <a:chExt cx="7543800" cy="10664952"/>
                        </a:xfrm>
                      </wpg:grpSpPr>
                      <pic:pic xmlns:pic="http://schemas.openxmlformats.org/drawingml/2006/picture">
                        <pic:nvPicPr>
                          <pic:cNvPr id="9882" name="Picture 9882"/>
                          <pic:cNvPicPr/>
                        </pic:nvPicPr>
                        <pic:blipFill>
                          <a:blip r:embed="rId8"/>
                          <a:stretch>
                            <a:fillRect/>
                          </a:stretch>
                        </pic:blipFill>
                        <pic:spPr>
                          <a:xfrm>
                            <a:off x="0" y="0"/>
                            <a:ext cx="7543800" cy="10664952"/>
                          </a:xfrm>
                          <a:prstGeom prst="rect">
                            <a:avLst/>
                          </a:prstGeom>
                        </pic:spPr>
                      </pic:pic>
                      <wps:wsp>
                        <wps:cNvPr id="17" name="Rectangle 17"/>
                        <wps:cNvSpPr/>
                        <wps:spPr>
                          <a:xfrm>
                            <a:off x="2094890" y="5670944"/>
                            <a:ext cx="91617" cy="412906"/>
                          </a:xfrm>
                          <a:prstGeom prst="rect">
                            <a:avLst/>
                          </a:prstGeom>
                          <a:ln>
                            <a:noFill/>
                          </a:ln>
                        </wps:spPr>
                        <wps:txbx>
                          <w:txbxContent>
                            <w:p w14:paraId="4BE68BB1" w14:textId="77777777" w:rsidR="006A3BC6" w:rsidRDefault="00A20EE6">
                              <w:pPr>
                                <w:spacing w:after="160" w:line="259" w:lineRule="auto"/>
                                <w:jc w:val="left"/>
                              </w:pPr>
                              <w:r>
                                <w:rPr>
                                  <w:color w:val="FFFFFF"/>
                                  <w:sz w:val="48"/>
                                </w:rPr>
                                <w:t xml:space="preserve"> </w:t>
                              </w:r>
                            </w:p>
                          </w:txbxContent>
                        </wps:txbx>
                        <wps:bodyPr horzOverflow="overflow" vert="horz" lIns="0" tIns="0" rIns="0" bIns="0" rtlCol="0">
                          <a:noAutofit/>
                        </wps:bodyPr>
                      </wps:wsp>
                      <wps:wsp>
                        <wps:cNvPr id="22" name="Rectangle 22"/>
                        <wps:cNvSpPr/>
                        <wps:spPr>
                          <a:xfrm>
                            <a:off x="669341" y="5301448"/>
                            <a:ext cx="5207584" cy="3956851"/>
                          </a:xfrm>
                          <a:prstGeom prst="rect">
                            <a:avLst/>
                          </a:prstGeom>
                          <a:ln>
                            <a:noFill/>
                          </a:ln>
                        </wps:spPr>
                        <wps:txbx>
                          <w:txbxContent>
                            <w:p w14:paraId="6320B0D7" w14:textId="7695B0AE" w:rsidR="0004746B" w:rsidRPr="0005744F" w:rsidRDefault="0004746B" w:rsidP="007210F7">
                              <w:pPr>
                                <w:pStyle w:val="Tytu"/>
                                <w:jc w:val="left"/>
                                <w:rPr>
                                  <w:b w:val="0"/>
                                  <w:lang w:val="en-US"/>
                                </w:rPr>
                              </w:pPr>
                              <w:r w:rsidRPr="0005744F">
                                <w:rPr>
                                  <w:b w:val="0"/>
                                  <w:lang w:val="en-US"/>
                                </w:rPr>
                                <w:t>Dialogue of the President of the National Atomic Energy Agency with investors planning</w:t>
                              </w:r>
                              <w:r w:rsidR="00035174">
                                <w:rPr>
                                  <w:b w:val="0"/>
                                  <w:lang w:val="en-US"/>
                                </w:rPr>
                                <w:t xml:space="preserve"> </w:t>
                              </w:r>
                              <w:r w:rsidRPr="0005744F">
                                <w:rPr>
                                  <w:b w:val="0"/>
                                  <w:lang w:val="en-US"/>
                                </w:rPr>
                                <w:t>the construction of a nuclear facility</w:t>
                              </w:r>
                            </w:p>
                            <w:p w14:paraId="4CE3996F" w14:textId="3AD0462B" w:rsidR="006A3BC6" w:rsidRPr="00C159A8" w:rsidRDefault="006A3BC6">
                              <w:pPr>
                                <w:spacing w:after="160" w:line="259" w:lineRule="auto"/>
                                <w:jc w:val="left"/>
                                <w:rPr>
                                  <w:lang w:val="en-US"/>
                                </w:rPr>
                              </w:pPr>
                            </w:p>
                          </w:txbxContent>
                        </wps:txbx>
                        <wps:bodyPr horzOverflow="overflow" vert="horz" lIns="0" tIns="0" rIns="0" bIns="0" rtlCol="0">
                          <a:noAutofit/>
                        </wps:bodyPr>
                      </wps:wsp>
                      <wps:wsp>
                        <wps:cNvPr id="24" name="Rectangle 24"/>
                        <wps:cNvSpPr/>
                        <wps:spPr>
                          <a:xfrm>
                            <a:off x="4009593" y="6043016"/>
                            <a:ext cx="91617" cy="412906"/>
                          </a:xfrm>
                          <a:prstGeom prst="rect">
                            <a:avLst/>
                          </a:prstGeom>
                          <a:ln>
                            <a:noFill/>
                          </a:ln>
                        </wps:spPr>
                        <wps:txbx>
                          <w:txbxContent>
                            <w:p w14:paraId="2BB28109" w14:textId="77777777" w:rsidR="006A3BC6" w:rsidRDefault="00A20EE6">
                              <w:pPr>
                                <w:spacing w:after="160" w:line="259" w:lineRule="auto"/>
                                <w:jc w:val="left"/>
                              </w:pPr>
                              <w:r>
                                <w:rPr>
                                  <w:color w:val="FFFFFF"/>
                                  <w:sz w:val="48"/>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8624AF5" id="Group 8751" o:spid="_x0000_s1026" style="position:absolute;left:0;text-align:left;margin-left:0;margin-top:0;width:594pt;height:839.75pt;z-index:251667456;mso-position-horizontal-relative:page;mso-position-vertical-relative:page;mso-width-relative:margin;mso-height-relative:margin" coordsize="75438,10664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82" o:spid="_x0000_s1027" type="#_x0000_t75" style="position:absolute;width:75438;height:10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">
                  <v:imagedata r:id="rId9" o:title=""/>
                </v:shape>
                <v:rect id="Rectangle 17" o:spid="_x0000_s1028" style="position:absolute;left:20948;top:56709;width:917;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4BE68BB1" w14:textId="77777777" w:rsidR="006A3BC6" w:rsidRDefault="00A20EE6">
                        <w:pPr>
                          <w:spacing w:after="160" w:line="259" w:lineRule="auto"/>
                          <w:jc w:val="left"/>
                        </w:pPr>
                        <w:r>
                          <w:rPr>
                            <w:color w:val="FFFFFF"/>
                            <w:sz w:val="48"/>
                          </w:rPr>
                          <w:t xml:space="preserve"> </w:t>
                        </w:r>
                      </w:p>
                    </w:txbxContent>
                  </v:textbox>
                </v:rect>
                <v:rect id="Rectangle 22" o:spid="_x0000_s1029" style="position:absolute;left:6693;top:53014;width:52076;height:39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320B0D7" w14:textId="7695B0AE" w:rsidR="0004746B" w:rsidRPr="0005744F" w:rsidRDefault="0004746B" w:rsidP="007210F7">
                        <w:pPr>
                          <w:pStyle w:val="Tytu"/>
                          <w:jc w:val="left"/>
                          <w:rPr>
                            <w:b w:val="0"/>
                            <w:lang w:val="en-US"/>
                          </w:rPr>
                        </w:pPr>
                        <w:r w:rsidRPr="0005744F">
                          <w:rPr>
                            <w:b w:val="0"/>
                            <w:lang w:val="en-US"/>
                          </w:rPr>
                          <w:t>Dialogue of the President of the National Atomic Energy Agency with investors planning</w:t>
                        </w:r>
                        <w:r w:rsidR="00035174">
                          <w:rPr>
                            <w:b w:val="0"/>
                            <w:lang w:val="en-US"/>
                          </w:rPr>
                          <w:t xml:space="preserve"> </w:t>
                        </w:r>
                        <w:r w:rsidRPr="0005744F">
                          <w:rPr>
                            <w:b w:val="0"/>
                            <w:lang w:val="en-US"/>
                          </w:rPr>
                          <w:t>the construction of a nuclear facility</w:t>
                        </w:r>
                      </w:p>
                      <w:p w14:paraId="4CE3996F" w14:textId="3AD0462B" w:rsidR="006A3BC6" w:rsidRPr="00C159A8" w:rsidRDefault="006A3BC6">
                        <w:pPr>
                          <w:spacing w:after="160" w:line="259" w:lineRule="auto"/>
                          <w:jc w:val="left"/>
                          <w:rPr>
                            <w:lang w:val="en-US"/>
                          </w:rPr>
                        </w:pPr>
                      </w:p>
                    </w:txbxContent>
                  </v:textbox>
                </v:rect>
                <v:rect id="Rectangle 24" o:spid="_x0000_s1030" style="position:absolute;left:40095;top:60430;width:917;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2BB28109" w14:textId="77777777" w:rsidR="006A3BC6" w:rsidRDefault="00A20EE6">
                        <w:pPr>
                          <w:spacing w:after="160" w:line="259" w:lineRule="auto"/>
                          <w:jc w:val="left"/>
                        </w:pPr>
                        <w:r>
                          <w:rPr>
                            <w:color w:val="FFFFFF"/>
                            <w:sz w:val="48"/>
                          </w:rPr>
                          <w:t xml:space="preserve"> </w:t>
                        </w:r>
                      </w:p>
                    </w:txbxContent>
                  </v:textbox>
                </v:rect>
                <w10:wrap type="topAndBottom" anchorx="page" anchory="page"/>
              </v:group>
            </w:pict>
          </mc:Fallback>
        </mc:AlternateContent>
      </w:r>
      <w:r w:rsidRPr="0005744F">
        <w:rPr>
          <w:rFonts w:ascii="Ubuntu" w:hAnsi="Ubuntu"/>
          <w:noProof/>
        </w:rPr>
        <mc:AlternateContent>
          <mc:Choice Requires="wps">
            <w:drawing>
              <wp:anchor distT="45720" distB="45720" distL="114300" distR="114300" simplePos="0" relativeHeight="251669504" behindDoc="0" locked="0" layoutInCell="1" allowOverlap="1" wp14:anchorId="3298FD2E" wp14:editId="582F3083">
                <wp:simplePos x="0" y="0"/>
                <wp:positionH relativeFrom="column">
                  <wp:posOffset>38735</wp:posOffset>
                </wp:positionH>
                <wp:positionV relativeFrom="page">
                  <wp:posOffset>4572000</wp:posOffset>
                </wp:positionV>
                <wp:extent cx="2386330" cy="614680"/>
                <wp:effectExtent l="0" t="0" r="6985"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330" cy="614680"/>
                        </a:xfrm>
                        <a:prstGeom prst="rect">
                          <a:avLst/>
                        </a:prstGeom>
                        <a:solidFill>
                          <a:srgbClr val="FF0000"/>
                        </a:solidFill>
                        <a:ln w="9525">
                          <a:noFill/>
                          <a:miter lim="800000"/>
                          <a:headEnd/>
                          <a:tailEnd/>
                        </a:ln>
                      </wps:spPr>
                      <wps:txbx>
                        <w:txbxContent>
                          <w:p w14:paraId="1E76D9F1" w14:textId="4DADEE7D" w:rsidR="00810FEB" w:rsidRPr="0005744F" w:rsidRDefault="00810FEB">
                            <w:pPr>
                              <w:rPr>
                                <w:rFonts w:ascii="Ubuntu" w:hAnsi="Ubuntu"/>
                                <w:color w:val="FFFFFF" w:themeColor="background1"/>
                                <w:sz w:val="56"/>
                                <w:szCs w:val="56"/>
                              </w:rPr>
                            </w:pPr>
                            <w:r w:rsidRPr="0005744F">
                              <w:rPr>
                                <w:rFonts w:ascii="Ubuntu" w:hAnsi="Ubuntu"/>
                                <w:color w:val="FFFFFF" w:themeColor="background1"/>
                                <w:sz w:val="56"/>
                                <w:szCs w:val="56"/>
                              </w:rPr>
                              <w:t>Polic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298FD2E" id="_x0000_t202" coordsize="21600,21600" o:spt="202" path="m,l,21600r21600,l21600,xe">
                <v:stroke joinstyle="miter"/>
                <v:path gradientshapeok="t" o:connecttype="rect"/>
              </v:shapetype>
              <v:shape id="Pole tekstowe 2" o:spid="_x0000_s1031" type="#_x0000_t202" style="position:absolute;left:0;text-align:left;margin-left:3.05pt;margin-top:5in;width:187.9pt;height:48.4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" fillcolor="red" stroked="f">
                <v:textbox>
                  <w:txbxContent>
                    <w:p w14:paraId="1E76D9F1" w14:textId="4DADEE7D" w:rsidR="00810FEB" w:rsidRPr="0005744F" w:rsidRDefault="00810FEB">
                      <w:pPr>
                        <w:rPr>
                          <w:rFonts w:ascii="Ubuntu" w:hAnsi="Ubuntu"/>
                          <w:color w:val="FFFFFF" w:themeColor="background1"/>
                          <w:sz w:val="56"/>
                          <w:szCs w:val="56"/>
                        </w:rPr>
                      </w:pPr>
                      <w:r w:rsidRPr="0005744F">
                        <w:rPr>
                          <w:rFonts w:ascii="Ubuntu" w:hAnsi="Ubuntu"/>
                          <w:color w:val="FFFFFF" w:themeColor="background1"/>
                          <w:sz w:val="56"/>
                          <w:szCs w:val="56"/>
                        </w:rPr>
                        <w:t>Policy</w:t>
                      </w:r>
                    </w:p>
                  </w:txbxContent>
                </v:textbox>
                <w10:wrap type="square" anchory="page"/>
              </v:shape>
            </w:pict>
          </mc:Fallback>
        </mc:AlternateContent>
      </w:r>
      <w:r w:rsidR="00A20EE6" w:rsidRPr="0005744F">
        <w:rPr>
          <w:rFonts w:ascii="Ubuntu" w:hAnsi="Ubuntu"/>
        </w:rPr>
        <w:br w:type="page"/>
      </w:r>
    </w:p>
    <w:p w14:paraId="732D1E86" w14:textId="4C01C0C1" w:rsidR="00E908A8" w:rsidRPr="0005744F" w:rsidRDefault="00E908A8" w:rsidP="001B3236">
      <w:pPr>
        <w:rPr>
          <w:rFonts w:ascii="Ubuntu" w:hAnsi="Ubuntu"/>
        </w:rPr>
      </w:pPr>
    </w:p>
    <w:p w14:paraId="6309A6D7" w14:textId="77777777" w:rsidR="001B3236" w:rsidRPr="0005744F" w:rsidRDefault="001B3236" w:rsidP="001B3236">
      <w:pPr>
        <w:rPr>
          <w:rFonts w:ascii="Ubuntu" w:hAnsi="Ubuntu"/>
        </w:rPr>
      </w:pPr>
      <w:bookmarkStart w:id="0" w:name="_Toc363543529"/>
    </w:p>
    <w:p w14:paraId="686E0A9E" w14:textId="70398E07" w:rsidR="001B3236" w:rsidRPr="0005744F" w:rsidRDefault="004B30B6" w:rsidP="00810FEB">
      <w:pPr>
        <w:rPr>
          <w:rFonts w:ascii="Ubuntu" w:hAnsi="Ubuntu"/>
          <w:sz w:val="40"/>
          <w:szCs w:val="40"/>
          <w:lang w:val="en-US"/>
        </w:rPr>
      </w:pPr>
      <w:r w:rsidRPr="0005744F">
        <w:rPr>
          <w:rFonts w:ascii="Ubuntu" w:hAnsi="Ubuntu"/>
          <w:bCs/>
          <w:sz w:val="40"/>
          <w:szCs w:val="40"/>
          <w:lang w:val="en-US"/>
        </w:rPr>
        <w:t>Policy</w:t>
      </w:r>
      <w:r w:rsidR="00C159A8" w:rsidRPr="0005744F">
        <w:rPr>
          <w:rFonts w:ascii="Ubuntu" w:hAnsi="Ubuntu"/>
          <w:bCs/>
          <w:sz w:val="40"/>
          <w:szCs w:val="40"/>
          <w:lang w:val="en-US"/>
        </w:rPr>
        <w:t xml:space="preserve"> - </w:t>
      </w:r>
      <w:r w:rsidRPr="0005744F">
        <w:rPr>
          <w:rFonts w:ascii="Ubuntu" w:hAnsi="Ubuntu"/>
          <w:bCs/>
          <w:sz w:val="40"/>
          <w:szCs w:val="40"/>
          <w:lang w:val="en-US"/>
        </w:rPr>
        <w:t>Dialogue of the President of the National Atomic Energy Agency with investors planning</w:t>
      </w:r>
      <w:r w:rsidR="0067642B" w:rsidRPr="0005744F">
        <w:rPr>
          <w:rFonts w:ascii="Ubuntu" w:hAnsi="Ubuntu"/>
          <w:bCs/>
          <w:sz w:val="40"/>
          <w:szCs w:val="40"/>
          <w:lang w:val="en-US"/>
        </w:rPr>
        <w:t xml:space="preserve"> </w:t>
      </w:r>
      <w:r w:rsidRPr="0005744F">
        <w:rPr>
          <w:rFonts w:ascii="Ubuntu" w:hAnsi="Ubuntu"/>
          <w:bCs/>
          <w:sz w:val="40"/>
          <w:szCs w:val="40"/>
          <w:lang w:val="en-US"/>
        </w:rPr>
        <w:t>the construction of a nuclear facility</w:t>
      </w:r>
    </w:p>
    <w:p w14:paraId="1766013A" w14:textId="77777777" w:rsidR="001B3236" w:rsidRPr="0005744F" w:rsidRDefault="001B3236" w:rsidP="001B3236">
      <w:pPr>
        <w:jc w:val="right"/>
        <w:rPr>
          <w:rFonts w:ascii="Ubuntu" w:hAnsi="Ubuntu"/>
          <w:lang w:val="en-US"/>
        </w:rPr>
      </w:pPr>
    </w:p>
    <w:p w14:paraId="0FB4B9F1" w14:textId="7F425F44" w:rsidR="001B3236" w:rsidRPr="0005744F" w:rsidRDefault="001B3236" w:rsidP="001B3236">
      <w:pPr>
        <w:jc w:val="right"/>
        <w:rPr>
          <w:rFonts w:ascii="Ubuntu" w:hAnsi="Ubuntu"/>
          <w:lang w:val="en-US"/>
        </w:rPr>
      </w:pPr>
    </w:p>
    <w:p w14:paraId="304DA48C" w14:textId="2DAE579E" w:rsidR="00810FEB" w:rsidRPr="0005744F" w:rsidRDefault="00810FEB" w:rsidP="001B3236">
      <w:pPr>
        <w:jc w:val="right"/>
        <w:rPr>
          <w:rFonts w:ascii="Ubuntu" w:hAnsi="Ubuntu"/>
          <w:lang w:val="en-US"/>
        </w:rPr>
      </w:pPr>
    </w:p>
    <w:p w14:paraId="14640A30" w14:textId="5C1ADFDA" w:rsidR="00810FEB" w:rsidRPr="0005744F" w:rsidRDefault="00810FEB" w:rsidP="001B3236">
      <w:pPr>
        <w:jc w:val="right"/>
        <w:rPr>
          <w:rFonts w:ascii="Ubuntu" w:hAnsi="Ubuntu"/>
          <w:lang w:val="en-US"/>
        </w:rPr>
      </w:pPr>
    </w:p>
    <w:p w14:paraId="0E0AA1F7" w14:textId="48F42632" w:rsidR="00810FEB" w:rsidRPr="0005744F" w:rsidRDefault="00810FEB" w:rsidP="001B3236">
      <w:pPr>
        <w:jc w:val="right"/>
        <w:rPr>
          <w:rFonts w:ascii="Ubuntu" w:hAnsi="Ubuntu"/>
          <w:lang w:val="en-US"/>
        </w:rPr>
      </w:pPr>
    </w:p>
    <w:p w14:paraId="596A1F1C" w14:textId="573851EF" w:rsidR="00810FEB" w:rsidRPr="0005744F" w:rsidRDefault="00810FEB" w:rsidP="001B3236">
      <w:pPr>
        <w:jc w:val="right"/>
        <w:rPr>
          <w:rFonts w:ascii="Ubuntu" w:hAnsi="Ubuntu"/>
          <w:lang w:val="en-US"/>
        </w:rPr>
      </w:pPr>
    </w:p>
    <w:p w14:paraId="26AC12B8" w14:textId="3256EEF7" w:rsidR="00810FEB" w:rsidRPr="0005744F" w:rsidRDefault="00810FEB" w:rsidP="001B3236">
      <w:pPr>
        <w:jc w:val="right"/>
        <w:rPr>
          <w:rFonts w:ascii="Ubuntu" w:hAnsi="Ubuntu"/>
          <w:lang w:val="en-US"/>
        </w:rPr>
      </w:pPr>
    </w:p>
    <w:p w14:paraId="4C1A5691" w14:textId="2977D48A" w:rsidR="00810FEB" w:rsidRPr="0005744F" w:rsidRDefault="00810FEB" w:rsidP="001B3236">
      <w:pPr>
        <w:jc w:val="right"/>
        <w:rPr>
          <w:rFonts w:ascii="Ubuntu" w:hAnsi="Ubuntu"/>
          <w:lang w:val="en-US"/>
        </w:rPr>
      </w:pPr>
    </w:p>
    <w:p w14:paraId="75218021" w14:textId="213D7591" w:rsidR="00810FEB" w:rsidRPr="0005744F" w:rsidRDefault="00810FEB" w:rsidP="001B3236">
      <w:pPr>
        <w:jc w:val="right"/>
        <w:rPr>
          <w:rFonts w:ascii="Ubuntu" w:hAnsi="Ubuntu"/>
          <w:lang w:val="en-US"/>
        </w:rPr>
      </w:pPr>
    </w:p>
    <w:p w14:paraId="4DD3EDA7" w14:textId="5650FF6D" w:rsidR="00810FEB" w:rsidRPr="0005744F" w:rsidRDefault="00810FEB" w:rsidP="001B3236">
      <w:pPr>
        <w:jc w:val="right"/>
        <w:rPr>
          <w:rFonts w:ascii="Ubuntu" w:hAnsi="Ubuntu"/>
          <w:lang w:val="en-US"/>
        </w:rPr>
      </w:pPr>
    </w:p>
    <w:p w14:paraId="7C63D7AE" w14:textId="1D561B4F" w:rsidR="00810FEB" w:rsidRPr="0005744F" w:rsidRDefault="00810FEB" w:rsidP="001B3236">
      <w:pPr>
        <w:jc w:val="right"/>
        <w:rPr>
          <w:rFonts w:ascii="Ubuntu" w:hAnsi="Ubuntu"/>
          <w:lang w:val="en-US"/>
        </w:rPr>
      </w:pPr>
    </w:p>
    <w:p w14:paraId="0B626B29" w14:textId="59B5C5FB" w:rsidR="00810FEB" w:rsidRPr="0005744F" w:rsidRDefault="00810FEB" w:rsidP="001B3236">
      <w:pPr>
        <w:jc w:val="right"/>
        <w:rPr>
          <w:rFonts w:ascii="Ubuntu" w:hAnsi="Ubuntu"/>
          <w:lang w:val="en-US"/>
        </w:rPr>
      </w:pPr>
    </w:p>
    <w:p w14:paraId="2D790FF7" w14:textId="18665225" w:rsidR="00810FEB" w:rsidRPr="0005744F" w:rsidRDefault="00810FEB" w:rsidP="001B3236">
      <w:pPr>
        <w:jc w:val="right"/>
        <w:rPr>
          <w:rFonts w:ascii="Ubuntu" w:hAnsi="Ubuntu"/>
          <w:lang w:val="en-US"/>
        </w:rPr>
      </w:pPr>
    </w:p>
    <w:p w14:paraId="286A1FFF" w14:textId="0A5A4937" w:rsidR="00810FEB" w:rsidRPr="0005744F" w:rsidRDefault="00810FEB" w:rsidP="001B3236">
      <w:pPr>
        <w:jc w:val="right"/>
        <w:rPr>
          <w:rFonts w:ascii="Ubuntu" w:hAnsi="Ubuntu"/>
          <w:lang w:val="en-US"/>
        </w:rPr>
      </w:pPr>
    </w:p>
    <w:p w14:paraId="44B772B6" w14:textId="4CB87EA4" w:rsidR="00810FEB" w:rsidRPr="0005744F" w:rsidRDefault="00810FEB" w:rsidP="001B3236">
      <w:pPr>
        <w:jc w:val="right"/>
        <w:rPr>
          <w:rFonts w:ascii="Ubuntu" w:hAnsi="Ubuntu"/>
          <w:lang w:val="en-US"/>
        </w:rPr>
      </w:pPr>
    </w:p>
    <w:p w14:paraId="5CDF4134" w14:textId="7BD549BE" w:rsidR="00810FEB" w:rsidRPr="0005744F" w:rsidRDefault="00810FEB" w:rsidP="001B3236">
      <w:pPr>
        <w:jc w:val="right"/>
        <w:rPr>
          <w:rFonts w:ascii="Ubuntu" w:hAnsi="Ubuntu"/>
          <w:lang w:val="en-US"/>
        </w:rPr>
      </w:pPr>
    </w:p>
    <w:p w14:paraId="407B06C5" w14:textId="77777777" w:rsidR="00810FEB" w:rsidRPr="0005744F" w:rsidRDefault="00810FEB" w:rsidP="001B3236">
      <w:pPr>
        <w:jc w:val="right"/>
        <w:rPr>
          <w:rFonts w:ascii="Ubuntu" w:hAnsi="Ubuntu"/>
          <w:lang w:val="en-US"/>
        </w:rPr>
      </w:pPr>
    </w:p>
    <w:p w14:paraId="3BF2B0DE" w14:textId="6877FDB4" w:rsidR="00810FEB" w:rsidRPr="0005744F" w:rsidRDefault="00810FEB" w:rsidP="001B3236">
      <w:pPr>
        <w:jc w:val="right"/>
        <w:rPr>
          <w:rFonts w:ascii="Ubuntu" w:hAnsi="Ubuntu"/>
          <w:lang w:val="en-US"/>
        </w:rPr>
      </w:pPr>
    </w:p>
    <w:p w14:paraId="5E4CC00D" w14:textId="41708E83" w:rsidR="00810FEB" w:rsidRPr="0005744F" w:rsidRDefault="00810FEB" w:rsidP="001B3236">
      <w:pPr>
        <w:jc w:val="right"/>
        <w:rPr>
          <w:rFonts w:ascii="Ubuntu" w:hAnsi="Ubuntu"/>
          <w:lang w:val="en-US"/>
        </w:rPr>
      </w:pPr>
    </w:p>
    <w:p w14:paraId="1617FEA0" w14:textId="318FFB18" w:rsidR="00810FEB" w:rsidRPr="0005744F" w:rsidRDefault="00810FEB" w:rsidP="001B3236">
      <w:pPr>
        <w:jc w:val="right"/>
        <w:rPr>
          <w:rFonts w:ascii="Ubuntu" w:hAnsi="Ubuntu"/>
          <w:lang w:val="en-US"/>
        </w:rPr>
      </w:pPr>
    </w:p>
    <w:p w14:paraId="7BA09FAE" w14:textId="77777777" w:rsidR="00810FEB" w:rsidRPr="0005744F" w:rsidRDefault="00810FEB" w:rsidP="001B3236">
      <w:pPr>
        <w:jc w:val="right"/>
        <w:rPr>
          <w:rFonts w:ascii="Ubuntu" w:hAnsi="Ubuntu"/>
          <w:lang w:val="en-US"/>
        </w:rPr>
      </w:pPr>
    </w:p>
    <w:p w14:paraId="05EAADF5" w14:textId="77777777" w:rsidR="001B3236" w:rsidRPr="0005744F" w:rsidRDefault="001B3236" w:rsidP="001B3236">
      <w:pPr>
        <w:jc w:val="right"/>
        <w:rPr>
          <w:rFonts w:ascii="Ubuntu" w:hAnsi="Ubuntu"/>
          <w:lang w:val="en-US"/>
        </w:rPr>
      </w:pPr>
    </w:p>
    <w:p w14:paraId="3DD66AC0" w14:textId="234E1790" w:rsidR="001B3236" w:rsidRPr="0005744F" w:rsidRDefault="001B3236" w:rsidP="001B3236">
      <w:pPr>
        <w:jc w:val="right"/>
        <w:rPr>
          <w:rFonts w:ascii="Ubuntu" w:hAnsi="Ubuntu"/>
          <w:lang w:val="en-US"/>
        </w:rPr>
      </w:pPr>
      <w:r w:rsidRPr="0005744F">
        <w:rPr>
          <w:rFonts w:ascii="Ubuntu" w:hAnsi="Ubuntu"/>
          <w:lang w:val="en-US"/>
        </w:rPr>
        <w:t>Prepared and edited by the National Atomic Energy Agency (PAA)</w:t>
      </w:r>
    </w:p>
    <w:p w14:paraId="0CB7B3A9" w14:textId="77777777" w:rsidR="001B3236" w:rsidRPr="0005744F" w:rsidRDefault="001B3236" w:rsidP="001B3236">
      <w:pPr>
        <w:jc w:val="right"/>
        <w:rPr>
          <w:rFonts w:ascii="Ubuntu" w:hAnsi="Ubuntu"/>
          <w:lang w:val="en-US"/>
        </w:rPr>
      </w:pPr>
      <w:bookmarkStart w:id="1" w:name="_Toc31875278"/>
      <w:bookmarkEnd w:id="0"/>
      <w:r w:rsidRPr="0005744F">
        <w:rPr>
          <w:rFonts w:ascii="Ubuntu" w:hAnsi="Ubuntu"/>
          <w:lang w:val="en-US"/>
        </w:rPr>
        <w:t>Policy approved by the President of the National Atomic Energy Agency (President of the PAA)</w:t>
      </w:r>
    </w:p>
    <w:p w14:paraId="6F8620E8" w14:textId="663FD597" w:rsidR="001B3236" w:rsidRPr="0005744F" w:rsidRDefault="001B3236">
      <w:pPr>
        <w:autoSpaceDE/>
        <w:autoSpaceDN/>
        <w:adjustRightInd/>
        <w:spacing w:before="0" w:after="200"/>
        <w:jc w:val="left"/>
        <w:rPr>
          <w:rFonts w:ascii="Ubuntu" w:eastAsia="Times New Roman" w:hAnsi="Ubuntu"/>
          <w:lang w:val="en-US" w:eastAsia="pl-PL"/>
        </w:rPr>
      </w:pPr>
      <w:r w:rsidRPr="0005744F">
        <w:rPr>
          <w:rFonts w:ascii="Ubuntu" w:eastAsia="Times New Roman" w:hAnsi="Ubuntu"/>
          <w:lang w:val="en-US" w:eastAsia="pl-PL"/>
        </w:rPr>
        <w:br w:type="page"/>
      </w:r>
    </w:p>
    <w:p w14:paraId="560BC52C" w14:textId="3DCFC308" w:rsidR="00544ACB" w:rsidRPr="0005744F" w:rsidRDefault="00544ACB" w:rsidP="00730811">
      <w:pPr>
        <w:autoSpaceDE/>
        <w:autoSpaceDN/>
        <w:adjustRightInd/>
        <w:spacing w:before="0" w:after="0" w:line="240" w:lineRule="auto"/>
        <w:jc w:val="left"/>
        <w:rPr>
          <w:rFonts w:ascii="Ubuntu" w:eastAsia="Times New Roman" w:hAnsi="Ubuntu"/>
          <w:lang w:val="en-US" w:eastAsia="pl-PL"/>
        </w:rPr>
      </w:pPr>
      <w:bookmarkStart w:id="2" w:name="_Toc177723800"/>
    </w:p>
    <w:sdt>
      <w:sdtPr>
        <w:rPr>
          <w:rFonts w:ascii="Ubuntu" w:eastAsiaTheme="minorHAnsi" w:hAnsi="Ubuntu" w:cs="Arial"/>
          <w:b w:val="0"/>
          <w:bCs w:val="0"/>
          <w:caps w:val="0"/>
          <w:color w:val="auto"/>
          <w:sz w:val="22"/>
          <w:szCs w:val="22"/>
          <w:lang w:eastAsia="en-US"/>
        </w:rPr>
        <w:id w:val="-1630551442"/>
        <w:docPartObj>
          <w:docPartGallery w:val="Table of Contents"/>
          <w:docPartUnique/>
        </w:docPartObj>
      </w:sdtPr>
      <w:sdtEndPr/>
      <w:sdtContent>
        <w:p w14:paraId="75CCDDAA" w14:textId="3D8D3BF5" w:rsidR="00730811" w:rsidRPr="0005744F" w:rsidRDefault="00034DB9" w:rsidP="00982D31">
          <w:pPr>
            <w:pStyle w:val="Nagwekspisutreci"/>
            <w:ind w:left="284"/>
            <w:rPr>
              <w:rFonts w:ascii="Ubuntu" w:hAnsi="Ubuntu" w:cs="Arial"/>
            </w:rPr>
          </w:pPr>
          <w:r w:rsidRPr="0005744F">
            <w:rPr>
              <w:rFonts w:ascii="Ubuntu" w:hAnsi="Ubuntu" w:cs="Arial"/>
            </w:rPr>
            <w:t>T</w:t>
          </w:r>
          <w:r w:rsidR="0005744F" w:rsidRPr="0005744F">
            <w:rPr>
              <w:rFonts w:ascii="Ubuntu" w:hAnsi="Ubuntu" w:cs="Arial"/>
            </w:rPr>
            <w:t>ABLE</w:t>
          </w:r>
          <w:r w:rsidRPr="0005744F">
            <w:rPr>
              <w:rFonts w:ascii="Ubuntu" w:hAnsi="Ubuntu" w:cs="Arial"/>
            </w:rPr>
            <w:t xml:space="preserve"> of contents</w:t>
          </w:r>
        </w:p>
        <w:p w14:paraId="1AD93464" w14:textId="4F8FAC35" w:rsidR="0005744F" w:rsidRPr="0005744F" w:rsidRDefault="00730811">
          <w:pPr>
            <w:pStyle w:val="Spistreci2"/>
            <w:rPr>
              <w:rFonts w:ascii="Ubuntu" w:eastAsiaTheme="minorEastAsia" w:hAnsi="Ubuntu" w:cstheme="minorBidi"/>
              <w:lang w:val="en-US"/>
            </w:rPr>
          </w:pPr>
          <w:r w:rsidRPr="0005744F">
            <w:rPr>
              <w:rFonts w:ascii="Ubuntu" w:hAnsi="Ubuntu"/>
            </w:rPr>
            <w:fldChar w:fldCharType="begin"/>
          </w:r>
          <w:r w:rsidRPr="0005744F">
            <w:rPr>
              <w:rFonts w:ascii="Ubuntu" w:hAnsi="Ubuntu"/>
            </w:rPr>
            <w:instrText xml:space="preserve"> TOC \o "1-3" \h \z \u </w:instrText>
          </w:r>
          <w:r w:rsidRPr="0005744F">
            <w:rPr>
              <w:rFonts w:ascii="Ubuntu" w:hAnsi="Ubuntu"/>
            </w:rPr>
            <w:fldChar w:fldCharType="separate"/>
          </w:r>
          <w:hyperlink w:anchor="_Toc218503234" w:history="1">
            <w:r w:rsidR="0005744F" w:rsidRPr="0005744F">
              <w:rPr>
                <w:rStyle w:val="Hipercze"/>
                <w:rFonts w:ascii="Ubuntu" w:hAnsi="Ubuntu"/>
              </w:rPr>
              <w:t>1.</w:t>
            </w:r>
            <w:r w:rsidR="0005744F" w:rsidRPr="0005744F">
              <w:rPr>
                <w:rFonts w:ascii="Ubuntu" w:eastAsiaTheme="minorEastAsia" w:hAnsi="Ubuntu" w:cstheme="minorBidi"/>
                <w:lang w:val="en-US"/>
              </w:rPr>
              <w:tab/>
            </w:r>
            <w:r w:rsidR="0005744F" w:rsidRPr="0005744F">
              <w:rPr>
                <w:rStyle w:val="Hipercze"/>
                <w:rFonts w:ascii="Ubuntu" w:hAnsi="Ubuntu"/>
              </w:rPr>
              <w:t>Introduction</w:t>
            </w:r>
            <w:r w:rsidR="0005744F" w:rsidRPr="0005744F">
              <w:rPr>
                <w:rFonts w:ascii="Ubuntu" w:hAnsi="Ubuntu"/>
                <w:webHidden/>
              </w:rPr>
              <w:tab/>
            </w:r>
            <w:r w:rsidR="0005744F" w:rsidRPr="0005744F">
              <w:rPr>
                <w:rFonts w:ascii="Ubuntu" w:hAnsi="Ubuntu"/>
                <w:webHidden/>
              </w:rPr>
              <w:fldChar w:fldCharType="begin"/>
            </w:r>
            <w:r w:rsidR="0005744F" w:rsidRPr="0005744F">
              <w:rPr>
                <w:rFonts w:ascii="Ubuntu" w:hAnsi="Ubuntu"/>
                <w:webHidden/>
              </w:rPr>
              <w:instrText xml:space="preserve"> PAGEREF _Toc218503234 \h </w:instrText>
            </w:r>
            <w:r w:rsidR="0005744F" w:rsidRPr="0005744F">
              <w:rPr>
                <w:rFonts w:ascii="Ubuntu" w:hAnsi="Ubuntu"/>
                <w:webHidden/>
              </w:rPr>
            </w:r>
            <w:r w:rsidR="0005744F" w:rsidRPr="0005744F">
              <w:rPr>
                <w:rFonts w:ascii="Ubuntu" w:hAnsi="Ubuntu"/>
                <w:webHidden/>
              </w:rPr>
              <w:fldChar w:fldCharType="separate"/>
            </w:r>
            <w:r w:rsidR="0005744F" w:rsidRPr="0005744F">
              <w:rPr>
                <w:rFonts w:ascii="Ubuntu" w:hAnsi="Ubuntu"/>
                <w:webHidden/>
              </w:rPr>
              <w:t>4</w:t>
            </w:r>
            <w:r w:rsidR="0005744F" w:rsidRPr="0005744F">
              <w:rPr>
                <w:rFonts w:ascii="Ubuntu" w:hAnsi="Ubuntu"/>
                <w:webHidden/>
              </w:rPr>
              <w:fldChar w:fldCharType="end"/>
            </w:r>
          </w:hyperlink>
        </w:p>
        <w:p w14:paraId="19BB9E4C" w14:textId="1A3D04CA" w:rsidR="0005744F" w:rsidRPr="0005744F" w:rsidRDefault="00222C5D">
          <w:pPr>
            <w:pStyle w:val="Spistreci2"/>
            <w:rPr>
              <w:rFonts w:ascii="Ubuntu" w:eastAsiaTheme="minorEastAsia" w:hAnsi="Ubuntu" w:cstheme="minorBidi"/>
              <w:lang w:val="en-US"/>
            </w:rPr>
          </w:pPr>
          <w:hyperlink w:anchor="_Toc218503235" w:history="1">
            <w:r w:rsidR="0005744F" w:rsidRPr="0005744F">
              <w:rPr>
                <w:rStyle w:val="Hipercze"/>
                <w:rFonts w:ascii="Ubuntu" w:hAnsi="Ubuntu"/>
              </w:rPr>
              <w:t>2.</w:t>
            </w:r>
            <w:r w:rsidR="0005744F" w:rsidRPr="0005744F">
              <w:rPr>
                <w:rFonts w:ascii="Ubuntu" w:eastAsiaTheme="minorEastAsia" w:hAnsi="Ubuntu" w:cstheme="minorBidi"/>
                <w:lang w:val="en-US"/>
              </w:rPr>
              <w:tab/>
            </w:r>
            <w:r w:rsidR="0005744F" w:rsidRPr="0005744F">
              <w:rPr>
                <w:rStyle w:val="Hipercze"/>
                <w:rFonts w:ascii="Ubuntu" w:hAnsi="Ubuntu"/>
              </w:rPr>
              <w:t>Principles of dialogue</w:t>
            </w:r>
            <w:r w:rsidR="0005744F" w:rsidRPr="0005744F">
              <w:rPr>
                <w:rFonts w:ascii="Ubuntu" w:hAnsi="Ubuntu"/>
                <w:webHidden/>
              </w:rPr>
              <w:tab/>
            </w:r>
            <w:r w:rsidR="0005744F" w:rsidRPr="0005744F">
              <w:rPr>
                <w:rFonts w:ascii="Ubuntu" w:hAnsi="Ubuntu"/>
                <w:webHidden/>
              </w:rPr>
              <w:fldChar w:fldCharType="begin"/>
            </w:r>
            <w:r w:rsidR="0005744F" w:rsidRPr="0005744F">
              <w:rPr>
                <w:rFonts w:ascii="Ubuntu" w:hAnsi="Ubuntu"/>
                <w:webHidden/>
              </w:rPr>
              <w:instrText xml:space="preserve"> PAGEREF _Toc218503235 \h </w:instrText>
            </w:r>
            <w:r w:rsidR="0005744F" w:rsidRPr="0005744F">
              <w:rPr>
                <w:rFonts w:ascii="Ubuntu" w:hAnsi="Ubuntu"/>
                <w:webHidden/>
              </w:rPr>
            </w:r>
            <w:r w:rsidR="0005744F" w:rsidRPr="0005744F">
              <w:rPr>
                <w:rFonts w:ascii="Ubuntu" w:hAnsi="Ubuntu"/>
                <w:webHidden/>
              </w:rPr>
              <w:fldChar w:fldCharType="separate"/>
            </w:r>
            <w:r w:rsidR="0005744F" w:rsidRPr="0005744F">
              <w:rPr>
                <w:rFonts w:ascii="Ubuntu" w:hAnsi="Ubuntu"/>
                <w:webHidden/>
              </w:rPr>
              <w:t>4</w:t>
            </w:r>
            <w:r w:rsidR="0005744F" w:rsidRPr="0005744F">
              <w:rPr>
                <w:rFonts w:ascii="Ubuntu" w:hAnsi="Ubuntu"/>
                <w:webHidden/>
              </w:rPr>
              <w:fldChar w:fldCharType="end"/>
            </w:r>
          </w:hyperlink>
        </w:p>
        <w:p w14:paraId="4DB48567" w14:textId="76995A67" w:rsidR="0005744F" w:rsidRPr="0005744F" w:rsidRDefault="00222C5D">
          <w:pPr>
            <w:pStyle w:val="Spistreci2"/>
            <w:rPr>
              <w:rFonts w:ascii="Ubuntu" w:eastAsiaTheme="minorEastAsia" w:hAnsi="Ubuntu" w:cstheme="minorBidi"/>
              <w:lang w:val="en-US"/>
            </w:rPr>
          </w:pPr>
          <w:hyperlink w:anchor="_Toc218503236" w:history="1">
            <w:r w:rsidR="0005744F" w:rsidRPr="0005744F">
              <w:rPr>
                <w:rStyle w:val="Hipercze"/>
                <w:rFonts w:ascii="Ubuntu" w:hAnsi="Ubuntu"/>
                <w:lang w:val="en-US"/>
              </w:rPr>
              <w:t>3.</w:t>
            </w:r>
            <w:r w:rsidR="0005744F" w:rsidRPr="0005744F">
              <w:rPr>
                <w:rFonts w:ascii="Ubuntu" w:eastAsiaTheme="minorEastAsia" w:hAnsi="Ubuntu" w:cstheme="minorBidi"/>
                <w:lang w:val="en-US"/>
              </w:rPr>
              <w:tab/>
            </w:r>
            <w:r w:rsidR="0005744F" w:rsidRPr="0005744F">
              <w:rPr>
                <w:rStyle w:val="Hipercze"/>
                <w:rFonts w:ascii="Ubuntu" w:hAnsi="Ubuntu"/>
                <w:lang w:val="en-US"/>
              </w:rPr>
              <w:t>Instruments of dialogue – opinions by the President of the PAA</w:t>
            </w:r>
            <w:r w:rsidR="0005744F" w:rsidRPr="0005744F">
              <w:rPr>
                <w:rFonts w:ascii="Ubuntu" w:hAnsi="Ubuntu"/>
                <w:webHidden/>
              </w:rPr>
              <w:tab/>
            </w:r>
            <w:r w:rsidR="0005744F" w:rsidRPr="0005744F">
              <w:rPr>
                <w:rFonts w:ascii="Ubuntu" w:hAnsi="Ubuntu"/>
                <w:webHidden/>
              </w:rPr>
              <w:fldChar w:fldCharType="begin"/>
            </w:r>
            <w:r w:rsidR="0005744F" w:rsidRPr="0005744F">
              <w:rPr>
                <w:rFonts w:ascii="Ubuntu" w:hAnsi="Ubuntu"/>
                <w:webHidden/>
              </w:rPr>
              <w:instrText xml:space="preserve"> PAGEREF _Toc218503236 \h </w:instrText>
            </w:r>
            <w:r w:rsidR="0005744F" w:rsidRPr="0005744F">
              <w:rPr>
                <w:rFonts w:ascii="Ubuntu" w:hAnsi="Ubuntu"/>
                <w:webHidden/>
              </w:rPr>
            </w:r>
            <w:r w:rsidR="0005744F" w:rsidRPr="0005744F">
              <w:rPr>
                <w:rFonts w:ascii="Ubuntu" w:hAnsi="Ubuntu"/>
                <w:webHidden/>
              </w:rPr>
              <w:fldChar w:fldCharType="separate"/>
            </w:r>
            <w:r w:rsidR="0005744F" w:rsidRPr="0005744F">
              <w:rPr>
                <w:rFonts w:ascii="Ubuntu" w:hAnsi="Ubuntu"/>
                <w:webHidden/>
              </w:rPr>
              <w:t>5</w:t>
            </w:r>
            <w:r w:rsidR="0005744F" w:rsidRPr="0005744F">
              <w:rPr>
                <w:rFonts w:ascii="Ubuntu" w:hAnsi="Ubuntu"/>
                <w:webHidden/>
              </w:rPr>
              <w:fldChar w:fldCharType="end"/>
            </w:r>
          </w:hyperlink>
        </w:p>
        <w:p w14:paraId="216E9850" w14:textId="50DF9FEA" w:rsidR="0005744F" w:rsidRPr="0005744F" w:rsidRDefault="00222C5D">
          <w:pPr>
            <w:pStyle w:val="Spistreci3"/>
            <w:rPr>
              <w:rFonts w:ascii="Ubuntu" w:eastAsiaTheme="minorEastAsia" w:hAnsi="Ubuntu" w:cstheme="minorBidi"/>
              <w:noProof/>
              <w:lang w:val="en-US"/>
            </w:rPr>
          </w:pPr>
          <w:hyperlink w:anchor="_Toc218503237" w:history="1">
            <w:r w:rsidR="0005744F" w:rsidRPr="0005744F">
              <w:rPr>
                <w:rStyle w:val="Hipercze"/>
                <w:rFonts w:ascii="Ubuntu" w:hAnsi="Ubuntu"/>
                <w:noProof/>
                <w:lang w:val="en-US"/>
              </w:rPr>
              <w:t>3.1 Formal rules for submitting applications for the opinions by the President of the PAA</w:t>
            </w:r>
            <w:r w:rsidR="0005744F" w:rsidRPr="0005744F">
              <w:rPr>
                <w:rFonts w:ascii="Ubuntu" w:hAnsi="Ubuntu"/>
                <w:noProof/>
                <w:webHidden/>
              </w:rPr>
              <w:tab/>
            </w:r>
            <w:r w:rsidR="0005744F" w:rsidRPr="0005744F">
              <w:rPr>
                <w:rFonts w:ascii="Ubuntu" w:hAnsi="Ubuntu"/>
                <w:noProof/>
                <w:webHidden/>
              </w:rPr>
              <w:fldChar w:fldCharType="begin"/>
            </w:r>
            <w:r w:rsidR="0005744F" w:rsidRPr="0005744F">
              <w:rPr>
                <w:rFonts w:ascii="Ubuntu" w:hAnsi="Ubuntu"/>
                <w:noProof/>
                <w:webHidden/>
              </w:rPr>
              <w:instrText xml:space="preserve"> PAGEREF _Toc218503237 \h </w:instrText>
            </w:r>
            <w:r w:rsidR="0005744F" w:rsidRPr="0005744F">
              <w:rPr>
                <w:rFonts w:ascii="Ubuntu" w:hAnsi="Ubuntu"/>
                <w:noProof/>
                <w:webHidden/>
              </w:rPr>
            </w:r>
            <w:r w:rsidR="0005744F" w:rsidRPr="0005744F">
              <w:rPr>
                <w:rFonts w:ascii="Ubuntu" w:hAnsi="Ubuntu"/>
                <w:noProof/>
                <w:webHidden/>
              </w:rPr>
              <w:fldChar w:fldCharType="separate"/>
            </w:r>
            <w:r w:rsidR="0005744F" w:rsidRPr="0005744F">
              <w:rPr>
                <w:rFonts w:ascii="Ubuntu" w:hAnsi="Ubuntu"/>
                <w:noProof/>
                <w:webHidden/>
              </w:rPr>
              <w:t>5</w:t>
            </w:r>
            <w:r w:rsidR="0005744F" w:rsidRPr="0005744F">
              <w:rPr>
                <w:rFonts w:ascii="Ubuntu" w:hAnsi="Ubuntu"/>
                <w:noProof/>
                <w:webHidden/>
              </w:rPr>
              <w:fldChar w:fldCharType="end"/>
            </w:r>
          </w:hyperlink>
        </w:p>
        <w:p w14:paraId="2AD5EB03" w14:textId="7FEDED52" w:rsidR="0005744F" w:rsidRPr="0005744F" w:rsidRDefault="00222C5D">
          <w:pPr>
            <w:pStyle w:val="Spistreci2"/>
            <w:rPr>
              <w:rFonts w:ascii="Ubuntu" w:eastAsiaTheme="minorEastAsia" w:hAnsi="Ubuntu" w:cstheme="minorBidi"/>
              <w:lang w:val="en-US"/>
            </w:rPr>
          </w:pPr>
          <w:hyperlink w:anchor="_Toc218503238" w:history="1">
            <w:r w:rsidR="0005744F" w:rsidRPr="0005744F">
              <w:rPr>
                <w:rStyle w:val="Hipercze"/>
                <w:rFonts w:ascii="Ubuntu" w:hAnsi="Ubuntu"/>
                <w:lang w:val="en-US"/>
              </w:rPr>
              <w:t>4.</w:t>
            </w:r>
            <w:r w:rsidR="0005744F" w:rsidRPr="0005744F">
              <w:rPr>
                <w:rFonts w:ascii="Ubuntu" w:eastAsiaTheme="minorEastAsia" w:hAnsi="Ubuntu" w:cstheme="minorBidi"/>
                <w:lang w:val="en-US"/>
              </w:rPr>
              <w:tab/>
            </w:r>
            <w:r w:rsidR="0005744F" w:rsidRPr="0005744F">
              <w:rPr>
                <w:rStyle w:val="Hipercze"/>
                <w:rFonts w:ascii="Ubuntu" w:hAnsi="Ubuntu"/>
                <w:lang w:val="en-US"/>
              </w:rPr>
              <w:t>Dialogue in the form of meetings</w:t>
            </w:r>
            <w:r w:rsidR="0005744F" w:rsidRPr="0005744F">
              <w:rPr>
                <w:rFonts w:ascii="Ubuntu" w:hAnsi="Ubuntu"/>
                <w:webHidden/>
              </w:rPr>
              <w:tab/>
            </w:r>
            <w:r w:rsidR="0005744F" w:rsidRPr="0005744F">
              <w:rPr>
                <w:rFonts w:ascii="Ubuntu" w:hAnsi="Ubuntu"/>
                <w:webHidden/>
              </w:rPr>
              <w:fldChar w:fldCharType="begin"/>
            </w:r>
            <w:r w:rsidR="0005744F" w:rsidRPr="0005744F">
              <w:rPr>
                <w:rFonts w:ascii="Ubuntu" w:hAnsi="Ubuntu"/>
                <w:webHidden/>
              </w:rPr>
              <w:instrText xml:space="preserve"> PAGEREF _Toc218503238 \h </w:instrText>
            </w:r>
            <w:r w:rsidR="0005744F" w:rsidRPr="0005744F">
              <w:rPr>
                <w:rFonts w:ascii="Ubuntu" w:hAnsi="Ubuntu"/>
                <w:webHidden/>
              </w:rPr>
            </w:r>
            <w:r w:rsidR="0005744F" w:rsidRPr="0005744F">
              <w:rPr>
                <w:rFonts w:ascii="Ubuntu" w:hAnsi="Ubuntu"/>
                <w:webHidden/>
              </w:rPr>
              <w:fldChar w:fldCharType="separate"/>
            </w:r>
            <w:r w:rsidR="0005744F" w:rsidRPr="0005744F">
              <w:rPr>
                <w:rFonts w:ascii="Ubuntu" w:hAnsi="Ubuntu"/>
                <w:webHidden/>
              </w:rPr>
              <w:t>6</w:t>
            </w:r>
            <w:r w:rsidR="0005744F" w:rsidRPr="0005744F">
              <w:rPr>
                <w:rFonts w:ascii="Ubuntu" w:hAnsi="Ubuntu"/>
                <w:webHidden/>
              </w:rPr>
              <w:fldChar w:fldCharType="end"/>
            </w:r>
          </w:hyperlink>
        </w:p>
        <w:p w14:paraId="6BA5A389" w14:textId="341864C8" w:rsidR="0005744F" w:rsidRPr="0005744F" w:rsidRDefault="00222C5D">
          <w:pPr>
            <w:pStyle w:val="Spistreci3"/>
            <w:rPr>
              <w:rFonts w:ascii="Ubuntu" w:eastAsiaTheme="minorEastAsia" w:hAnsi="Ubuntu" w:cstheme="minorBidi"/>
              <w:noProof/>
              <w:lang w:val="en-US"/>
            </w:rPr>
          </w:pPr>
          <w:hyperlink w:anchor="_Toc218503239" w:history="1">
            <w:r w:rsidR="0005744F" w:rsidRPr="0005744F">
              <w:rPr>
                <w:rStyle w:val="Hipercze"/>
                <w:rFonts w:ascii="Ubuntu" w:hAnsi="Ubuntu"/>
                <w:noProof/>
                <w:lang w:val="en-US"/>
              </w:rPr>
              <w:t>4.1 Principles for organising meetings</w:t>
            </w:r>
            <w:r w:rsidR="0005744F" w:rsidRPr="0005744F">
              <w:rPr>
                <w:rFonts w:ascii="Ubuntu" w:hAnsi="Ubuntu"/>
                <w:noProof/>
                <w:webHidden/>
              </w:rPr>
              <w:tab/>
            </w:r>
            <w:r w:rsidR="0005744F" w:rsidRPr="0005744F">
              <w:rPr>
                <w:rFonts w:ascii="Ubuntu" w:hAnsi="Ubuntu"/>
                <w:noProof/>
                <w:webHidden/>
              </w:rPr>
              <w:fldChar w:fldCharType="begin"/>
            </w:r>
            <w:r w:rsidR="0005744F" w:rsidRPr="0005744F">
              <w:rPr>
                <w:rFonts w:ascii="Ubuntu" w:hAnsi="Ubuntu"/>
                <w:noProof/>
                <w:webHidden/>
              </w:rPr>
              <w:instrText xml:space="preserve"> PAGEREF _Toc218503239 \h </w:instrText>
            </w:r>
            <w:r w:rsidR="0005744F" w:rsidRPr="0005744F">
              <w:rPr>
                <w:rFonts w:ascii="Ubuntu" w:hAnsi="Ubuntu"/>
                <w:noProof/>
                <w:webHidden/>
              </w:rPr>
            </w:r>
            <w:r w:rsidR="0005744F" w:rsidRPr="0005744F">
              <w:rPr>
                <w:rFonts w:ascii="Ubuntu" w:hAnsi="Ubuntu"/>
                <w:noProof/>
                <w:webHidden/>
              </w:rPr>
              <w:fldChar w:fldCharType="separate"/>
            </w:r>
            <w:r w:rsidR="0005744F" w:rsidRPr="0005744F">
              <w:rPr>
                <w:rFonts w:ascii="Ubuntu" w:hAnsi="Ubuntu"/>
                <w:noProof/>
                <w:webHidden/>
              </w:rPr>
              <w:t>7</w:t>
            </w:r>
            <w:r w:rsidR="0005744F" w:rsidRPr="0005744F">
              <w:rPr>
                <w:rFonts w:ascii="Ubuntu" w:hAnsi="Ubuntu"/>
                <w:noProof/>
                <w:webHidden/>
              </w:rPr>
              <w:fldChar w:fldCharType="end"/>
            </w:r>
          </w:hyperlink>
        </w:p>
        <w:p w14:paraId="4C7FA99E" w14:textId="3730093E" w:rsidR="0005744F" w:rsidRPr="0005744F" w:rsidRDefault="00222C5D">
          <w:pPr>
            <w:pStyle w:val="Spistreci3"/>
            <w:rPr>
              <w:rFonts w:ascii="Ubuntu" w:eastAsiaTheme="minorEastAsia" w:hAnsi="Ubuntu" w:cstheme="minorBidi"/>
              <w:noProof/>
              <w:lang w:val="en-US"/>
            </w:rPr>
          </w:pPr>
          <w:hyperlink w:anchor="_Toc218503240" w:history="1">
            <w:r w:rsidR="0005744F" w:rsidRPr="0005744F">
              <w:rPr>
                <w:rStyle w:val="Hipercze"/>
                <w:rFonts w:ascii="Ubuntu" w:hAnsi="Ubuntu"/>
                <w:noProof/>
                <w:lang w:val="en-US"/>
              </w:rPr>
              <w:t>4.2 Preliminary technical meetings</w:t>
            </w:r>
            <w:r w:rsidR="0005744F" w:rsidRPr="0005744F">
              <w:rPr>
                <w:rFonts w:ascii="Ubuntu" w:hAnsi="Ubuntu"/>
                <w:noProof/>
                <w:webHidden/>
              </w:rPr>
              <w:tab/>
            </w:r>
            <w:r w:rsidR="0005744F" w:rsidRPr="0005744F">
              <w:rPr>
                <w:rFonts w:ascii="Ubuntu" w:hAnsi="Ubuntu"/>
                <w:noProof/>
                <w:webHidden/>
              </w:rPr>
              <w:fldChar w:fldCharType="begin"/>
            </w:r>
            <w:r w:rsidR="0005744F" w:rsidRPr="0005744F">
              <w:rPr>
                <w:rFonts w:ascii="Ubuntu" w:hAnsi="Ubuntu"/>
                <w:noProof/>
                <w:webHidden/>
              </w:rPr>
              <w:instrText xml:space="preserve"> PAGEREF _Toc218503240 \h </w:instrText>
            </w:r>
            <w:r w:rsidR="0005744F" w:rsidRPr="0005744F">
              <w:rPr>
                <w:rFonts w:ascii="Ubuntu" w:hAnsi="Ubuntu"/>
                <w:noProof/>
                <w:webHidden/>
              </w:rPr>
            </w:r>
            <w:r w:rsidR="0005744F" w:rsidRPr="0005744F">
              <w:rPr>
                <w:rFonts w:ascii="Ubuntu" w:hAnsi="Ubuntu"/>
                <w:noProof/>
                <w:webHidden/>
              </w:rPr>
              <w:fldChar w:fldCharType="separate"/>
            </w:r>
            <w:r w:rsidR="0005744F" w:rsidRPr="0005744F">
              <w:rPr>
                <w:rFonts w:ascii="Ubuntu" w:hAnsi="Ubuntu"/>
                <w:noProof/>
                <w:webHidden/>
              </w:rPr>
              <w:t>7</w:t>
            </w:r>
            <w:r w:rsidR="0005744F" w:rsidRPr="0005744F">
              <w:rPr>
                <w:rFonts w:ascii="Ubuntu" w:hAnsi="Ubuntu"/>
                <w:noProof/>
                <w:webHidden/>
              </w:rPr>
              <w:fldChar w:fldCharType="end"/>
            </w:r>
          </w:hyperlink>
        </w:p>
        <w:p w14:paraId="589AED23" w14:textId="5C923F42" w:rsidR="0005744F" w:rsidRPr="0005744F" w:rsidRDefault="00222C5D">
          <w:pPr>
            <w:pStyle w:val="Spistreci3"/>
            <w:rPr>
              <w:rFonts w:ascii="Ubuntu" w:eastAsiaTheme="minorEastAsia" w:hAnsi="Ubuntu" w:cstheme="minorBidi"/>
              <w:noProof/>
              <w:lang w:val="en-US"/>
            </w:rPr>
          </w:pPr>
          <w:hyperlink w:anchor="_Toc218503241" w:history="1">
            <w:r w:rsidR="0005744F" w:rsidRPr="0005744F">
              <w:rPr>
                <w:rStyle w:val="Hipercze"/>
                <w:rFonts w:ascii="Ubuntu" w:hAnsi="Ubuntu"/>
                <w:noProof/>
                <w:lang w:val="en-US"/>
              </w:rPr>
              <w:t>4.3 Status, operational and technical working meetings</w:t>
            </w:r>
            <w:r w:rsidR="0005744F" w:rsidRPr="0005744F">
              <w:rPr>
                <w:rFonts w:ascii="Ubuntu" w:hAnsi="Ubuntu"/>
                <w:noProof/>
                <w:webHidden/>
              </w:rPr>
              <w:tab/>
            </w:r>
            <w:r w:rsidR="0005744F" w:rsidRPr="0005744F">
              <w:rPr>
                <w:rFonts w:ascii="Ubuntu" w:hAnsi="Ubuntu"/>
                <w:noProof/>
                <w:webHidden/>
              </w:rPr>
              <w:fldChar w:fldCharType="begin"/>
            </w:r>
            <w:r w:rsidR="0005744F" w:rsidRPr="0005744F">
              <w:rPr>
                <w:rFonts w:ascii="Ubuntu" w:hAnsi="Ubuntu"/>
                <w:noProof/>
                <w:webHidden/>
              </w:rPr>
              <w:instrText xml:space="preserve"> PAGEREF _Toc218503241 \h </w:instrText>
            </w:r>
            <w:r w:rsidR="0005744F" w:rsidRPr="0005744F">
              <w:rPr>
                <w:rFonts w:ascii="Ubuntu" w:hAnsi="Ubuntu"/>
                <w:noProof/>
                <w:webHidden/>
              </w:rPr>
            </w:r>
            <w:r w:rsidR="0005744F" w:rsidRPr="0005744F">
              <w:rPr>
                <w:rFonts w:ascii="Ubuntu" w:hAnsi="Ubuntu"/>
                <w:noProof/>
                <w:webHidden/>
              </w:rPr>
              <w:fldChar w:fldCharType="separate"/>
            </w:r>
            <w:r w:rsidR="0005744F" w:rsidRPr="0005744F">
              <w:rPr>
                <w:rFonts w:ascii="Ubuntu" w:hAnsi="Ubuntu"/>
                <w:noProof/>
                <w:webHidden/>
              </w:rPr>
              <w:t>8</w:t>
            </w:r>
            <w:r w:rsidR="0005744F" w:rsidRPr="0005744F">
              <w:rPr>
                <w:rFonts w:ascii="Ubuntu" w:hAnsi="Ubuntu"/>
                <w:noProof/>
                <w:webHidden/>
              </w:rPr>
              <w:fldChar w:fldCharType="end"/>
            </w:r>
          </w:hyperlink>
        </w:p>
        <w:p w14:paraId="4A883048" w14:textId="3C23EFAD" w:rsidR="0005744F" w:rsidRPr="0005744F" w:rsidRDefault="00222C5D">
          <w:pPr>
            <w:pStyle w:val="Spistreci2"/>
            <w:rPr>
              <w:rFonts w:ascii="Ubuntu" w:eastAsiaTheme="minorEastAsia" w:hAnsi="Ubuntu" w:cstheme="minorBidi"/>
              <w:lang w:val="en-US"/>
            </w:rPr>
          </w:pPr>
          <w:hyperlink w:anchor="_Toc218503242" w:history="1">
            <w:r w:rsidR="0005744F" w:rsidRPr="0005744F">
              <w:rPr>
                <w:rStyle w:val="Hipercze"/>
                <w:rFonts w:ascii="Ubuntu" w:hAnsi="Ubuntu"/>
                <w:lang w:val="en-US"/>
              </w:rPr>
              <w:t>5.</w:t>
            </w:r>
            <w:r w:rsidR="0005744F" w:rsidRPr="0005744F">
              <w:rPr>
                <w:rFonts w:ascii="Ubuntu" w:eastAsiaTheme="minorEastAsia" w:hAnsi="Ubuntu" w:cstheme="minorBidi"/>
                <w:lang w:val="en-US"/>
              </w:rPr>
              <w:tab/>
            </w:r>
            <w:r w:rsidR="0005744F" w:rsidRPr="0005744F">
              <w:rPr>
                <w:rStyle w:val="Hipercze"/>
                <w:rFonts w:ascii="Ubuntu" w:hAnsi="Ubuntu"/>
                <w:lang w:val="en-US"/>
              </w:rPr>
              <w:t>External communication of meetings with investors</w:t>
            </w:r>
            <w:r w:rsidR="0005744F" w:rsidRPr="0005744F">
              <w:rPr>
                <w:rFonts w:ascii="Ubuntu" w:hAnsi="Ubuntu"/>
                <w:webHidden/>
              </w:rPr>
              <w:tab/>
            </w:r>
            <w:r w:rsidR="0005744F" w:rsidRPr="0005744F">
              <w:rPr>
                <w:rFonts w:ascii="Ubuntu" w:hAnsi="Ubuntu"/>
                <w:webHidden/>
              </w:rPr>
              <w:fldChar w:fldCharType="begin"/>
            </w:r>
            <w:r w:rsidR="0005744F" w:rsidRPr="0005744F">
              <w:rPr>
                <w:rFonts w:ascii="Ubuntu" w:hAnsi="Ubuntu"/>
                <w:webHidden/>
              </w:rPr>
              <w:instrText xml:space="preserve"> PAGEREF _Toc218503242 \h </w:instrText>
            </w:r>
            <w:r w:rsidR="0005744F" w:rsidRPr="0005744F">
              <w:rPr>
                <w:rFonts w:ascii="Ubuntu" w:hAnsi="Ubuntu"/>
                <w:webHidden/>
              </w:rPr>
            </w:r>
            <w:r w:rsidR="0005744F" w:rsidRPr="0005744F">
              <w:rPr>
                <w:rFonts w:ascii="Ubuntu" w:hAnsi="Ubuntu"/>
                <w:webHidden/>
              </w:rPr>
              <w:fldChar w:fldCharType="separate"/>
            </w:r>
            <w:r w:rsidR="0005744F" w:rsidRPr="0005744F">
              <w:rPr>
                <w:rFonts w:ascii="Ubuntu" w:hAnsi="Ubuntu"/>
                <w:webHidden/>
              </w:rPr>
              <w:t>9</w:t>
            </w:r>
            <w:r w:rsidR="0005744F" w:rsidRPr="0005744F">
              <w:rPr>
                <w:rFonts w:ascii="Ubuntu" w:hAnsi="Ubuntu"/>
                <w:webHidden/>
              </w:rPr>
              <w:fldChar w:fldCharType="end"/>
            </w:r>
          </w:hyperlink>
        </w:p>
        <w:p w14:paraId="0E6A7448" w14:textId="6594DC6D" w:rsidR="00B216CC" w:rsidRPr="0005744F" w:rsidRDefault="00730811">
          <w:pPr>
            <w:rPr>
              <w:rFonts w:ascii="Ubuntu" w:hAnsi="Ubuntu"/>
              <w:b/>
              <w:bCs/>
            </w:rPr>
          </w:pPr>
          <w:r w:rsidRPr="0005744F">
            <w:rPr>
              <w:rFonts w:ascii="Ubuntu" w:hAnsi="Ubuntu"/>
              <w:b/>
              <w:bCs/>
            </w:rPr>
            <w:fldChar w:fldCharType="end"/>
          </w:r>
        </w:p>
        <w:p w14:paraId="66CA7A9F" w14:textId="77777777" w:rsidR="00B216CC" w:rsidRPr="0005744F" w:rsidRDefault="00B216CC">
          <w:pPr>
            <w:autoSpaceDE/>
            <w:autoSpaceDN/>
            <w:adjustRightInd/>
            <w:spacing w:before="0" w:after="200"/>
            <w:jc w:val="left"/>
            <w:rPr>
              <w:rFonts w:ascii="Ubuntu" w:hAnsi="Ubuntu"/>
              <w:b/>
              <w:bCs/>
            </w:rPr>
          </w:pPr>
          <w:r w:rsidRPr="0005744F">
            <w:rPr>
              <w:rFonts w:ascii="Ubuntu" w:hAnsi="Ubuntu"/>
              <w:b/>
              <w:bCs/>
            </w:rPr>
            <w:br w:type="page"/>
          </w:r>
        </w:p>
        <w:p w14:paraId="4F60A6B6" w14:textId="24FBB138" w:rsidR="00730811" w:rsidRPr="0005744F" w:rsidRDefault="00222C5D">
          <w:pPr>
            <w:rPr>
              <w:rFonts w:ascii="Ubuntu" w:hAnsi="Ubuntu"/>
            </w:rPr>
          </w:pPr>
        </w:p>
      </w:sdtContent>
    </w:sdt>
    <w:p w14:paraId="2A9890A4" w14:textId="5C25B214" w:rsidR="00DA16C8" w:rsidRPr="00035174" w:rsidRDefault="00845860" w:rsidP="00D519A6">
      <w:pPr>
        <w:pStyle w:val="Nagwek2"/>
        <w:rPr>
          <w:lang w:val="en-GB"/>
        </w:rPr>
      </w:pPr>
      <w:bookmarkStart w:id="3" w:name="_Toc218503234"/>
      <w:bookmarkEnd w:id="2"/>
      <w:r w:rsidRPr="00035174">
        <w:rPr>
          <w:lang w:val="en-GB"/>
        </w:rPr>
        <w:t>Introduction</w:t>
      </w:r>
      <w:bookmarkEnd w:id="3"/>
    </w:p>
    <w:p w14:paraId="450761D3" w14:textId="7ED21B7B" w:rsidR="00F62E19" w:rsidRPr="0005744F" w:rsidRDefault="001B3236" w:rsidP="00876899">
      <w:pPr>
        <w:rPr>
          <w:rFonts w:ascii="Ubuntu" w:eastAsia="Times New Roman" w:hAnsi="Ubuntu"/>
          <w:sz w:val="24"/>
          <w:szCs w:val="24"/>
          <w:lang w:val="en-US"/>
        </w:rPr>
      </w:pPr>
      <w:r w:rsidRPr="0005744F">
        <w:rPr>
          <w:rFonts w:ascii="Ubuntu" w:hAnsi="Ubuntu"/>
          <w:sz w:val="24"/>
          <w:lang w:val="en-US"/>
        </w:rPr>
        <w:t>This document sets out the principles, forms and instruments of dialogue between the President of the National Atomic Energy Agency</w:t>
      </w:r>
      <w:r w:rsidR="00817265">
        <w:rPr>
          <w:rFonts w:ascii="Ubuntu" w:hAnsi="Ubuntu"/>
          <w:sz w:val="24"/>
          <w:lang w:val="en-US"/>
        </w:rPr>
        <w:t xml:space="preserve"> (PAA)</w:t>
      </w:r>
      <w:r w:rsidRPr="0005744F">
        <w:rPr>
          <w:rFonts w:ascii="Ubuntu" w:hAnsi="Ubuntu"/>
          <w:sz w:val="24"/>
          <w:lang w:val="en-US"/>
        </w:rPr>
        <w:t xml:space="preserve"> (hereinafter referred to as the ‘President of the PAA’) and investors planning to carry out </w:t>
      </w:r>
      <w:r w:rsidR="00A60BCE" w:rsidRPr="0005744F">
        <w:rPr>
          <w:rFonts w:ascii="Ubuntu" w:hAnsi="Ubuntu"/>
          <w:sz w:val="24"/>
          <w:lang w:val="en-US"/>
        </w:rPr>
        <w:t xml:space="preserve">activities relating to </w:t>
      </w:r>
      <w:r w:rsidRPr="0005744F">
        <w:rPr>
          <w:rFonts w:ascii="Ubuntu" w:hAnsi="Ubuntu"/>
          <w:sz w:val="24"/>
          <w:lang w:val="en-US"/>
        </w:rPr>
        <w:t>exposure</w:t>
      </w:r>
      <w:r w:rsidR="00C159A8" w:rsidRPr="0005744F">
        <w:rPr>
          <w:rFonts w:ascii="Ubuntu" w:hAnsi="Ubuntu"/>
          <w:sz w:val="24"/>
          <w:lang w:val="en-US"/>
        </w:rPr>
        <w:t xml:space="preserve"> to ionizing radiation</w:t>
      </w:r>
      <w:r w:rsidRPr="0005744F">
        <w:rPr>
          <w:rFonts w:ascii="Ubuntu" w:hAnsi="Ubuntu"/>
          <w:sz w:val="24"/>
          <w:lang w:val="en-US"/>
        </w:rPr>
        <w:t xml:space="preserve"> involving the construction of nuclear facilities in Poland (hereinafter referred to as the ‘investors’). The dialogue with investors prior to the submission of an application for a nuclear facility </w:t>
      </w:r>
      <w:r w:rsidRPr="00035174">
        <w:rPr>
          <w:rFonts w:ascii="Ubuntu" w:hAnsi="Ubuntu"/>
          <w:sz w:val="24"/>
          <w:lang w:val="en-GB"/>
        </w:rPr>
        <w:t>construction licence by the President of the PAA should be conducted in a manner aimed at streamlining the effectiveness of the future licencing process, while maintaining the highest nuclear</w:t>
      </w:r>
      <w:r w:rsidRPr="0005744F">
        <w:rPr>
          <w:rFonts w:ascii="Ubuntu" w:hAnsi="Ubuntu"/>
          <w:sz w:val="24"/>
          <w:lang w:val="en-US"/>
        </w:rPr>
        <w:t xml:space="preserve"> safety standards</w:t>
      </w:r>
      <w:r w:rsidR="00EC34E8" w:rsidRPr="0005744F">
        <w:rPr>
          <w:rFonts w:ascii="Ubuntu" w:eastAsia="Times New Roman" w:hAnsi="Ubuntu"/>
          <w:sz w:val="24"/>
          <w:szCs w:val="24"/>
          <w:lang w:val="en-US"/>
        </w:rPr>
        <w:t xml:space="preserve">. </w:t>
      </w:r>
    </w:p>
    <w:p w14:paraId="21C08F5E" w14:textId="1490AA0E" w:rsidR="001B3236" w:rsidRPr="0005744F" w:rsidRDefault="001B3236" w:rsidP="001B3236">
      <w:pPr>
        <w:rPr>
          <w:rFonts w:ascii="Ubuntu" w:eastAsia="Times New Roman" w:hAnsi="Ubuntu"/>
          <w:sz w:val="24"/>
          <w:szCs w:val="24"/>
          <w:lang w:val="en-US"/>
        </w:rPr>
      </w:pPr>
      <w:bookmarkStart w:id="4" w:name="_Toc177723801"/>
      <w:r w:rsidRPr="0005744F">
        <w:rPr>
          <w:rFonts w:ascii="Ubuntu" w:hAnsi="Ubuntu"/>
          <w:sz w:val="24"/>
          <w:lang w:val="en-US"/>
        </w:rPr>
        <w:t xml:space="preserve">This dialogue includes the possibility for the investor to use </w:t>
      </w:r>
      <w:r w:rsidR="00A05D9F" w:rsidRPr="0005744F">
        <w:rPr>
          <w:rFonts w:ascii="Ubuntu" w:hAnsi="Ubuntu"/>
          <w:sz w:val="24"/>
          <w:lang w:val="en-US"/>
        </w:rPr>
        <w:t>instruments</w:t>
      </w:r>
      <w:r w:rsidRPr="0005744F">
        <w:rPr>
          <w:rFonts w:ascii="Ubuntu" w:hAnsi="Ubuntu"/>
          <w:sz w:val="24"/>
          <w:lang w:val="en-US"/>
        </w:rPr>
        <w:t xml:space="preserve"> such as opinions </w:t>
      </w:r>
      <w:r w:rsidR="00A60BCE" w:rsidRPr="0005744F">
        <w:rPr>
          <w:rFonts w:ascii="Ubuntu" w:hAnsi="Ubuntu"/>
          <w:sz w:val="24"/>
          <w:lang w:val="en-US"/>
        </w:rPr>
        <w:t xml:space="preserve">issued </w:t>
      </w:r>
      <w:r w:rsidR="00476E49" w:rsidRPr="0005744F">
        <w:rPr>
          <w:rFonts w:ascii="Ubuntu" w:hAnsi="Ubuntu"/>
          <w:sz w:val="24"/>
          <w:lang w:val="en-US"/>
        </w:rPr>
        <w:t>by</w:t>
      </w:r>
      <w:r w:rsidRPr="0005744F">
        <w:rPr>
          <w:rFonts w:ascii="Ubuntu" w:hAnsi="Ubuntu"/>
          <w:sz w:val="24"/>
          <w:lang w:val="en-US"/>
        </w:rPr>
        <w:t xml:space="preserve"> the President of the PAA, or it can be conducted in the form of technical, operational and status meetings</w:t>
      </w:r>
      <w:r w:rsidR="00A05D9F" w:rsidRPr="0005744F">
        <w:rPr>
          <w:rFonts w:ascii="Ubuntu" w:hAnsi="Ubuntu"/>
          <w:sz w:val="24"/>
          <w:lang w:val="en-US"/>
        </w:rPr>
        <w:t xml:space="preserve"> between representatives of the investor and the President of the PAA</w:t>
      </w:r>
      <w:r w:rsidRPr="0005744F">
        <w:rPr>
          <w:rFonts w:ascii="Ubuntu" w:hAnsi="Ubuntu"/>
          <w:sz w:val="24"/>
          <w:lang w:val="en-US"/>
        </w:rPr>
        <w:t>. Investors are encouraged to start this dialogue at the earliest possible stage of the investment process.</w:t>
      </w:r>
    </w:p>
    <w:p w14:paraId="3A2D29F1" w14:textId="5085B477" w:rsidR="006B7953" w:rsidRPr="00035174" w:rsidRDefault="001B3236" w:rsidP="00D519A6">
      <w:pPr>
        <w:pStyle w:val="Nagwek2"/>
        <w:rPr>
          <w:lang w:val="en-GB"/>
        </w:rPr>
      </w:pPr>
      <w:bookmarkStart w:id="5" w:name="_Toc218503235"/>
      <w:bookmarkEnd w:id="4"/>
      <w:r w:rsidRPr="00035174">
        <w:rPr>
          <w:lang w:val="en-GB"/>
        </w:rPr>
        <w:t>Principles of dialogue</w:t>
      </w:r>
      <w:bookmarkEnd w:id="5"/>
    </w:p>
    <w:p w14:paraId="59581AE6" w14:textId="7ACE0C57" w:rsidR="001B3236" w:rsidRPr="0005744F" w:rsidRDefault="001B3236" w:rsidP="001B3236">
      <w:pPr>
        <w:spacing w:before="240"/>
        <w:rPr>
          <w:rFonts w:ascii="Ubuntu" w:eastAsia="Times New Roman" w:hAnsi="Ubuntu"/>
          <w:sz w:val="24"/>
          <w:szCs w:val="24"/>
          <w:lang w:val="en-US"/>
        </w:rPr>
      </w:pPr>
      <w:r w:rsidRPr="0005744F">
        <w:rPr>
          <w:rFonts w:ascii="Ubuntu" w:hAnsi="Ubuntu"/>
          <w:sz w:val="24"/>
          <w:lang w:val="en-US"/>
        </w:rPr>
        <w:t xml:space="preserve">The </w:t>
      </w:r>
      <w:r w:rsidR="00A60BCE" w:rsidRPr="0005744F">
        <w:rPr>
          <w:rFonts w:ascii="Ubuntu" w:hAnsi="Ubuntu"/>
          <w:sz w:val="24"/>
          <w:lang w:val="en-US"/>
        </w:rPr>
        <w:t xml:space="preserve">dialogue of the </w:t>
      </w:r>
      <w:r w:rsidRPr="0005744F">
        <w:rPr>
          <w:rFonts w:ascii="Ubuntu" w:hAnsi="Ubuntu"/>
          <w:sz w:val="24"/>
          <w:lang w:val="en-US"/>
        </w:rPr>
        <w:t>President of the PAA with investors is based on four main principles:</w:t>
      </w:r>
    </w:p>
    <w:p w14:paraId="50AF11F5" w14:textId="77777777" w:rsidR="001B3236" w:rsidRPr="0005744F" w:rsidRDefault="001B3236" w:rsidP="00355F3D">
      <w:pPr>
        <w:pStyle w:val="Akapitzlist"/>
        <w:numPr>
          <w:ilvl w:val="0"/>
          <w:numId w:val="21"/>
        </w:numPr>
        <w:autoSpaceDE/>
        <w:autoSpaceDN/>
        <w:adjustRightInd/>
        <w:ind w:left="357" w:hanging="357"/>
        <w:contextualSpacing w:val="0"/>
        <w:rPr>
          <w:rFonts w:ascii="Ubuntu" w:hAnsi="Ubuntu"/>
          <w:b/>
          <w:sz w:val="24"/>
        </w:rPr>
      </w:pPr>
      <w:r w:rsidRPr="0005744F">
        <w:rPr>
          <w:rFonts w:ascii="Ubuntu" w:hAnsi="Ubuntu"/>
          <w:b/>
          <w:sz w:val="24"/>
        </w:rPr>
        <w:t>Mutual transparency in terms of plans, established communication channels, meetings and their outcomes.</w:t>
      </w:r>
    </w:p>
    <w:p w14:paraId="00630CF3" w14:textId="79D302AC" w:rsidR="00EC34E8" w:rsidRPr="0005744F" w:rsidRDefault="001B3236" w:rsidP="001B3236">
      <w:pPr>
        <w:pStyle w:val="Akapitzlist"/>
        <w:numPr>
          <w:ilvl w:val="0"/>
          <w:numId w:val="21"/>
        </w:numPr>
        <w:autoSpaceDE/>
        <w:autoSpaceDN/>
        <w:adjustRightInd/>
        <w:ind w:left="357" w:hanging="357"/>
        <w:contextualSpacing w:val="0"/>
        <w:rPr>
          <w:rFonts w:ascii="Ubuntu" w:hAnsi="Ubuntu"/>
          <w:b/>
          <w:sz w:val="24"/>
        </w:rPr>
      </w:pPr>
      <w:r w:rsidRPr="0005744F">
        <w:rPr>
          <w:rFonts w:ascii="Ubuntu" w:hAnsi="Ubuntu"/>
          <w:b/>
          <w:sz w:val="24"/>
        </w:rPr>
        <w:t>Predictability of the investor's actions, consisting in providing advance information on</w:t>
      </w:r>
      <w:r w:rsidR="00817265">
        <w:rPr>
          <w:rFonts w:ascii="Ubuntu" w:hAnsi="Ubuntu"/>
          <w:b/>
          <w:sz w:val="24"/>
        </w:rPr>
        <w:t xml:space="preserve"> any</w:t>
      </w:r>
      <w:r w:rsidRPr="0005744F">
        <w:rPr>
          <w:rFonts w:ascii="Ubuntu" w:hAnsi="Ubuntu"/>
          <w:b/>
          <w:sz w:val="24"/>
        </w:rPr>
        <w:t xml:space="preserve"> plans to apply for the </w:t>
      </w:r>
      <w:r w:rsidR="00A60BCE" w:rsidRPr="0005744F">
        <w:rPr>
          <w:rFonts w:ascii="Ubuntu" w:hAnsi="Ubuntu"/>
          <w:b/>
          <w:sz w:val="24"/>
        </w:rPr>
        <w:t xml:space="preserve">opinions of the </w:t>
      </w:r>
      <w:r w:rsidRPr="0005744F">
        <w:rPr>
          <w:rFonts w:ascii="Ubuntu" w:hAnsi="Ubuntu"/>
          <w:b/>
          <w:sz w:val="24"/>
        </w:rPr>
        <w:t>President of the PAA, as referred to in section 3</w:t>
      </w:r>
      <w:r w:rsidR="00FE6D5F">
        <w:rPr>
          <w:rFonts w:ascii="Ubuntu" w:hAnsi="Ubuntu"/>
          <w:b/>
          <w:sz w:val="24"/>
        </w:rPr>
        <w:t xml:space="preserve"> (Instruments of dialogue)</w:t>
      </w:r>
      <w:r w:rsidRPr="0005744F">
        <w:rPr>
          <w:rFonts w:ascii="Ubuntu" w:hAnsi="Ubuntu"/>
          <w:b/>
          <w:sz w:val="24"/>
        </w:rPr>
        <w:t xml:space="preserve">, and on all other undertakings that may involve the National Atomic Energy Agency (PAA). </w:t>
      </w:r>
    </w:p>
    <w:p w14:paraId="570607F5" w14:textId="5F82E648" w:rsidR="001B3236" w:rsidRPr="0005744F" w:rsidRDefault="001B3236" w:rsidP="001B3236">
      <w:pPr>
        <w:pStyle w:val="Akapitzlist"/>
        <w:numPr>
          <w:ilvl w:val="0"/>
          <w:numId w:val="21"/>
        </w:numPr>
        <w:autoSpaceDE/>
        <w:autoSpaceDN/>
        <w:adjustRightInd/>
        <w:ind w:left="357" w:hanging="357"/>
        <w:contextualSpacing w:val="0"/>
        <w:rPr>
          <w:rFonts w:ascii="Ubuntu" w:hAnsi="Ubuntu"/>
          <w:b/>
          <w:sz w:val="24"/>
        </w:rPr>
      </w:pPr>
      <w:r w:rsidRPr="0005744F">
        <w:rPr>
          <w:rFonts w:ascii="Ubuntu" w:hAnsi="Ubuntu"/>
          <w:b/>
          <w:sz w:val="24"/>
        </w:rPr>
        <w:t xml:space="preserve">Acting in line with the </w:t>
      </w:r>
      <w:r w:rsidR="00A60BCE" w:rsidRPr="0005744F">
        <w:rPr>
          <w:rFonts w:ascii="Ubuntu" w:hAnsi="Ubuntu"/>
          <w:b/>
          <w:sz w:val="24"/>
        </w:rPr>
        <w:t xml:space="preserve">anti-corruption </w:t>
      </w:r>
      <w:r w:rsidRPr="0005744F">
        <w:rPr>
          <w:rFonts w:ascii="Ubuntu" w:hAnsi="Ubuntu"/>
          <w:b/>
          <w:sz w:val="24"/>
        </w:rPr>
        <w:t>principles and prevention of conflict of interest.</w:t>
      </w:r>
    </w:p>
    <w:p w14:paraId="6C8FB86A" w14:textId="153585E0" w:rsidR="001B3236" w:rsidRPr="0005744F" w:rsidRDefault="001B3236" w:rsidP="00817265">
      <w:pPr>
        <w:tabs>
          <w:tab w:val="left" w:pos="426"/>
        </w:tabs>
        <w:ind w:left="357" w:hanging="357"/>
        <w:rPr>
          <w:rFonts w:ascii="Ubuntu" w:hAnsi="Ubuntu"/>
          <w:b/>
          <w:sz w:val="24"/>
          <w:lang w:val="en-US"/>
        </w:rPr>
      </w:pPr>
      <w:r w:rsidRPr="0005744F">
        <w:rPr>
          <w:rFonts w:ascii="Ubuntu" w:hAnsi="Ubuntu"/>
          <w:b/>
          <w:sz w:val="24"/>
          <w:lang w:val="en-US"/>
        </w:rPr>
        <w:t xml:space="preserve">4. </w:t>
      </w:r>
      <w:r w:rsidR="00817265">
        <w:rPr>
          <w:rFonts w:ascii="Ubuntu" w:hAnsi="Ubuntu"/>
          <w:b/>
          <w:sz w:val="24"/>
          <w:lang w:val="en-US"/>
        </w:rPr>
        <w:tab/>
      </w:r>
      <w:r w:rsidRPr="0005744F">
        <w:rPr>
          <w:rFonts w:ascii="Ubuntu" w:hAnsi="Ubuntu"/>
          <w:b/>
          <w:sz w:val="24"/>
          <w:lang w:val="en-US"/>
        </w:rPr>
        <w:t xml:space="preserve">Documenting the conducted dialogue while </w:t>
      </w:r>
      <w:r w:rsidR="00A60BCE" w:rsidRPr="0005744F">
        <w:rPr>
          <w:rFonts w:ascii="Ubuntu" w:hAnsi="Ubuntu"/>
          <w:b/>
          <w:sz w:val="24"/>
          <w:lang w:val="en-US"/>
        </w:rPr>
        <w:t>protecting</w:t>
      </w:r>
      <w:r w:rsidRPr="0005744F">
        <w:rPr>
          <w:rFonts w:ascii="Ubuntu" w:hAnsi="Ubuntu"/>
          <w:b/>
          <w:sz w:val="24"/>
          <w:lang w:val="en-US"/>
        </w:rPr>
        <w:t xml:space="preserve"> information constituting </w:t>
      </w:r>
      <w:r w:rsidR="00A60BCE" w:rsidRPr="0005744F">
        <w:rPr>
          <w:rFonts w:ascii="Ubuntu" w:hAnsi="Ubuntu"/>
          <w:b/>
          <w:sz w:val="24"/>
          <w:lang w:val="en-US"/>
        </w:rPr>
        <w:t xml:space="preserve">trade </w:t>
      </w:r>
      <w:r w:rsidRPr="0005744F">
        <w:rPr>
          <w:rFonts w:ascii="Ubuntu" w:hAnsi="Ubuntu"/>
          <w:b/>
          <w:sz w:val="24"/>
          <w:lang w:val="en-US"/>
        </w:rPr>
        <w:t>secret and other statutorily protected information.</w:t>
      </w:r>
    </w:p>
    <w:p w14:paraId="5D778C6B" w14:textId="7E68E496" w:rsidR="006B7953" w:rsidRPr="0005744F" w:rsidRDefault="00A60BCE" w:rsidP="0005744F">
      <w:pPr>
        <w:rPr>
          <w:rFonts w:ascii="Ubuntu" w:eastAsia="Times New Roman" w:hAnsi="Ubuntu"/>
          <w:sz w:val="24"/>
          <w:szCs w:val="24"/>
          <w:lang w:val="en-US"/>
        </w:rPr>
      </w:pPr>
      <w:r w:rsidRPr="0005744F">
        <w:rPr>
          <w:rFonts w:ascii="Ubuntu" w:hAnsi="Ubuntu"/>
          <w:sz w:val="24"/>
          <w:lang w:val="en-US"/>
        </w:rPr>
        <w:t>In order t</w:t>
      </w:r>
      <w:r w:rsidR="001B3236" w:rsidRPr="0005744F">
        <w:rPr>
          <w:rFonts w:ascii="Ubuntu" w:hAnsi="Ubuntu"/>
          <w:sz w:val="24"/>
          <w:lang w:val="en-US"/>
        </w:rPr>
        <w:t xml:space="preserve">o plan the necessary resources to cooperate with investors, at the end of each calendar year the President of the PAA </w:t>
      </w:r>
      <w:r w:rsidR="00A05D9F" w:rsidRPr="0005744F">
        <w:rPr>
          <w:rFonts w:ascii="Ubuntu" w:hAnsi="Ubuntu"/>
          <w:sz w:val="24"/>
          <w:lang w:val="en-US"/>
        </w:rPr>
        <w:t>shall ask</w:t>
      </w:r>
      <w:r w:rsidR="001B3236" w:rsidRPr="0005744F">
        <w:rPr>
          <w:rFonts w:ascii="Ubuntu" w:hAnsi="Ubuntu"/>
          <w:sz w:val="24"/>
          <w:lang w:val="en-US"/>
        </w:rPr>
        <w:t xml:space="preserve"> investors with whom a dialogue has been initiated to provide information on their plans for the following year in areas requiring PAA’s involvement.</w:t>
      </w:r>
    </w:p>
    <w:p w14:paraId="2AEDA01D" w14:textId="6418CA2C" w:rsidR="006B7953" w:rsidRPr="0005744F" w:rsidRDefault="00810FEB" w:rsidP="00D519A6">
      <w:pPr>
        <w:pStyle w:val="Nagwek2"/>
        <w:rPr>
          <w:lang w:val="en-US"/>
        </w:rPr>
      </w:pPr>
      <w:bookmarkStart w:id="6" w:name="_Toc218503236"/>
      <w:r w:rsidRPr="0005744F">
        <w:rPr>
          <w:lang w:val="en-US"/>
        </w:rPr>
        <w:t>Instruments of</w:t>
      </w:r>
      <w:r w:rsidR="00D519A6" w:rsidRPr="0005744F">
        <w:rPr>
          <w:lang w:val="en-US"/>
        </w:rPr>
        <w:t xml:space="preserve"> dialogue</w:t>
      </w:r>
      <w:r w:rsidR="001B3236" w:rsidRPr="0005744F">
        <w:rPr>
          <w:lang w:val="en-US"/>
        </w:rPr>
        <w:t xml:space="preserve"> – opinions </w:t>
      </w:r>
      <w:r w:rsidR="00D519A6" w:rsidRPr="0005744F">
        <w:rPr>
          <w:lang w:val="en-US"/>
        </w:rPr>
        <w:t>by</w:t>
      </w:r>
      <w:r w:rsidR="001B3236" w:rsidRPr="0005744F">
        <w:rPr>
          <w:lang w:val="en-US"/>
        </w:rPr>
        <w:t xml:space="preserve"> the President of the PAA</w:t>
      </w:r>
      <w:bookmarkEnd w:id="6"/>
    </w:p>
    <w:p w14:paraId="1490D126" w14:textId="1DFCBA20" w:rsidR="001B3236" w:rsidRPr="0005744F" w:rsidRDefault="001B3236" w:rsidP="001B3236">
      <w:pPr>
        <w:spacing w:before="240"/>
        <w:rPr>
          <w:rFonts w:ascii="Ubuntu" w:eastAsia="Times New Roman" w:hAnsi="Ubuntu"/>
          <w:sz w:val="24"/>
          <w:szCs w:val="24"/>
          <w:lang w:val="en-US"/>
        </w:rPr>
      </w:pPr>
      <w:r w:rsidRPr="0005744F">
        <w:rPr>
          <w:rFonts w:ascii="Ubuntu" w:hAnsi="Ubuntu"/>
          <w:sz w:val="24"/>
          <w:lang w:val="en-US"/>
        </w:rPr>
        <w:t xml:space="preserve">Prior to submitting an application for a </w:t>
      </w:r>
      <w:r w:rsidRPr="00035174">
        <w:rPr>
          <w:rFonts w:ascii="Ubuntu" w:hAnsi="Ubuntu"/>
          <w:sz w:val="24"/>
          <w:lang w:val="en-GB"/>
        </w:rPr>
        <w:t>licence</w:t>
      </w:r>
      <w:r w:rsidRPr="0005744F">
        <w:rPr>
          <w:rFonts w:ascii="Ubuntu" w:hAnsi="Ubuntu"/>
          <w:sz w:val="24"/>
          <w:lang w:val="en-US"/>
        </w:rPr>
        <w:t xml:space="preserve"> to construct a nuclear facility, the investor may </w:t>
      </w:r>
      <w:r w:rsidR="0058185E" w:rsidRPr="0005744F">
        <w:rPr>
          <w:rFonts w:ascii="Ubuntu" w:hAnsi="Ubuntu"/>
          <w:sz w:val="24"/>
          <w:lang w:val="en-US"/>
        </w:rPr>
        <w:t>apply</w:t>
      </w:r>
      <w:r w:rsidRPr="0005744F">
        <w:rPr>
          <w:rFonts w:ascii="Ubuntu" w:hAnsi="Ubuntu"/>
          <w:sz w:val="24"/>
          <w:lang w:val="en-US"/>
        </w:rPr>
        <w:t xml:space="preserve"> </w:t>
      </w:r>
      <w:r w:rsidR="0058185E" w:rsidRPr="0005744F">
        <w:rPr>
          <w:rFonts w:ascii="Ubuntu" w:hAnsi="Ubuntu"/>
          <w:sz w:val="24"/>
          <w:lang w:val="en-US"/>
        </w:rPr>
        <w:t xml:space="preserve">to </w:t>
      </w:r>
      <w:r w:rsidRPr="0005744F">
        <w:rPr>
          <w:rFonts w:ascii="Ubuntu" w:hAnsi="Ubuntu"/>
          <w:sz w:val="24"/>
          <w:lang w:val="en-US"/>
        </w:rPr>
        <w:t xml:space="preserve">the President of the PAA to issue: </w:t>
      </w:r>
    </w:p>
    <w:p w14:paraId="2FB117F3" w14:textId="42905CA9" w:rsidR="001B3236" w:rsidRPr="00035174" w:rsidRDefault="001B3236" w:rsidP="001B3236">
      <w:pPr>
        <w:pStyle w:val="Akapitzlist"/>
        <w:numPr>
          <w:ilvl w:val="0"/>
          <w:numId w:val="27"/>
        </w:numPr>
        <w:rPr>
          <w:rFonts w:ascii="Ubuntu" w:hAnsi="Ubuntu"/>
          <w:sz w:val="24"/>
          <w:lang w:val="en-GB"/>
        </w:rPr>
      </w:pPr>
      <w:r w:rsidRPr="0005744F">
        <w:rPr>
          <w:rFonts w:ascii="Ubuntu" w:hAnsi="Ubuntu"/>
          <w:sz w:val="24"/>
        </w:rPr>
        <w:t>a general opinion (</w:t>
      </w:r>
      <w:r w:rsidRPr="0005744F">
        <w:rPr>
          <w:rFonts w:ascii="Ubuntu" w:hAnsi="Ubuntu"/>
          <w:sz w:val="24"/>
          <w:u w:val="single"/>
        </w:rPr>
        <w:t>pursuant to Article 39b(1) of the Act of 29 November 2000 -  Atomic Law (Journal of Laws of 2024, item 1277), hereinafter referred to as the ‘Atomic Law Act’</w:t>
      </w:r>
      <w:r w:rsidR="00817265">
        <w:rPr>
          <w:rFonts w:ascii="Ubuntu" w:hAnsi="Ubuntu"/>
          <w:sz w:val="24"/>
        </w:rPr>
        <w:t>)</w:t>
      </w:r>
      <w:r w:rsidRPr="0005744F">
        <w:rPr>
          <w:rFonts w:ascii="Ubuntu" w:hAnsi="Ubuntu"/>
          <w:sz w:val="24"/>
        </w:rPr>
        <w:t>, which may concern:</w:t>
      </w:r>
    </w:p>
    <w:p w14:paraId="258AEE45" w14:textId="77777777" w:rsidR="001B3236" w:rsidRPr="00035174" w:rsidRDefault="001B3236" w:rsidP="001B3236">
      <w:pPr>
        <w:pStyle w:val="Akapitzlist"/>
        <w:numPr>
          <w:ilvl w:val="1"/>
          <w:numId w:val="27"/>
        </w:numPr>
        <w:rPr>
          <w:rFonts w:ascii="Ubuntu" w:hAnsi="Ubuntu"/>
          <w:sz w:val="24"/>
          <w:lang w:val="en-GB"/>
        </w:rPr>
      </w:pPr>
      <w:r w:rsidRPr="00035174">
        <w:rPr>
          <w:rFonts w:ascii="Ubuntu" w:hAnsi="Ubuntu"/>
          <w:sz w:val="24"/>
          <w:lang w:val="en-GB"/>
        </w:rPr>
        <w:t>planned organisational and technical solutions for future activities,</w:t>
      </w:r>
    </w:p>
    <w:p w14:paraId="1DD6C360" w14:textId="16951356" w:rsidR="00EC34E8" w:rsidRPr="00035174" w:rsidRDefault="00BD2ACB" w:rsidP="00BD2ACB">
      <w:pPr>
        <w:pStyle w:val="Akapitzlist"/>
        <w:numPr>
          <w:ilvl w:val="1"/>
          <w:numId w:val="27"/>
        </w:numPr>
        <w:ind w:left="1077" w:hanging="357"/>
        <w:contextualSpacing w:val="0"/>
        <w:rPr>
          <w:rFonts w:ascii="Ubuntu" w:hAnsi="Ubuntu"/>
          <w:sz w:val="24"/>
          <w:lang w:val="en-GB"/>
        </w:rPr>
      </w:pPr>
      <w:r w:rsidRPr="00035174">
        <w:rPr>
          <w:rFonts w:ascii="Ubuntu" w:hAnsi="Ubuntu"/>
          <w:sz w:val="24"/>
          <w:lang w:val="en-GB"/>
        </w:rPr>
        <w:t>draft documents to be submitted with the licence application.</w:t>
      </w:r>
    </w:p>
    <w:p w14:paraId="3AA7A107" w14:textId="77777777" w:rsidR="00BD2ACB" w:rsidRPr="0005744F" w:rsidRDefault="00BD2ACB" w:rsidP="00BD2ACB">
      <w:pPr>
        <w:pStyle w:val="Akapitzlist"/>
        <w:numPr>
          <w:ilvl w:val="0"/>
          <w:numId w:val="27"/>
        </w:numPr>
        <w:rPr>
          <w:rFonts w:ascii="Ubuntu" w:hAnsi="Ubuntu"/>
          <w:sz w:val="24"/>
          <w:u w:val="single"/>
        </w:rPr>
      </w:pPr>
      <w:r w:rsidRPr="0005744F">
        <w:rPr>
          <w:rFonts w:ascii="Ubuntu" w:hAnsi="Ubuntu"/>
          <w:sz w:val="24"/>
        </w:rPr>
        <w:t>an advance opinion on the planned site of a nuclear facility or on certain aspects of the site of a nuclear facility (</w:t>
      </w:r>
      <w:r w:rsidRPr="0005744F">
        <w:rPr>
          <w:rFonts w:ascii="Ubuntu" w:hAnsi="Ubuntu"/>
          <w:sz w:val="24"/>
          <w:u w:val="single"/>
        </w:rPr>
        <w:t>pursuant to Article 36a(1) of the Atomic Law Act).</w:t>
      </w:r>
    </w:p>
    <w:p w14:paraId="333CC531" w14:textId="7B080DD6" w:rsidR="00BD2ACB" w:rsidRPr="0005744F" w:rsidRDefault="00BD2ACB" w:rsidP="00BD2ACB">
      <w:pPr>
        <w:spacing w:before="0" w:after="0"/>
        <w:rPr>
          <w:rFonts w:ascii="Ubuntu" w:hAnsi="Ubuntu"/>
          <w:sz w:val="24"/>
          <w:lang w:val="en-US"/>
        </w:rPr>
      </w:pPr>
      <w:r w:rsidRPr="0005744F">
        <w:rPr>
          <w:rFonts w:ascii="Ubuntu" w:hAnsi="Ubuntu"/>
          <w:sz w:val="24"/>
          <w:lang w:val="en-US"/>
        </w:rPr>
        <w:t>Keeping in mind the effectiveness of the dialogue, in case of the intention to apply for any of the above</w:t>
      </w:r>
      <w:r w:rsidR="00E273C5" w:rsidRPr="0005744F">
        <w:rPr>
          <w:rFonts w:ascii="Ubuntu" w:hAnsi="Ubuntu"/>
          <w:sz w:val="24"/>
          <w:lang w:val="en-US"/>
        </w:rPr>
        <w:t>mentioned</w:t>
      </w:r>
      <w:r w:rsidRPr="0005744F">
        <w:rPr>
          <w:rFonts w:ascii="Ubuntu" w:hAnsi="Ubuntu"/>
          <w:sz w:val="24"/>
          <w:lang w:val="en-US"/>
        </w:rPr>
        <w:t xml:space="preserve"> opinions, investors are encouraged to communicate as early as possible</w:t>
      </w:r>
      <w:r w:rsidR="00A60BCE" w:rsidRPr="0005744F">
        <w:rPr>
          <w:rFonts w:ascii="Ubuntu" w:hAnsi="Ubuntu"/>
          <w:sz w:val="24"/>
          <w:lang w:val="en-US"/>
        </w:rPr>
        <w:t>:</w:t>
      </w:r>
    </w:p>
    <w:p w14:paraId="33555E47" w14:textId="0A074DA7" w:rsidR="006E1764" w:rsidRPr="0005744F" w:rsidRDefault="00BD2ACB" w:rsidP="00BD2ACB">
      <w:pPr>
        <w:pStyle w:val="Akapitzlist"/>
        <w:numPr>
          <w:ilvl w:val="0"/>
          <w:numId w:val="37"/>
        </w:numPr>
        <w:spacing w:before="0" w:after="0"/>
        <w:rPr>
          <w:rFonts w:ascii="Ubuntu" w:hAnsi="Ubuntu"/>
          <w:sz w:val="24"/>
        </w:rPr>
      </w:pPr>
      <w:r w:rsidRPr="0005744F">
        <w:rPr>
          <w:rFonts w:ascii="Ubuntu" w:hAnsi="Ubuntu"/>
          <w:sz w:val="24"/>
        </w:rPr>
        <w:t>the intention to file an application for an opinion,</w:t>
      </w:r>
    </w:p>
    <w:p w14:paraId="76431D52" w14:textId="2A0205E3" w:rsidR="006E1764" w:rsidRPr="0005744F" w:rsidRDefault="00BD2ACB" w:rsidP="00BD2ACB">
      <w:pPr>
        <w:pStyle w:val="Akapitzlist"/>
        <w:numPr>
          <w:ilvl w:val="0"/>
          <w:numId w:val="37"/>
        </w:numPr>
        <w:spacing w:before="0" w:after="0"/>
        <w:contextualSpacing w:val="0"/>
        <w:rPr>
          <w:rFonts w:ascii="Ubuntu" w:hAnsi="Ubuntu"/>
          <w:sz w:val="24"/>
        </w:rPr>
      </w:pPr>
      <w:r w:rsidRPr="0005744F">
        <w:rPr>
          <w:rFonts w:ascii="Ubuntu" w:hAnsi="Ubuntu"/>
          <w:sz w:val="24"/>
        </w:rPr>
        <w:t>the subject matter of such an application and its planned scope,</w:t>
      </w:r>
    </w:p>
    <w:p w14:paraId="57C86263" w14:textId="5290C75A" w:rsidR="006E1764" w:rsidRPr="0005744F" w:rsidRDefault="00BD2ACB" w:rsidP="00BD2ACB">
      <w:pPr>
        <w:pStyle w:val="Akapitzlist"/>
        <w:numPr>
          <w:ilvl w:val="0"/>
          <w:numId w:val="37"/>
        </w:numPr>
        <w:spacing w:before="0" w:after="0"/>
        <w:contextualSpacing w:val="0"/>
        <w:rPr>
          <w:rFonts w:ascii="Ubuntu" w:hAnsi="Ubuntu"/>
          <w:sz w:val="24"/>
        </w:rPr>
      </w:pPr>
      <w:r w:rsidRPr="0005744F">
        <w:rPr>
          <w:rFonts w:ascii="Ubuntu" w:hAnsi="Ubuntu"/>
          <w:sz w:val="24"/>
        </w:rPr>
        <w:t xml:space="preserve">the anticipated </w:t>
      </w:r>
      <w:r w:rsidR="006B02D1" w:rsidRPr="0005744F">
        <w:rPr>
          <w:rFonts w:ascii="Ubuntu" w:hAnsi="Ubuntu"/>
          <w:sz w:val="24"/>
        </w:rPr>
        <w:t>date of</w:t>
      </w:r>
      <w:r w:rsidRPr="0005744F">
        <w:rPr>
          <w:rFonts w:ascii="Ubuntu" w:hAnsi="Ubuntu"/>
          <w:sz w:val="24"/>
        </w:rPr>
        <w:t xml:space="preserve"> </w:t>
      </w:r>
      <w:r w:rsidR="0067642B" w:rsidRPr="0005744F">
        <w:rPr>
          <w:rFonts w:ascii="Ubuntu" w:hAnsi="Ubuntu"/>
          <w:sz w:val="24"/>
        </w:rPr>
        <w:t>submission</w:t>
      </w:r>
      <w:r w:rsidR="006B02D1" w:rsidRPr="0005744F">
        <w:rPr>
          <w:rFonts w:ascii="Ubuntu" w:hAnsi="Ubuntu"/>
          <w:sz w:val="24"/>
        </w:rPr>
        <w:t xml:space="preserve"> of </w:t>
      </w:r>
      <w:r w:rsidRPr="0005744F">
        <w:rPr>
          <w:rFonts w:ascii="Ubuntu" w:hAnsi="Ubuntu"/>
          <w:sz w:val="24"/>
        </w:rPr>
        <w:t>the application,</w:t>
      </w:r>
    </w:p>
    <w:p w14:paraId="001C8B6E" w14:textId="5F88D904" w:rsidR="006E1764" w:rsidRPr="0005744F" w:rsidRDefault="00BD2ACB" w:rsidP="00BD2ACB">
      <w:pPr>
        <w:pStyle w:val="Akapitzlist"/>
        <w:numPr>
          <w:ilvl w:val="0"/>
          <w:numId w:val="37"/>
        </w:numPr>
        <w:spacing w:before="0"/>
        <w:contextualSpacing w:val="0"/>
        <w:rPr>
          <w:rFonts w:ascii="Ubuntu" w:hAnsi="Ubuntu"/>
          <w:sz w:val="24"/>
        </w:rPr>
      </w:pPr>
      <w:r w:rsidRPr="0005744F">
        <w:rPr>
          <w:rFonts w:ascii="Ubuntu" w:hAnsi="Ubuntu"/>
          <w:sz w:val="24"/>
        </w:rPr>
        <w:t>the estimated volume of documentation accompanying the application</w:t>
      </w:r>
      <w:r w:rsidR="00EC34E8" w:rsidRPr="0005744F">
        <w:rPr>
          <w:rFonts w:ascii="Ubuntu" w:hAnsi="Ubuntu"/>
          <w:sz w:val="24"/>
        </w:rPr>
        <w:t>.</w:t>
      </w:r>
    </w:p>
    <w:p w14:paraId="62DB040D" w14:textId="0D331B21" w:rsidR="00EC34E8" w:rsidRPr="0005744F" w:rsidRDefault="00BD2ACB" w:rsidP="00EC34E8">
      <w:pPr>
        <w:rPr>
          <w:rFonts w:ascii="Ubuntu" w:eastAsia="Times New Roman" w:hAnsi="Ubuntu"/>
          <w:sz w:val="24"/>
          <w:szCs w:val="24"/>
          <w:lang w:val="en-US"/>
        </w:rPr>
      </w:pPr>
      <w:r w:rsidRPr="0005744F">
        <w:rPr>
          <w:rFonts w:ascii="Ubuntu" w:eastAsia="Times New Roman" w:hAnsi="Ubuntu"/>
          <w:sz w:val="24"/>
          <w:szCs w:val="24"/>
          <w:lang w:val="en-US"/>
        </w:rPr>
        <w:t>Investors can provide the above information in writing, by email or as part of the meetings described below.</w:t>
      </w:r>
    </w:p>
    <w:p w14:paraId="07374762" w14:textId="79613179" w:rsidR="00EC34E8" w:rsidRPr="0005744F" w:rsidRDefault="00BD2ACB" w:rsidP="00EC34E8">
      <w:pPr>
        <w:rPr>
          <w:rFonts w:ascii="Ubuntu" w:eastAsia="Times New Roman" w:hAnsi="Ubuntu"/>
          <w:sz w:val="24"/>
          <w:szCs w:val="24"/>
          <w:lang w:val="en-US"/>
        </w:rPr>
      </w:pPr>
      <w:r w:rsidRPr="0005744F">
        <w:rPr>
          <w:rFonts w:ascii="Ubuntu" w:hAnsi="Ubuntu"/>
          <w:sz w:val="24"/>
          <w:lang w:val="en-US"/>
        </w:rPr>
        <w:t xml:space="preserve">Prior to submitting an application for a nuclear facility construction </w:t>
      </w:r>
      <w:r w:rsidRPr="00035174">
        <w:rPr>
          <w:rFonts w:ascii="Ubuntu" w:hAnsi="Ubuntu"/>
          <w:sz w:val="24"/>
          <w:lang w:val="en-GB"/>
        </w:rPr>
        <w:t xml:space="preserve">licence, investors are encouraged to consider </w:t>
      </w:r>
      <w:r w:rsidR="0058185E" w:rsidRPr="00035174">
        <w:rPr>
          <w:rFonts w:ascii="Ubuntu" w:hAnsi="Ubuntu"/>
          <w:sz w:val="24"/>
          <w:lang w:val="en-GB"/>
        </w:rPr>
        <w:t>applying for</w:t>
      </w:r>
      <w:r w:rsidRPr="00035174">
        <w:rPr>
          <w:rFonts w:ascii="Ubuntu" w:hAnsi="Ubuntu"/>
          <w:sz w:val="24"/>
          <w:lang w:val="en-GB"/>
        </w:rPr>
        <w:t xml:space="preserve"> a general opinion by the President of the PAA with respect to the draft</w:t>
      </w:r>
      <w:r w:rsidR="006B02D1" w:rsidRPr="00035174">
        <w:rPr>
          <w:rFonts w:ascii="Ubuntu" w:hAnsi="Ubuntu"/>
          <w:sz w:val="24"/>
          <w:lang w:val="en-GB"/>
        </w:rPr>
        <w:t>s of</w:t>
      </w:r>
      <w:r w:rsidRPr="00035174">
        <w:rPr>
          <w:rFonts w:ascii="Ubuntu" w:hAnsi="Ubuntu"/>
          <w:sz w:val="24"/>
          <w:lang w:val="en-GB"/>
        </w:rPr>
        <w:t xml:space="preserve"> substantive documents that are subject to </w:t>
      </w:r>
      <w:r w:rsidR="006B02D1" w:rsidRPr="00035174">
        <w:rPr>
          <w:rFonts w:ascii="Ubuntu" w:hAnsi="Ubuntu"/>
          <w:sz w:val="24"/>
          <w:lang w:val="en-GB"/>
        </w:rPr>
        <w:t xml:space="preserve">PAA </w:t>
      </w:r>
      <w:r w:rsidRPr="00035174">
        <w:rPr>
          <w:rFonts w:ascii="Ubuntu" w:hAnsi="Ubuntu"/>
          <w:sz w:val="24"/>
          <w:lang w:val="en-GB"/>
        </w:rPr>
        <w:t xml:space="preserve">assessment as part of the administrative proceedings initiated by the application for a nuclear facility construction licence. Once the investor has </w:t>
      </w:r>
      <w:r w:rsidR="0067642B" w:rsidRPr="00035174">
        <w:rPr>
          <w:rFonts w:ascii="Ubuntu" w:hAnsi="Ubuntu"/>
          <w:sz w:val="24"/>
          <w:lang w:val="en-GB"/>
        </w:rPr>
        <w:t>applied</w:t>
      </w:r>
      <w:r w:rsidRPr="00035174">
        <w:rPr>
          <w:rFonts w:ascii="Ubuntu" w:hAnsi="Ubuntu"/>
          <w:sz w:val="24"/>
          <w:lang w:val="en-GB"/>
        </w:rPr>
        <w:t xml:space="preserve"> for nuclear facility construction licence, the President of the PAA </w:t>
      </w:r>
      <w:r w:rsidR="006B02D1" w:rsidRPr="00035174">
        <w:rPr>
          <w:rFonts w:ascii="Ubuntu" w:hAnsi="Ubuntu"/>
          <w:sz w:val="24"/>
          <w:lang w:val="en-GB"/>
        </w:rPr>
        <w:t xml:space="preserve">will </w:t>
      </w:r>
      <w:r w:rsidRPr="00035174">
        <w:rPr>
          <w:rFonts w:ascii="Ubuntu" w:hAnsi="Ubuntu"/>
          <w:sz w:val="24"/>
          <w:lang w:val="en-GB"/>
        </w:rPr>
        <w:t>assess the completeness and the level of detail of the documentation submitted with the application.</w:t>
      </w:r>
      <w:r w:rsidR="006B02D1" w:rsidRPr="00035174">
        <w:rPr>
          <w:rFonts w:ascii="Ubuntu" w:hAnsi="Ubuntu"/>
          <w:sz w:val="24"/>
          <w:lang w:val="en-GB"/>
        </w:rPr>
        <w:t xml:space="preserve"> In order to allow for future streamlining of this review process,</w:t>
      </w:r>
      <w:r w:rsidRPr="00035174">
        <w:rPr>
          <w:rFonts w:ascii="Ubuntu" w:hAnsi="Ubuntu"/>
          <w:sz w:val="24"/>
          <w:lang w:val="en-GB"/>
        </w:rPr>
        <w:t xml:space="preserve"> </w:t>
      </w:r>
      <w:r w:rsidR="006B02D1" w:rsidRPr="00035174">
        <w:rPr>
          <w:rFonts w:ascii="Ubuntu" w:hAnsi="Ubuntu"/>
          <w:sz w:val="24"/>
          <w:lang w:val="en-GB"/>
        </w:rPr>
        <w:t>t</w:t>
      </w:r>
      <w:r w:rsidRPr="00035174">
        <w:rPr>
          <w:rFonts w:ascii="Ubuntu" w:hAnsi="Ubuntu"/>
          <w:sz w:val="24"/>
          <w:lang w:val="en-GB"/>
        </w:rPr>
        <w:t>he President of the PAA encourages to submit a</w:t>
      </w:r>
      <w:r w:rsidR="0058185E" w:rsidRPr="00035174">
        <w:rPr>
          <w:rFonts w:ascii="Ubuntu" w:hAnsi="Ubuntu"/>
          <w:sz w:val="24"/>
          <w:lang w:val="en-GB"/>
        </w:rPr>
        <w:t>n</w:t>
      </w:r>
      <w:r w:rsidRPr="00035174">
        <w:rPr>
          <w:rFonts w:ascii="Ubuntu" w:hAnsi="Ubuntu"/>
          <w:sz w:val="24"/>
          <w:lang w:val="en-GB"/>
        </w:rPr>
        <w:t xml:space="preserve"> </w:t>
      </w:r>
      <w:r w:rsidR="0058185E" w:rsidRPr="00035174">
        <w:rPr>
          <w:rFonts w:ascii="Ubuntu" w:hAnsi="Ubuntu"/>
          <w:sz w:val="24"/>
          <w:lang w:val="en-GB"/>
        </w:rPr>
        <w:t>application</w:t>
      </w:r>
      <w:r w:rsidRPr="00035174">
        <w:rPr>
          <w:rFonts w:ascii="Ubuntu" w:hAnsi="Ubuntu"/>
          <w:sz w:val="24"/>
          <w:lang w:val="en-GB"/>
        </w:rPr>
        <w:t xml:space="preserve"> for a general opinion at least </w:t>
      </w:r>
      <w:r w:rsidR="00A60BCE" w:rsidRPr="00035174">
        <w:rPr>
          <w:rFonts w:ascii="Ubuntu" w:hAnsi="Ubuntu"/>
          <w:sz w:val="24"/>
          <w:lang w:val="en-GB"/>
        </w:rPr>
        <w:t xml:space="preserve">nine </w:t>
      </w:r>
      <w:r w:rsidRPr="00035174">
        <w:rPr>
          <w:rFonts w:ascii="Ubuntu" w:hAnsi="Ubuntu"/>
          <w:sz w:val="24"/>
          <w:lang w:val="en-GB"/>
        </w:rPr>
        <w:t>months prior to the investor's planned application for a nuclear facility construction licence from the President of the</w:t>
      </w:r>
      <w:r w:rsidRPr="0005744F">
        <w:rPr>
          <w:rFonts w:ascii="Ubuntu" w:hAnsi="Ubuntu"/>
          <w:sz w:val="24"/>
          <w:lang w:val="en-US"/>
        </w:rPr>
        <w:t xml:space="preserve"> PAA</w:t>
      </w:r>
      <w:r w:rsidR="00EC34E8" w:rsidRPr="0005744F">
        <w:rPr>
          <w:rFonts w:ascii="Ubuntu" w:eastAsia="Times New Roman" w:hAnsi="Ubuntu"/>
          <w:sz w:val="24"/>
          <w:szCs w:val="24"/>
          <w:lang w:val="en-US"/>
        </w:rPr>
        <w:t>.</w:t>
      </w:r>
    </w:p>
    <w:p w14:paraId="1E2288C4" w14:textId="0B4DE9F8" w:rsidR="00BD2ACB" w:rsidRPr="0005744F" w:rsidRDefault="00BD2ACB" w:rsidP="00BD2ACB">
      <w:pPr>
        <w:rPr>
          <w:rFonts w:ascii="Ubuntu" w:eastAsia="Times New Roman" w:hAnsi="Ubuntu"/>
          <w:sz w:val="24"/>
          <w:szCs w:val="24"/>
          <w:lang w:val="en-US"/>
        </w:rPr>
      </w:pPr>
      <w:bookmarkStart w:id="7" w:name="_Toc177723803"/>
      <w:r w:rsidRPr="0005744F">
        <w:rPr>
          <w:rFonts w:ascii="Ubuntu" w:hAnsi="Ubuntu"/>
          <w:sz w:val="24"/>
          <w:lang w:val="en-US"/>
        </w:rPr>
        <w:t>Other expectations regarding the purpose, detail</w:t>
      </w:r>
      <w:r w:rsidR="006B02D1" w:rsidRPr="0005744F">
        <w:rPr>
          <w:rFonts w:ascii="Ubuntu" w:hAnsi="Ubuntu"/>
          <w:sz w:val="24"/>
          <w:lang w:val="en-US"/>
        </w:rPr>
        <w:t>s</w:t>
      </w:r>
      <w:r w:rsidRPr="0005744F">
        <w:rPr>
          <w:rFonts w:ascii="Ubuntu" w:hAnsi="Ubuntu"/>
          <w:sz w:val="24"/>
          <w:lang w:val="en-US"/>
        </w:rPr>
        <w:t xml:space="preserve"> and preferred scope of </w:t>
      </w:r>
      <w:r w:rsidR="0058185E" w:rsidRPr="0005744F">
        <w:rPr>
          <w:rFonts w:ascii="Ubuntu" w:hAnsi="Ubuntu"/>
          <w:sz w:val="24"/>
          <w:lang w:val="en-US"/>
        </w:rPr>
        <w:t>applications</w:t>
      </w:r>
      <w:r w:rsidRPr="0005744F">
        <w:rPr>
          <w:rFonts w:ascii="Ubuntu" w:hAnsi="Ubuntu"/>
          <w:sz w:val="24"/>
          <w:lang w:val="en-US"/>
        </w:rPr>
        <w:t xml:space="preserve"> for a general opinion by the President of the PAA are defined in a separate document. </w:t>
      </w:r>
    </w:p>
    <w:p w14:paraId="69B176D9" w14:textId="3AB473C5" w:rsidR="006B7953" w:rsidRPr="0005744F" w:rsidRDefault="00551C8C" w:rsidP="00810FEB">
      <w:pPr>
        <w:pStyle w:val="Nagwek3"/>
        <w:rPr>
          <w:lang w:val="en-US"/>
        </w:rPr>
      </w:pPr>
      <w:bookmarkStart w:id="8" w:name="_Toc218503237"/>
      <w:bookmarkEnd w:id="7"/>
      <w:r w:rsidRPr="0005744F">
        <w:rPr>
          <w:lang w:val="en-US"/>
        </w:rPr>
        <w:t>3.1 F</w:t>
      </w:r>
      <w:r w:rsidR="00BD2ACB" w:rsidRPr="0005744F">
        <w:rPr>
          <w:lang w:val="en-US"/>
        </w:rPr>
        <w:t>ormal rules for submitting applications for the opinion</w:t>
      </w:r>
      <w:r w:rsidR="006B02D1" w:rsidRPr="0005744F">
        <w:rPr>
          <w:lang w:val="en-US"/>
        </w:rPr>
        <w:t>s</w:t>
      </w:r>
      <w:r w:rsidR="00BD2ACB" w:rsidRPr="0005744F">
        <w:rPr>
          <w:lang w:val="en-US"/>
        </w:rPr>
        <w:t xml:space="preserve"> by the President of the PAA</w:t>
      </w:r>
      <w:bookmarkEnd w:id="8"/>
    </w:p>
    <w:p w14:paraId="4AEC9D75" w14:textId="77777777" w:rsidR="00BD2ACB" w:rsidRPr="0005744F" w:rsidRDefault="00BD2ACB" w:rsidP="00BD2ACB">
      <w:pPr>
        <w:pStyle w:val="Akapitzlist"/>
        <w:spacing w:before="240"/>
        <w:ind w:left="0"/>
        <w:contextualSpacing w:val="0"/>
        <w:rPr>
          <w:rFonts w:ascii="Ubuntu" w:hAnsi="Ubuntu"/>
          <w:b/>
          <w:sz w:val="24"/>
        </w:rPr>
      </w:pPr>
      <w:r w:rsidRPr="0005744F">
        <w:rPr>
          <w:rFonts w:ascii="Ubuntu" w:hAnsi="Ubuntu"/>
          <w:b/>
          <w:sz w:val="24"/>
        </w:rPr>
        <w:t>Language of documents</w:t>
      </w:r>
    </w:p>
    <w:p w14:paraId="1DE16655" w14:textId="3C0A5DF5" w:rsidR="00BD2ACB" w:rsidRPr="0005744F" w:rsidRDefault="00810FEB" w:rsidP="00BD2ACB">
      <w:pPr>
        <w:pStyle w:val="Akapitzlist"/>
        <w:ind w:left="0"/>
        <w:contextualSpacing w:val="0"/>
        <w:rPr>
          <w:rFonts w:ascii="Ubuntu" w:hAnsi="Ubuntu"/>
          <w:sz w:val="24"/>
        </w:rPr>
      </w:pPr>
      <w:r w:rsidRPr="0005744F">
        <w:rPr>
          <w:rFonts w:ascii="Ubuntu" w:hAnsi="Ubuntu"/>
          <w:sz w:val="24"/>
        </w:rPr>
        <w:t>Applications</w:t>
      </w:r>
      <w:r w:rsidR="00BD2ACB" w:rsidRPr="0005744F">
        <w:rPr>
          <w:rFonts w:ascii="Ubuntu" w:hAnsi="Ubuntu"/>
          <w:sz w:val="24"/>
        </w:rPr>
        <w:t xml:space="preserve"> for an opinion by the President of the PAA shall be </w:t>
      </w:r>
      <w:r w:rsidR="00817265">
        <w:rPr>
          <w:rFonts w:ascii="Ubuntu" w:hAnsi="Ubuntu"/>
          <w:sz w:val="24"/>
        </w:rPr>
        <w:t xml:space="preserve">submitted </w:t>
      </w:r>
      <w:r w:rsidR="00BD2ACB" w:rsidRPr="0005744F">
        <w:rPr>
          <w:rFonts w:ascii="Ubuntu" w:hAnsi="Ubuntu"/>
          <w:sz w:val="24"/>
        </w:rPr>
        <w:t xml:space="preserve">in Polish. If the </w:t>
      </w:r>
      <w:r w:rsidRPr="0005744F">
        <w:rPr>
          <w:rFonts w:ascii="Ubuntu" w:hAnsi="Ubuntu"/>
          <w:sz w:val="24"/>
        </w:rPr>
        <w:t>application</w:t>
      </w:r>
      <w:r w:rsidR="00BD2ACB" w:rsidRPr="0005744F">
        <w:rPr>
          <w:rFonts w:ascii="Ubuntu" w:hAnsi="Ubuntu"/>
          <w:sz w:val="24"/>
        </w:rPr>
        <w:t xml:space="preserve"> contains attachments, the language of the attached documents shall also be Polish, optionally </w:t>
      </w:r>
      <w:r w:rsidR="00726F83" w:rsidRPr="0005744F">
        <w:rPr>
          <w:rFonts w:ascii="Ubuntu" w:hAnsi="Ubuntu"/>
          <w:sz w:val="24"/>
        </w:rPr>
        <w:t xml:space="preserve">- </w:t>
      </w:r>
      <w:r w:rsidR="00BD2ACB" w:rsidRPr="0005744F">
        <w:rPr>
          <w:rFonts w:ascii="Ubuntu" w:hAnsi="Ubuntu"/>
          <w:sz w:val="24"/>
        </w:rPr>
        <w:t xml:space="preserve">additionally </w:t>
      </w:r>
      <w:bookmarkStart w:id="9" w:name="_Hlk160565330"/>
      <w:r w:rsidR="00BD2ACB" w:rsidRPr="0005744F">
        <w:rPr>
          <w:rFonts w:ascii="Ubuntu" w:hAnsi="Ubuntu"/>
          <w:sz w:val="24"/>
        </w:rPr>
        <w:t>English.</w:t>
      </w:r>
      <w:bookmarkEnd w:id="9"/>
    </w:p>
    <w:p w14:paraId="36610B24" w14:textId="59005F85" w:rsidR="00BD2ACB" w:rsidRPr="0005744F" w:rsidRDefault="00726F83" w:rsidP="00BD2ACB">
      <w:pPr>
        <w:pStyle w:val="Akapitzlist"/>
        <w:spacing w:before="240"/>
        <w:ind w:left="0"/>
        <w:contextualSpacing w:val="0"/>
        <w:rPr>
          <w:rFonts w:ascii="Ubuntu" w:hAnsi="Ubuntu"/>
          <w:b/>
          <w:sz w:val="24"/>
        </w:rPr>
      </w:pPr>
      <w:r w:rsidRPr="0005744F">
        <w:rPr>
          <w:rFonts w:ascii="Ubuntu" w:hAnsi="Ubuntu"/>
          <w:b/>
          <w:sz w:val="24"/>
        </w:rPr>
        <w:t xml:space="preserve">Trade </w:t>
      </w:r>
      <w:r w:rsidR="00BD2ACB" w:rsidRPr="0005744F">
        <w:rPr>
          <w:rFonts w:ascii="Ubuntu" w:hAnsi="Ubuntu"/>
          <w:b/>
          <w:sz w:val="24"/>
        </w:rPr>
        <w:t>secret</w:t>
      </w:r>
      <w:r w:rsidRPr="0005744F">
        <w:rPr>
          <w:rFonts w:ascii="Ubuntu" w:hAnsi="Ubuntu"/>
          <w:b/>
          <w:sz w:val="24"/>
        </w:rPr>
        <w:t xml:space="preserve"> or intellectual property information</w:t>
      </w:r>
    </w:p>
    <w:p w14:paraId="38812DCE" w14:textId="6F673A5E" w:rsidR="00BD2ACB" w:rsidRPr="0005744F" w:rsidRDefault="00BD2ACB" w:rsidP="00BD2ACB">
      <w:pPr>
        <w:spacing w:before="0" w:after="0"/>
        <w:rPr>
          <w:rFonts w:ascii="Ubuntu" w:eastAsia="Times New Roman" w:hAnsi="Ubuntu" w:cs="Times New Roman"/>
          <w:sz w:val="24"/>
          <w:szCs w:val="24"/>
          <w:lang w:val="en-US"/>
        </w:rPr>
      </w:pPr>
      <w:r w:rsidRPr="0005744F">
        <w:rPr>
          <w:rFonts w:ascii="Ubuntu" w:hAnsi="Ubuntu"/>
          <w:sz w:val="24"/>
          <w:lang w:val="en-US"/>
        </w:rPr>
        <w:t xml:space="preserve">If the </w:t>
      </w:r>
      <w:r w:rsidR="00810FEB" w:rsidRPr="0005744F">
        <w:rPr>
          <w:rFonts w:ascii="Ubuntu" w:hAnsi="Ubuntu"/>
          <w:sz w:val="24"/>
          <w:lang w:val="en-US"/>
        </w:rPr>
        <w:t>application</w:t>
      </w:r>
      <w:r w:rsidRPr="0005744F">
        <w:rPr>
          <w:rFonts w:ascii="Ubuntu" w:hAnsi="Ubuntu"/>
          <w:sz w:val="24"/>
          <w:lang w:val="en-US"/>
        </w:rPr>
        <w:t xml:space="preserve"> or the attachments to the </w:t>
      </w:r>
      <w:r w:rsidR="00810FEB" w:rsidRPr="0005744F">
        <w:rPr>
          <w:rFonts w:ascii="Ubuntu" w:hAnsi="Ubuntu"/>
          <w:sz w:val="24"/>
          <w:lang w:val="en-US"/>
        </w:rPr>
        <w:t>application</w:t>
      </w:r>
      <w:r w:rsidRPr="0005744F">
        <w:rPr>
          <w:rFonts w:ascii="Ubuntu" w:hAnsi="Ubuntu"/>
          <w:sz w:val="24"/>
          <w:lang w:val="en-US"/>
        </w:rPr>
        <w:t xml:space="preserve"> contain information that constitutes </w:t>
      </w:r>
      <w:r w:rsidR="00726F83" w:rsidRPr="0005744F">
        <w:rPr>
          <w:rFonts w:ascii="Ubuntu" w:hAnsi="Ubuntu"/>
          <w:sz w:val="24"/>
          <w:lang w:val="en-US"/>
        </w:rPr>
        <w:t>proprietary information</w:t>
      </w:r>
      <w:r w:rsidRPr="0005744F">
        <w:rPr>
          <w:rFonts w:ascii="Ubuntu" w:hAnsi="Ubuntu"/>
          <w:sz w:val="24"/>
          <w:lang w:val="en-US"/>
        </w:rPr>
        <w:t xml:space="preserve">, such information should be precisely indicated in the </w:t>
      </w:r>
      <w:r w:rsidR="0058185E" w:rsidRPr="0005744F">
        <w:rPr>
          <w:rFonts w:ascii="Ubuntu" w:hAnsi="Ubuntu"/>
          <w:sz w:val="24"/>
          <w:lang w:val="en-US"/>
        </w:rPr>
        <w:t>application</w:t>
      </w:r>
      <w:r w:rsidRPr="0005744F">
        <w:rPr>
          <w:rFonts w:ascii="Ubuntu" w:hAnsi="Ubuntu"/>
          <w:sz w:val="24"/>
          <w:lang w:val="en-US"/>
        </w:rPr>
        <w:t xml:space="preserve"> or</w:t>
      </w:r>
      <w:r w:rsidR="006B02D1" w:rsidRPr="0005744F">
        <w:rPr>
          <w:rFonts w:ascii="Ubuntu" w:hAnsi="Ubuntu"/>
          <w:sz w:val="24"/>
          <w:lang w:val="en-US"/>
        </w:rPr>
        <w:t xml:space="preserve"> in</w:t>
      </w:r>
      <w:r w:rsidRPr="0005744F">
        <w:rPr>
          <w:rFonts w:ascii="Ubuntu" w:hAnsi="Ubuntu"/>
          <w:sz w:val="24"/>
          <w:lang w:val="en-US"/>
        </w:rPr>
        <w:t xml:space="preserve"> the attached documents. In addition, for each piece of information that, in the opinion of the investor, constitutes </w:t>
      </w:r>
      <w:r w:rsidR="0067642B" w:rsidRPr="0005744F">
        <w:rPr>
          <w:rFonts w:ascii="Ubuntu" w:hAnsi="Ubuntu"/>
          <w:sz w:val="24"/>
          <w:lang w:val="en-US"/>
        </w:rPr>
        <w:t>a trade</w:t>
      </w:r>
      <w:r w:rsidRPr="0005744F">
        <w:rPr>
          <w:rFonts w:ascii="Ubuntu" w:hAnsi="Ubuntu"/>
          <w:sz w:val="24"/>
          <w:lang w:val="en-US"/>
        </w:rPr>
        <w:t xml:space="preserve"> secret, the investor should:</w:t>
      </w:r>
    </w:p>
    <w:p w14:paraId="60EFEEFD" w14:textId="39609F8D" w:rsidR="00B43186" w:rsidRPr="0005744F" w:rsidRDefault="00BD2ACB" w:rsidP="00C13BAE">
      <w:pPr>
        <w:pStyle w:val="Akapitzlist"/>
        <w:numPr>
          <w:ilvl w:val="0"/>
          <w:numId w:val="37"/>
        </w:numPr>
        <w:spacing w:before="0" w:after="0"/>
        <w:ind w:left="714" w:hanging="357"/>
        <w:contextualSpacing w:val="0"/>
        <w:rPr>
          <w:rFonts w:ascii="Ubuntu" w:hAnsi="Ubuntu"/>
          <w:sz w:val="24"/>
        </w:rPr>
      </w:pPr>
      <w:r w:rsidRPr="0005744F">
        <w:rPr>
          <w:rFonts w:ascii="Ubuntu" w:hAnsi="Ubuntu"/>
          <w:sz w:val="24"/>
        </w:rPr>
        <w:t>justify why the information</w:t>
      </w:r>
      <w:r w:rsidR="006B02D1" w:rsidRPr="0005744F">
        <w:rPr>
          <w:rFonts w:ascii="Ubuntu" w:hAnsi="Ubuntu"/>
          <w:sz w:val="24"/>
        </w:rPr>
        <w:t xml:space="preserve"> </w:t>
      </w:r>
      <w:r w:rsidR="0067642B" w:rsidRPr="0005744F">
        <w:rPr>
          <w:rFonts w:ascii="Ubuntu" w:hAnsi="Ubuntu"/>
          <w:sz w:val="24"/>
        </w:rPr>
        <w:t>is considered</w:t>
      </w:r>
      <w:r w:rsidR="006B02D1" w:rsidRPr="0005744F">
        <w:rPr>
          <w:rFonts w:ascii="Ubuntu" w:hAnsi="Ubuntu"/>
          <w:sz w:val="24"/>
        </w:rPr>
        <w:t xml:space="preserve"> </w:t>
      </w:r>
      <w:r w:rsidRPr="0005744F">
        <w:rPr>
          <w:rFonts w:ascii="Ubuntu" w:hAnsi="Ubuntu"/>
          <w:sz w:val="24"/>
        </w:rPr>
        <w:t>to</w:t>
      </w:r>
      <w:r w:rsidR="00726F83" w:rsidRPr="0005744F">
        <w:rPr>
          <w:rFonts w:ascii="Ubuntu" w:hAnsi="Ubuntu"/>
          <w:sz w:val="24"/>
        </w:rPr>
        <w:t xml:space="preserve"> constitute</w:t>
      </w:r>
      <w:r w:rsidRPr="0005744F">
        <w:rPr>
          <w:rFonts w:ascii="Ubuntu" w:hAnsi="Ubuntu"/>
          <w:sz w:val="24"/>
        </w:rPr>
        <w:t xml:space="preserve"> </w:t>
      </w:r>
      <w:r w:rsidR="00726F83" w:rsidRPr="0005744F">
        <w:rPr>
          <w:rFonts w:ascii="Ubuntu" w:hAnsi="Ubuntu"/>
          <w:sz w:val="24"/>
        </w:rPr>
        <w:t>trade</w:t>
      </w:r>
      <w:r w:rsidRPr="0005744F">
        <w:rPr>
          <w:rFonts w:ascii="Ubuntu" w:hAnsi="Ubuntu"/>
          <w:sz w:val="24"/>
        </w:rPr>
        <w:t xml:space="preserve"> secret,</w:t>
      </w:r>
    </w:p>
    <w:p w14:paraId="059A3804" w14:textId="7D601D9C" w:rsidR="00B43186" w:rsidRPr="0005744F" w:rsidRDefault="00BD2ACB" w:rsidP="00C13BAE">
      <w:pPr>
        <w:pStyle w:val="Akapitzlist"/>
        <w:numPr>
          <w:ilvl w:val="0"/>
          <w:numId w:val="37"/>
        </w:numPr>
        <w:spacing w:before="0" w:after="0"/>
        <w:ind w:left="714" w:hanging="357"/>
        <w:contextualSpacing w:val="0"/>
        <w:rPr>
          <w:rFonts w:ascii="Ubuntu" w:hAnsi="Ubuntu"/>
          <w:sz w:val="24"/>
        </w:rPr>
      </w:pPr>
      <w:r w:rsidRPr="0005744F">
        <w:rPr>
          <w:rFonts w:ascii="Ubuntu" w:hAnsi="Ubuntu"/>
          <w:sz w:val="24"/>
        </w:rPr>
        <w:t>demonstrate that due diligence</w:t>
      </w:r>
      <w:r w:rsidR="006B02D1" w:rsidRPr="0005744F">
        <w:rPr>
          <w:rFonts w:ascii="Ubuntu" w:hAnsi="Ubuntu"/>
          <w:sz w:val="24"/>
        </w:rPr>
        <w:t xml:space="preserve"> was undertaken</w:t>
      </w:r>
      <w:r w:rsidRPr="0005744F">
        <w:rPr>
          <w:rFonts w:ascii="Ubuntu" w:hAnsi="Ubuntu"/>
          <w:sz w:val="24"/>
        </w:rPr>
        <w:t xml:space="preserve"> to maintain the confidentiality of the information constituting </w:t>
      </w:r>
      <w:r w:rsidR="00726F83" w:rsidRPr="0005744F">
        <w:rPr>
          <w:rFonts w:ascii="Ubuntu" w:hAnsi="Ubuntu"/>
          <w:sz w:val="24"/>
        </w:rPr>
        <w:t>trade</w:t>
      </w:r>
      <w:r w:rsidRPr="0005744F">
        <w:rPr>
          <w:rFonts w:ascii="Ubuntu" w:hAnsi="Ubuntu"/>
          <w:sz w:val="24"/>
        </w:rPr>
        <w:t xml:space="preserve"> secret,</w:t>
      </w:r>
    </w:p>
    <w:p w14:paraId="3630DE4A" w14:textId="1BBE6223" w:rsidR="00B43186" w:rsidRPr="0005744F" w:rsidRDefault="00BD2ACB" w:rsidP="00C13BAE">
      <w:pPr>
        <w:pStyle w:val="Akapitzlist"/>
        <w:numPr>
          <w:ilvl w:val="0"/>
          <w:numId w:val="37"/>
        </w:numPr>
        <w:spacing w:before="0"/>
        <w:ind w:left="714" w:hanging="357"/>
        <w:contextualSpacing w:val="0"/>
        <w:rPr>
          <w:rFonts w:ascii="Ubuntu" w:hAnsi="Ubuntu"/>
          <w:sz w:val="24"/>
        </w:rPr>
      </w:pPr>
      <w:r w:rsidRPr="0005744F">
        <w:rPr>
          <w:rFonts w:ascii="Ubuntu" w:hAnsi="Ubuntu"/>
          <w:sz w:val="24"/>
        </w:rPr>
        <w:t xml:space="preserve">demonstrate that the information constituting </w:t>
      </w:r>
      <w:r w:rsidR="00726F83" w:rsidRPr="0005744F">
        <w:rPr>
          <w:rFonts w:ascii="Ubuntu" w:hAnsi="Ubuntu"/>
          <w:sz w:val="24"/>
        </w:rPr>
        <w:t>trade</w:t>
      </w:r>
      <w:r w:rsidR="00AC2874">
        <w:rPr>
          <w:rFonts w:ascii="Ubuntu" w:hAnsi="Ubuntu"/>
          <w:sz w:val="24"/>
        </w:rPr>
        <w:t xml:space="preserve"> secret</w:t>
      </w:r>
      <w:r w:rsidRPr="0005744F">
        <w:rPr>
          <w:rFonts w:ascii="Ubuntu" w:hAnsi="Ubuntu"/>
          <w:sz w:val="24"/>
        </w:rPr>
        <w:t xml:space="preserve"> has not been made public or is not readily available to persons who normally handle this type of information</w:t>
      </w:r>
      <w:r w:rsidR="00B43186" w:rsidRPr="0005744F">
        <w:rPr>
          <w:rFonts w:ascii="Ubuntu" w:hAnsi="Ubuntu"/>
          <w:sz w:val="24"/>
        </w:rPr>
        <w:t>.</w:t>
      </w:r>
    </w:p>
    <w:p w14:paraId="02D4D9E5" w14:textId="7E49710F" w:rsidR="00532773" w:rsidRPr="0005744F" w:rsidRDefault="00BD2ACB" w:rsidP="00532773">
      <w:pPr>
        <w:spacing w:before="0"/>
        <w:rPr>
          <w:rFonts w:ascii="Ubuntu" w:hAnsi="Ubuntu"/>
          <w:sz w:val="24"/>
          <w:lang w:val="en-US"/>
        </w:rPr>
      </w:pPr>
      <w:r w:rsidRPr="0005744F">
        <w:rPr>
          <w:rFonts w:ascii="Ubuntu" w:hAnsi="Ubuntu"/>
          <w:sz w:val="24"/>
          <w:lang w:val="en-US"/>
        </w:rPr>
        <w:t xml:space="preserve">As part of the justification that the information in question should be classified as </w:t>
      </w:r>
      <w:r w:rsidR="0067642B" w:rsidRPr="0005744F">
        <w:rPr>
          <w:rFonts w:ascii="Ubuntu" w:hAnsi="Ubuntu"/>
          <w:sz w:val="24"/>
          <w:lang w:val="en-US"/>
        </w:rPr>
        <w:t>a trade</w:t>
      </w:r>
      <w:r w:rsidR="00726F83" w:rsidRPr="0005744F">
        <w:rPr>
          <w:rFonts w:ascii="Ubuntu" w:hAnsi="Ubuntu"/>
          <w:sz w:val="24"/>
          <w:lang w:val="en-US"/>
        </w:rPr>
        <w:t xml:space="preserve"> </w:t>
      </w:r>
      <w:r w:rsidRPr="0005744F">
        <w:rPr>
          <w:rFonts w:ascii="Ubuntu" w:hAnsi="Ubuntu"/>
          <w:sz w:val="24"/>
          <w:lang w:val="en-US"/>
        </w:rPr>
        <w:t>secret, the investor should demonstrate the cumulative existence of the following circumstances</w:t>
      </w:r>
      <w:r w:rsidR="0036614F" w:rsidRPr="0005744F">
        <w:rPr>
          <w:rFonts w:ascii="Ubuntu" w:hAnsi="Ubuntu"/>
          <w:sz w:val="24"/>
          <w:lang w:val="en-US"/>
        </w:rPr>
        <w:t>:</w:t>
      </w:r>
    </w:p>
    <w:p w14:paraId="1D192253" w14:textId="16EAC0A7" w:rsidR="00532773" w:rsidRPr="0005744F" w:rsidRDefault="00726F83" w:rsidP="006B02D1">
      <w:pPr>
        <w:pStyle w:val="Akapitzlist"/>
        <w:numPr>
          <w:ilvl w:val="0"/>
          <w:numId w:val="48"/>
        </w:numPr>
        <w:spacing w:before="0"/>
        <w:rPr>
          <w:rFonts w:ascii="Ubuntu" w:hAnsi="Ubuntu"/>
          <w:sz w:val="24"/>
        </w:rPr>
      </w:pPr>
      <w:r w:rsidRPr="0005744F">
        <w:rPr>
          <w:rFonts w:ascii="Ubuntu" w:hAnsi="Ubuntu"/>
          <w:sz w:val="24"/>
        </w:rPr>
        <w:t>t</w:t>
      </w:r>
      <w:r w:rsidR="00BD2ACB" w:rsidRPr="0005744F">
        <w:rPr>
          <w:rFonts w:ascii="Ubuntu" w:hAnsi="Ubuntu"/>
          <w:sz w:val="24"/>
        </w:rPr>
        <w:t xml:space="preserve">he information is of a technical, technological or </w:t>
      </w:r>
      <w:r w:rsidR="0067642B" w:rsidRPr="0005744F">
        <w:rPr>
          <w:rFonts w:ascii="Ubuntu" w:hAnsi="Ubuntu"/>
          <w:sz w:val="24"/>
        </w:rPr>
        <w:t>organizational</w:t>
      </w:r>
      <w:r w:rsidR="00BD2ACB" w:rsidRPr="0005744F">
        <w:rPr>
          <w:rFonts w:ascii="Ubuntu" w:hAnsi="Ubuntu"/>
          <w:sz w:val="24"/>
        </w:rPr>
        <w:t xml:space="preserve"> nature for the company or has an economic value</w:t>
      </w:r>
      <w:r w:rsidR="00BD2ACB" w:rsidRPr="0005744F">
        <w:rPr>
          <w:rFonts w:ascii="Ubuntu" w:eastAsia="Calibri" w:hAnsi="Ubuntu" w:cs="Calibri"/>
        </w:rPr>
        <w:t>.</w:t>
      </w:r>
    </w:p>
    <w:p w14:paraId="7E42A80E" w14:textId="4BDD1A5D" w:rsidR="00BD2ACB" w:rsidRPr="0005744F" w:rsidRDefault="00726F83" w:rsidP="006B02D1">
      <w:pPr>
        <w:pStyle w:val="Akapitzlist"/>
        <w:numPr>
          <w:ilvl w:val="0"/>
          <w:numId w:val="48"/>
        </w:numPr>
        <w:spacing w:before="0"/>
        <w:rPr>
          <w:rFonts w:ascii="Ubuntu" w:hAnsi="Ubuntu"/>
          <w:sz w:val="24"/>
        </w:rPr>
      </w:pPr>
      <w:r w:rsidRPr="0005744F">
        <w:rPr>
          <w:rFonts w:ascii="Ubuntu" w:hAnsi="Ubuntu"/>
          <w:sz w:val="24"/>
        </w:rPr>
        <w:t>t</w:t>
      </w:r>
      <w:r w:rsidR="00BD2ACB" w:rsidRPr="0005744F">
        <w:rPr>
          <w:rFonts w:ascii="Ubuntu" w:hAnsi="Ubuntu"/>
          <w:sz w:val="24"/>
        </w:rPr>
        <w:t>he information has not been disclosed to the public.</w:t>
      </w:r>
    </w:p>
    <w:p w14:paraId="2F1C56D8" w14:textId="696A098F" w:rsidR="00BD2ACB" w:rsidRPr="0005744F" w:rsidRDefault="00BD2ACB" w:rsidP="006B02D1">
      <w:pPr>
        <w:pStyle w:val="Akapitzlist"/>
        <w:numPr>
          <w:ilvl w:val="0"/>
          <w:numId w:val="48"/>
        </w:numPr>
        <w:autoSpaceDE/>
        <w:autoSpaceDN/>
        <w:adjustRightInd/>
        <w:rPr>
          <w:rFonts w:ascii="Ubuntu" w:hAnsi="Ubuntu"/>
          <w:sz w:val="24"/>
        </w:rPr>
      </w:pPr>
      <w:r w:rsidRPr="0005744F">
        <w:rPr>
          <w:rFonts w:ascii="Ubuntu" w:hAnsi="Ubuntu"/>
          <w:sz w:val="24"/>
        </w:rPr>
        <w:t>necessary steps have been taken to keep the information confidential.</w:t>
      </w:r>
    </w:p>
    <w:p w14:paraId="769E0666" w14:textId="2D56596A" w:rsidR="00BD2ACB" w:rsidRPr="0005744F" w:rsidRDefault="00BD2ACB" w:rsidP="00BD2ACB">
      <w:pPr>
        <w:spacing w:before="0"/>
        <w:rPr>
          <w:rFonts w:ascii="Ubuntu" w:eastAsia="Times New Roman" w:hAnsi="Ubuntu"/>
          <w:sz w:val="24"/>
          <w:szCs w:val="24"/>
          <w:lang w:val="en-US"/>
        </w:rPr>
      </w:pPr>
      <w:r w:rsidRPr="0005744F">
        <w:rPr>
          <w:rFonts w:ascii="Ubuntu" w:hAnsi="Ubuntu"/>
          <w:sz w:val="24"/>
          <w:lang w:val="en-US"/>
        </w:rPr>
        <w:t xml:space="preserve">The obligation to prove that the prerequisites for qualifying a given piece of information as </w:t>
      </w:r>
      <w:r w:rsidR="00726F83" w:rsidRPr="0005744F">
        <w:rPr>
          <w:rFonts w:ascii="Ubuntu" w:hAnsi="Ubuntu"/>
          <w:sz w:val="24"/>
          <w:lang w:val="en-US"/>
        </w:rPr>
        <w:t>trade</w:t>
      </w:r>
      <w:r w:rsidRPr="0005744F">
        <w:rPr>
          <w:rFonts w:ascii="Ubuntu" w:hAnsi="Ubuntu"/>
          <w:sz w:val="24"/>
          <w:lang w:val="en-US"/>
        </w:rPr>
        <w:t xml:space="preserve"> secret have been met rests with the investor.</w:t>
      </w:r>
    </w:p>
    <w:p w14:paraId="3A4D0365" w14:textId="039794E7" w:rsidR="00532773" w:rsidRPr="0005744F" w:rsidRDefault="00BD2ACB" w:rsidP="00532773">
      <w:pPr>
        <w:rPr>
          <w:rFonts w:ascii="Ubuntu" w:hAnsi="Ubuntu"/>
          <w:sz w:val="24"/>
          <w:lang w:val="en-US"/>
        </w:rPr>
      </w:pPr>
      <w:r w:rsidRPr="0005744F">
        <w:rPr>
          <w:rFonts w:ascii="Ubuntu" w:hAnsi="Ubuntu"/>
          <w:sz w:val="24"/>
          <w:lang w:val="en-US"/>
        </w:rPr>
        <w:t xml:space="preserve">It is recommended for investors to submit to the President of the PAA documentation containing information constituting </w:t>
      </w:r>
      <w:r w:rsidR="00726F83" w:rsidRPr="0005744F">
        <w:rPr>
          <w:rFonts w:ascii="Ubuntu" w:hAnsi="Ubuntu"/>
          <w:sz w:val="24"/>
          <w:lang w:val="en-US"/>
        </w:rPr>
        <w:t>trade</w:t>
      </w:r>
      <w:r w:rsidRPr="0005744F">
        <w:rPr>
          <w:rFonts w:ascii="Ubuntu" w:hAnsi="Ubuntu"/>
          <w:sz w:val="24"/>
          <w:lang w:val="en-US"/>
        </w:rPr>
        <w:t xml:space="preserve"> secrets separately, in a manner allowing for its separation from documents </w:t>
      </w:r>
      <w:r w:rsidR="00726F83" w:rsidRPr="0005744F">
        <w:rPr>
          <w:rFonts w:ascii="Ubuntu" w:hAnsi="Ubuntu"/>
          <w:sz w:val="24"/>
          <w:lang w:val="en-US"/>
        </w:rPr>
        <w:t xml:space="preserve">that do </w:t>
      </w:r>
      <w:r w:rsidRPr="0005744F">
        <w:rPr>
          <w:rFonts w:ascii="Ubuntu" w:hAnsi="Ubuntu"/>
          <w:sz w:val="24"/>
          <w:lang w:val="en-US"/>
        </w:rPr>
        <w:t xml:space="preserve">not contain such information. </w:t>
      </w:r>
    </w:p>
    <w:p w14:paraId="56818580" w14:textId="10AB35B8" w:rsidR="00416B58" w:rsidRPr="0005744F" w:rsidRDefault="00416B58" w:rsidP="00730811">
      <w:pPr>
        <w:rPr>
          <w:rFonts w:ascii="Ubuntu" w:hAnsi="Ubuntu"/>
          <w:sz w:val="24"/>
          <w:lang w:val="en-US"/>
        </w:rPr>
      </w:pPr>
      <w:r w:rsidRPr="0005744F">
        <w:rPr>
          <w:rFonts w:ascii="Ubuntu" w:hAnsi="Ubuntu"/>
          <w:sz w:val="24"/>
          <w:lang w:val="en-US"/>
        </w:rPr>
        <w:t xml:space="preserve">The PAA employees are obliged to protect information covered by </w:t>
      </w:r>
      <w:r w:rsidR="00726F83" w:rsidRPr="0005744F">
        <w:rPr>
          <w:rFonts w:ascii="Ubuntu" w:hAnsi="Ubuntu"/>
          <w:sz w:val="24"/>
          <w:lang w:val="en-US"/>
        </w:rPr>
        <w:t xml:space="preserve">trade </w:t>
      </w:r>
      <w:r w:rsidRPr="0005744F">
        <w:rPr>
          <w:rFonts w:ascii="Ubuntu" w:hAnsi="Ubuntu"/>
          <w:sz w:val="24"/>
          <w:lang w:val="en-US"/>
        </w:rPr>
        <w:t>secrets of which they have become aware in the course of the proceedings.</w:t>
      </w:r>
    </w:p>
    <w:p w14:paraId="19B28700" w14:textId="3E50C2CF" w:rsidR="00E273C5" w:rsidRPr="0005744F" w:rsidRDefault="00416B58" w:rsidP="00D519A6">
      <w:pPr>
        <w:pStyle w:val="Nagwek2"/>
        <w:rPr>
          <w:lang w:val="en-US"/>
        </w:rPr>
      </w:pPr>
      <w:bookmarkStart w:id="10" w:name="_Toc177723804"/>
      <w:bookmarkStart w:id="11" w:name="_Toc218503238"/>
      <w:r w:rsidRPr="0005744F">
        <w:rPr>
          <w:lang w:val="en-US"/>
        </w:rPr>
        <w:t xml:space="preserve">Dialogue in the form of </w:t>
      </w:r>
      <w:bookmarkEnd w:id="10"/>
      <w:r w:rsidR="00D519A6" w:rsidRPr="0005744F">
        <w:rPr>
          <w:lang w:val="en-US"/>
        </w:rPr>
        <w:t>meetings</w:t>
      </w:r>
      <w:bookmarkEnd w:id="11"/>
    </w:p>
    <w:p w14:paraId="11EB60C4" w14:textId="1A0B6E3E" w:rsidR="0019511C" w:rsidRPr="00035174" w:rsidRDefault="00416B58" w:rsidP="00632701">
      <w:pPr>
        <w:pStyle w:val="Akapitzlist"/>
        <w:ind w:left="0"/>
        <w:contextualSpacing w:val="0"/>
        <w:rPr>
          <w:rFonts w:ascii="Ubuntu" w:hAnsi="Ubuntu"/>
          <w:sz w:val="24"/>
          <w:lang w:val="en-GB"/>
        </w:rPr>
      </w:pPr>
      <w:r w:rsidRPr="0005744F">
        <w:rPr>
          <w:rFonts w:ascii="Ubuntu" w:hAnsi="Ubuntu"/>
          <w:sz w:val="24"/>
        </w:rPr>
        <w:t>As part of the President</w:t>
      </w:r>
      <w:r w:rsidR="00817265">
        <w:rPr>
          <w:rFonts w:ascii="Ubuntu" w:hAnsi="Ubuntu"/>
          <w:sz w:val="24"/>
        </w:rPr>
        <w:t>’s</w:t>
      </w:r>
      <w:r w:rsidRPr="0005744F">
        <w:rPr>
          <w:rFonts w:ascii="Ubuntu" w:hAnsi="Ubuntu"/>
          <w:sz w:val="24"/>
        </w:rPr>
        <w:t xml:space="preserve"> of the PAA dialogue with investors, it is </w:t>
      </w:r>
      <w:r w:rsidRPr="00035174">
        <w:rPr>
          <w:rFonts w:ascii="Ubuntu" w:hAnsi="Ubuntu"/>
          <w:sz w:val="24"/>
          <w:lang w:val="en-GB"/>
        </w:rPr>
        <w:t xml:space="preserve">possible to organise meetings with representatives of the President of the PAA. Such meetings are organised at the investor's request and may concern the planned application for a nuclear facility construction licence or issues of nuclear safety, radiation protection, </w:t>
      </w:r>
      <w:r w:rsidR="00726F83" w:rsidRPr="00035174">
        <w:rPr>
          <w:rFonts w:ascii="Ubuntu" w:hAnsi="Ubuntu"/>
          <w:sz w:val="24"/>
          <w:lang w:val="en-GB"/>
        </w:rPr>
        <w:t>nuclear security</w:t>
      </w:r>
      <w:r w:rsidRPr="00035174">
        <w:rPr>
          <w:rFonts w:ascii="Ubuntu" w:hAnsi="Ubuntu"/>
          <w:sz w:val="24"/>
          <w:lang w:val="en-GB"/>
        </w:rPr>
        <w:t xml:space="preserve"> or safeguards in the investor's planned activities.</w:t>
      </w:r>
    </w:p>
    <w:p w14:paraId="78B01FF1" w14:textId="6926BE83" w:rsidR="00F019A3" w:rsidRPr="00035174" w:rsidRDefault="00416B58" w:rsidP="00F019A3">
      <w:pPr>
        <w:rPr>
          <w:rFonts w:ascii="Ubuntu" w:hAnsi="Ubuntu"/>
          <w:sz w:val="24"/>
          <w:lang w:val="en-GB"/>
        </w:rPr>
      </w:pPr>
      <w:r w:rsidRPr="00035174">
        <w:rPr>
          <w:rFonts w:ascii="Ubuntu" w:hAnsi="Ubuntu"/>
          <w:sz w:val="24"/>
          <w:lang w:val="en-GB"/>
        </w:rPr>
        <w:t>The following types of meetings are envisaged</w:t>
      </w:r>
      <w:r w:rsidR="00F019A3" w:rsidRPr="00035174">
        <w:rPr>
          <w:rFonts w:ascii="Ubuntu" w:hAnsi="Ubuntu"/>
          <w:sz w:val="24"/>
          <w:lang w:val="en-GB"/>
        </w:rPr>
        <w:t>:</w:t>
      </w:r>
    </w:p>
    <w:p w14:paraId="0DEC0677" w14:textId="5890655C" w:rsidR="0019511C" w:rsidRPr="00035174" w:rsidRDefault="00416B58" w:rsidP="00632701">
      <w:pPr>
        <w:pStyle w:val="Akapitzlist"/>
        <w:numPr>
          <w:ilvl w:val="0"/>
          <w:numId w:val="37"/>
        </w:numPr>
        <w:contextualSpacing w:val="0"/>
        <w:rPr>
          <w:rFonts w:ascii="Ubuntu" w:hAnsi="Ubuntu"/>
          <w:sz w:val="24"/>
          <w:lang w:val="en-GB"/>
        </w:rPr>
      </w:pPr>
      <w:r w:rsidRPr="00035174">
        <w:rPr>
          <w:rFonts w:ascii="Ubuntu" w:hAnsi="Ubuntu"/>
          <w:b/>
          <w:bCs/>
          <w:sz w:val="24"/>
          <w:lang w:val="en-GB"/>
        </w:rPr>
        <w:t>preliminary technical meetings</w:t>
      </w:r>
      <w:r w:rsidRPr="00035174">
        <w:rPr>
          <w:rFonts w:ascii="Ubuntu" w:hAnsi="Ubuntu"/>
          <w:sz w:val="24"/>
          <w:lang w:val="en-GB"/>
        </w:rPr>
        <w:t xml:space="preserve"> </w:t>
      </w:r>
      <w:r w:rsidR="0019511C" w:rsidRPr="00035174">
        <w:rPr>
          <w:rFonts w:ascii="Ubuntu" w:hAnsi="Ubuntu"/>
          <w:sz w:val="24"/>
          <w:lang w:val="en-GB"/>
        </w:rPr>
        <w:t>(</w:t>
      </w:r>
      <w:r w:rsidRPr="00035174">
        <w:rPr>
          <w:rFonts w:ascii="Ubuntu" w:hAnsi="Ubuntu"/>
          <w:lang w:val="en-GB"/>
        </w:rPr>
        <w:t>section</w:t>
      </w:r>
      <w:r w:rsidR="0019511C" w:rsidRPr="00035174">
        <w:rPr>
          <w:rFonts w:ascii="Ubuntu" w:hAnsi="Ubuntu"/>
          <w:sz w:val="24"/>
          <w:lang w:val="en-GB"/>
        </w:rPr>
        <w:t xml:space="preserve"> </w:t>
      </w:r>
      <w:r w:rsidR="00DA16C8" w:rsidRPr="00035174">
        <w:rPr>
          <w:rFonts w:ascii="Ubuntu" w:hAnsi="Ubuntu"/>
          <w:sz w:val="24"/>
          <w:lang w:val="en-GB"/>
        </w:rPr>
        <w:t>4</w:t>
      </w:r>
      <w:r w:rsidR="0019511C" w:rsidRPr="00035174">
        <w:rPr>
          <w:rFonts w:ascii="Ubuntu" w:hAnsi="Ubuntu"/>
          <w:sz w:val="24"/>
          <w:lang w:val="en-GB"/>
        </w:rPr>
        <w:t xml:space="preserve">.2) </w:t>
      </w:r>
      <w:r w:rsidRPr="00035174">
        <w:rPr>
          <w:rFonts w:ascii="Ubuntu" w:hAnsi="Ubuntu"/>
          <w:sz w:val="24"/>
          <w:lang w:val="en-GB"/>
        </w:rPr>
        <w:t xml:space="preserve">– </w:t>
      </w:r>
      <w:r w:rsidR="00726F83" w:rsidRPr="00035174">
        <w:rPr>
          <w:rFonts w:ascii="Ubuntu" w:hAnsi="Ubuntu"/>
          <w:sz w:val="24"/>
          <w:lang w:val="en-GB"/>
        </w:rPr>
        <w:t>may</w:t>
      </w:r>
      <w:r w:rsidRPr="00035174">
        <w:rPr>
          <w:rFonts w:ascii="Ubuntu" w:hAnsi="Ubuntu"/>
          <w:sz w:val="24"/>
          <w:lang w:val="en-GB"/>
        </w:rPr>
        <w:t xml:space="preserve"> be organised with investors regardless of the stage of the investment,</w:t>
      </w:r>
    </w:p>
    <w:p w14:paraId="17E62AC2" w14:textId="0C7A9E90" w:rsidR="00F019A3" w:rsidRPr="00035174" w:rsidRDefault="00416B58" w:rsidP="00416B58">
      <w:pPr>
        <w:pStyle w:val="Akapitzlist"/>
        <w:numPr>
          <w:ilvl w:val="0"/>
          <w:numId w:val="37"/>
        </w:numPr>
        <w:ind w:left="714" w:hanging="357"/>
        <w:contextualSpacing w:val="0"/>
        <w:rPr>
          <w:rFonts w:ascii="Ubuntu" w:hAnsi="Ubuntu"/>
          <w:sz w:val="24"/>
          <w:lang w:val="en-GB"/>
        </w:rPr>
      </w:pPr>
      <w:r w:rsidRPr="00035174">
        <w:rPr>
          <w:rFonts w:ascii="Ubuntu" w:hAnsi="Ubuntu"/>
          <w:b/>
          <w:bCs/>
          <w:sz w:val="24"/>
          <w:lang w:val="en-GB"/>
        </w:rPr>
        <w:t>status, operational and technical working meetings</w:t>
      </w:r>
      <w:r w:rsidRPr="00035174">
        <w:rPr>
          <w:rFonts w:ascii="Ubuntu" w:hAnsi="Ubuntu"/>
          <w:sz w:val="24"/>
          <w:lang w:val="en-GB"/>
        </w:rPr>
        <w:t xml:space="preserve"> </w:t>
      </w:r>
      <w:r w:rsidR="0019511C" w:rsidRPr="00035174">
        <w:rPr>
          <w:rFonts w:ascii="Ubuntu" w:hAnsi="Ubuntu"/>
          <w:sz w:val="24"/>
          <w:lang w:val="en-GB"/>
        </w:rPr>
        <w:t>(</w:t>
      </w:r>
      <w:r w:rsidRPr="00035174">
        <w:rPr>
          <w:rFonts w:ascii="Ubuntu" w:hAnsi="Ubuntu"/>
          <w:sz w:val="24"/>
          <w:lang w:val="en-GB"/>
        </w:rPr>
        <w:t>section 4.3</w:t>
      </w:r>
      <w:r w:rsidR="0019511C" w:rsidRPr="00035174">
        <w:rPr>
          <w:rFonts w:ascii="Ubuntu" w:hAnsi="Ubuntu"/>
          <w:sz w:val="24"/>
          <w:lang w:val="en-GB"/>
        </w:rPr>
        <w:t>)</w:t>
      </w:r>
      <w:r w:rsidRPr="00035174">
        <w:rPr>
          <w:rFonts w:ascii="Ubuntu" w:hAnsi="Ubuntu"/>
          <w:sz w:val="24"/>
          <w:lang w:val="en-GB"/>
        </w:rPr>
        <w:t xml:space="preserve"> – </w:t>
      </w:r>
      <w:r w:rsidR="00726F83" w:rsidRPr="00035174">
        <w:rPr>
          <w:rFonts w:ascii="Ubuntu" w:hAnsi="Ubuntu"/>
          <w:sz w:val="24"/>
          <w:lang w:val="en-GB"/>
        </w:rPr>
        <w:t>may</w:t>
      </w:r>
      <w:r w:rsidRPr="00035174">
        <w:rPr>
          <w:rFonts w:ascii="Ubuntu" w:hAnsi="Ubuntu"/>
          <w:sz w:val="24"/>
          <w:lang w:val="en-GB"/>
        </w:rPr>
        <w:t xml:space="preserve"> be organised with investors who have obtained the decision-in-principle for the investment within the meaning of Article 3a (1) of the Act of 29 June 2011 on the preparation of and carrying out </w:t>
      </w:r>
      <w:r w:rsidR="00817265">
        <w:rPr>
          <w:rFonts w:ascii="Ubuntu" w:hAnsi="Ubuntu"/>
          <w:sz w:val="24"/>
          <w:lang w:val="en-GB"/>
        </w:rPr>
        <w:t xml:space="preserve">of </w:t>
      </w:r>
      <w:r w:rsidRPr="00035174">
        <w:rPr>
          <w:rFonts w:ascii="Ubuntu" w:hAnsi="Ubuntu"/>
          <w:sz w:val="24"/>
          <w:lang w:val="en-GB"/>
        </w:rPr>
        <w:t>investments in relation to nuclear power facilities and accompanying investments (</w:t>
      </w:r>
      <w:r w:rsidR="00E273C5" w:rsidRPr="00035174">
        <w:rPr>
          <w:rFonts w:ascii="Ubuntu" w:hAnsi="Ubuntu"/>
          <w:sz w:val="24"/>
          <w:lang w:val="en-GB"/>
        </w:rPr>
        <w:t>Journal of Laws of</w:t>
      </w:r>
      <w:r w:rsidRPr="00035174">
        <w:rPr>
          <w:rFonts w:ascii="Ubuntu" w:hAnsi="Ubuntu"/>
          <w:sz w:val="24"/>
          <w:lang w:val="en-GB"/>
        </w:rPr>
        <w:t xml:space="preserve"> 2024 </w:t>
      </w:r>
      <w:r w:rsidR="00E273C5" w:rsidRPr="00035174">
        <w:rPr>
          <w:rFonts w:ascii="Ubuntu" w:hAnsi="Ubuntu"/>
          <w:sz w:val="24"/>
          <w:lang w:val="en-GB"/>
        </w:rPr>
        <w:t>item</w:t>
      </w:r>
      <w:r w:rsidRPr="00035174">
        <w:rPr>
          <w:rFonts w:ascii="Ubuntu" w:hAnsi="Ubuntu"/>
          <w:sz w:val="24"/>
          <w:lang w:val="en-GB"/>
        </w:rPr>
        <w:t xml:space="preserve"> 1410).</w:t>
      </w:r>
    </w:p>
    <w:p w14:paraId="1F73F15E" w14:textId="31704C6B" w:rsidR="00632701" w:rsidRPr="0005744F" w:rsidRDefault="00416B58" w:rsidP="00355F3D">
      <w:pPr>
        <w:rPr>
          <w:rFonts w:ascii="Ubuntu" w:eastAsia="Times New Roman" w:hAnsi="Ubuntu"/>
          <w:b/>
          <w:bCs/>
          <w:sz w:val="24"/>
          <w:szCs w:val="24"/>
          <w:lang w:val="en-US"/>
        </w:rPr>
      </w:pPr>
      <w:r w:rsidRPr="0005744F">
        <w:rPr>
          <w:rFonts w:ascii="Ubuntu" w:hAnsi="Ubuntu"/>
          <w:b/>
          <w:sz w:val="24"/>
          <w:lang w:val="en-US"/>
        </w:rPr>
        <w:t xml:space="preserve">During technical, status and operational meetings, </w:t>
      </w:r>
      <w:r w:rsidR="00726F83" w:rsidRPr="0005744F">
        <w:rPr>
          <w:rFonts w:ascii="Ubuntu" w:hAnsi="Ubuntu"/>
          <w:b/>
          <w:sz w:val="24"/>
          <w:lang w:val="en-US"/>
        </w:rPr>
        <w:t xml:space="preserve">no </w:t>
      </w:r>
      <w:r w:rsidRPr="0005744F">
        <w:rPr>
          <w:rFonts w:ascii="Ubuntu" w:hAnsi="Ubuntu"/>
          <w:b/>
          <w:sz w:val="24"/>
          <w:lang w:val="en-US"/>
        </w:rPr>
        <w:t xml:space="preserve">binding positions of the President of the PAA </w:t>
      </w:r>
      <w:r w:rsidR="00726F83" w:rsidRPr="0005744F">
        <w:rPr>
          <w:rFonts w:ascii="Ubuntu" w:hAnsi="Ubuntu"/>
          <w:b/>
          <w:sz w:val="24"/>
          <w:lang w:val="en-US"/>
        </w:rPr>
        <w:t xml:space="preserve">relating </w:t>
      </w:r>
      <w:r w:rsidRPr="0005744F">
        <w:rPr>
          <w:rFonts w:ascii="Ubuntu" w:hAnsi="Ubuntu"/>
          <w:b/>
          <w:sz w:val="24"/>
          <w:lang w:val="en-US"/>
        </w:rPr>
        <w:t xml:space="preserve">to nuclear safety, radiation protection, </w:t>
      </w:r>
      <w:r w:rsidR="00726F83" w:rsidRPr="0005744F">
        <w:rPr>
          <w:rFonts w:ascii="Ubuntu" w:hAnsi="Ubuntu"/>
          <w:b/>
          <w:sz w:val="24"/>
          <w:lang w:val="en-US"/>
        </w:rPr>
        <w:t xml:space="preserve">nuclear security </w:t>
      </w:r>
      <w:r w:rsidRPr="0005744F">
        <w:rPr>
          <w:rFonts w:ascii="Ubuntu" w:hAnsi="Ubuntu"/>
          <w:b/>
          <w:sz w:val="24"/>
          <w:lang w:val="en-US"/>
        </w:rPr>
        <w:t>and safeguards are formulated.</w:t>
      </w:r>
    </w:p>
    <w:p w14:paraId="7E47C173" w14:textId="79365393" w:rsidR="006B7953" w:rsidRPr="00035174" w:rsidRDefault="00551C8C" w:rsidP="00D519A6">
      <w:pPr>
        <w:pStyle w:val="Nagwek3"/>
        <w:rPr>
          <w:lang w:val="en-GB"/>
        </w:rPr>
      </w:pPr>
      <w:bookmarkStart w:id="12" w:name="_Toc218503239"/>
      <w:r w:rsidRPr="0005744F">
        <w:rPr>
          <w:lang w:val="en-US"/>
        </w:rPr>
        <w:t xml:space="preserve">4.1 </w:t>
      </w:r>
      <w:r w:rsidR="00416B58" w:rsidRPr="0005744F">
        <w:rPr>
          <w:lang w:val="en-US"/>
        </w:rPr>
        <w:t xml:space="preserve">Principles for </w:t>
      </w:r>
      <w:r w:rsidR="00416B58" w:rsidRPr="00035174">
        <w:rPr>
          <w:lang w:val="en-GB"/>
        </w:rPr>
        <w:t>organising meetings</w:t>
      </w:r>
      <w:bookmarkEnd w:id="12"/>
    </w:p>
    <w:p w14:paraId="219E7FED" w14:textId="7035B9F2" w:rsidR="0019511C" w:rsidRPr="00035174" w:rsidRDefault="00416B58" w:rsidP="00C13BAE">
      <w:pPr>
        <w:pStyle w:val="Akapitzlist"/>
        <w:ind w:left="0"/>
        <w:contextualSpacing w:val="0"/>
        <w:rPr>
          <w:rFonts w:ascii="Ubuntu" w:hAnsi="Ubuntu"/>
          <w:sz w:val="24"/>
          <w:lang w:val="en-GB"/>
        </w:rPr>
      </w:pPr>
      <w:r w:rsidRPr="00035174">
        <w:rPr>
          <w:rFonts w:ascii="Ubuntu" w:hAnsi="Ubuntu"/>
          <w:sz w:val="24"/>
          <w:lang w:val="en-GB"/>
        </w:rPr>
        <w:t>The following rules apply to the organisation of meetings held as part of the dialogue between the President of the PAA and investors</w:t>
      </w:r>
      <w:r w:rsidR="00C23552" w:rsidRPr="00035174">
        <w:rPr>
          <w:rFonts w:ascii="Ubuntu" w:hAnsi="Ubuntu"/>
          <w:sz w:val="24"/>
          <w:lang w:val="en-GB"/>
        </w:rPr>
        <w:t>:</w:t>
      </w:r>
      <w:r w:rsidR="0019511C" w:rsidRPr="00035174">
        <w:rPr>
          <w:rFonts w:ascii="Ubuntu" w:hAnsi="Ubuntu"/>
          <w:sz w:val="24"/>
          <w:lang w:val="en-GB"/>
        </w:rPr>
        <w:t xml:space="preserve"> </w:t>
      </w:r>
    </w:p>
    <w:p w14:paraId="27CD41BC" w14:textId="4DF9166B" w:rsidR="00C23552"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meetings take place at the PAA headquarters on a mutually convenient date agreed at least seven days in advance; as a rule, the representatives of the President of the PAA decide on the final date of the meeting</w:t>
      </w:r>
      <w:r w:rsidR="00C23552" w:rsidRPr="0005744F">
        <w:rPr>
          <w:rFonts w:ascii="Ubuntu" w:hAnsi="Ubuntu"/>
          <w:sz w:val="24"/>
        </w:rPr>
        <w:t>;</w:t>
      </w:r>
    </w:p>
    <w:p w14:paraId="4E58E753" w14:textId="67DDDA44" w:rsidR="0019511C"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 xml:space="preserve">the date, scope and agenda of the meeting are agreed each time well in advance by designated contact </w:t>
      </w:r>
      <w:r w:rsidR="006B02D1" w:rsidRPr="0005744F">
        <w:rPr>
          <w:rFonts w:ascii="Ubuntu" w:hAnsi="Ubuntu"/>
          <w:sz w:val="24"/>
        </w:rPr>
        <w:t xml:space="preserve">points </w:t>
      </w:r>
      <w:r w:rsidRPr="0005744F">
        <w:rPr>
          <w:rFonts w:ascii="Ubuntu" w:hAnsi="Ubuntu"/>
          <w:sz w:val="24"/>
        </w:rPr>
        <w:t xml:space="preserve">on the part of the investor and </w:t>
      </w:r>
      <w:r w:rsidR="00726F83" w:rsidRPr="0005744F">
        <w:rPr>
          <w:rFonts w:ascii="Ubuntu" w:hAnsi="Ubuntu"/>
          <w:sz w:val="24"/>
        </w:rPr>
        <w:t xml:space="preserve">of </w:t>
      </w:r>
      <w:r w:rsidRPr="0005744F">
        <w:rPr>
          <w:rFonts w:ascii="Ubuntu" w:hAnsi="Ubuntu"/>
          <w:sz w:val="24"/>
        </w:rPr>
        <w:t>the President of the PAA</w:t>
      </w:r>
      <w:r w:rsidR="00C23552" w:rsidRPr="0005744F">
        <w:rPr>
          <w:rFonts w:ascii="Ubuntu" w:hAnsi="Ubuntu"/>
          <w:sz w:val="24"/>
        </w:rPr>
        <w:t>;</w:t>
      </w:r>
    </w:p>
    <w:p w14:paraId="3968C2FF" w14:textId="750F67D0" w:rsidR="00632701"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 xml:space="preserve">the investor should, through the designated contact </w:t>
      </w:r>
      <w:r w:rsidR="006B02D1" w:rsidRPr="0005744F">
        <w:rPr>
          <w:rFonts w:ascii="Ubuntu" w:hAnsi="Ubuntu"/>
          <w:sz w:val="24"/>
        </w:rPr>
        <w:t>point</w:t>
      </w:r>
      <w:r w:rsidRPr="0005744F">
        <w:rPr>
          <w:rFonts w:ascii="Ubuntu" w:hAnsi="Ubuntu"/>
          <w:sz w:val="24"/>
        </w:rPr>
        <w:t>, provide a list of meeting participants in advance</w:t>
      </w:r>
      <w:r w:rsidR="00632701" w:rsidRPr="0005744F">
        <w:rPr>
          <w:rFonts w:ascii="Ubuntu" w:hAnsi="Ubuntu"/>
          <w:sz w:val="24"/>
        </w:rPr>
        <w:t>;</w:t>
      </w:r>
    </w:p>
    <w:p w14:paraId="6E1FAD24" w14:textId="02AC50CE" w:rsidR="00632701"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materials or presentations which will be discussed at the meeting should be made available to the</w:t>
      </w:r>
      <w:r w:rsidR="006B02D1" w:rsidRPr="0005744F">
        <w:rPr>
          <w:rFonts w:ascii="Ubuntu" w:hAnsi="Ubuntu"/>
          <w:sz w:val="24"/>
        </w:rPr>
        <w:t xml:space="preserve"> PAA’s</w:t>
      </w:r>
      <w:r w:rsidRPr="0005744F">
        <w:rPr>
          <w:rFonts w:ascii="Ubuntu" w:hAnsi="Ubuntu"/>
          <w:sz w:val="24"/>
        </w:rPr>
        <w:t xml:space="preserve"> contact p</w:t>
      </w:r>
      <w:r w:rsidR="006B02D1" w:rsidRPr="0005744F">
        <w:rPr>
          <w:rFonts w:ascii="Ubuntu" w:hAnsi="Ubuntu"/>
          <w:sz w:val="24"/>
        </w:rPr>
        <w:t>oint</w:t>
      </w:r>
      <w:r w:rsidRPr="0005744F">
        <w:rPr>
          <w:rFonts w:ascii="Ubuntu" w:hAnsi="Ubuntu"/>
          <w:sz w:val="24"/>
        </w:rPr>
        <w:t xml:space="preserve"> at least five days in advance; in justified cases, the investor may attach to the shared documents their equivalents in English</w:t>
      </w:r>
      <w:r w:rsidR="00FD7D4B" w:rsidRPr="0005744F">
        <w:rPr>
          <w:rFonts w:ascii="Ubuntu" w:hAnsi="Ubuntu"/>
          <w:sz w:val="24"/>
        </w:rPr>
        <w:t>;</w:t>
      </w:r>
    </w:p>
    <w:p w14:paraId="43AF301F" w14:textId="5E2221CD" w:rsidR="0019511C"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 xml:space="preserve">the language of the meetings is Polish; at the same time, in justified cases, at the </w:t>
      </w:r>
      <w:r w:rsidR="0058185E" w:rsidRPr="0005744F">
        <w:rPr>
          <w:rFonts w:ascii="Ubuntu" w:hAnsi="Ubuntu"/>
          <w:sz w:val="24"/>
        </w:rPr>
        <w:t xml:space="preserve">investor’s </w:t>
      </w:r>
      <w:r w:rsidRPr="0005744F">
        <w:rPr>
          <w:rFonts w:ascii="Ubuntu" w:hAnsi="Ubuntu"/>
          <w:sz w:val="24"/>
        </w:rPr>
        <w:t>request</w:t>
      </w:r>
      <w:r w:rsidR="0058185E" w:rsidRPr="0005744F">
        <w:rPr>
          <w:rFonts w:ascii="Ubuntu" w:hAnsi="Ubuntu"/>
          <w:sz w:val="24"/>
        </w:rPr>
        <w:t xml:space="preserve"> </w:t>
      </w:r>
      <w:r w:rsidRPr="0005744F">
        <w:rPr>
          <w:rFonts w:ascii="Ubuntu" w:hAnsi="Ubuntu"/>
          <w:sz w:val="24"/>
        </w:rPr>
        <w:t>and as far as possible, meetings at level one and two may also be held in English</w:t>
      </w:r>
      <w:r w:rsidR="00C23552" w:rsidRPr="0005744F">
        <w:rPr>
          <w:rFonts w:ascii="Ubuntu" w:hAnsi="Ubuntu"/>
          <w:sz w:val="24"/>
        </w:rPr>
        <w:t>;</w:t>
      </w:r>
    </w:p>
    <w:p w14:paraId="3DF3EF0A" w14:textId="485C5E13" w:rsidR="009055F3"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 xml:space="preserve">in justified cases, apart from the investor's representatives, third parties may participate in the meetings; such parties should be related to the investment being implemented and </w:t>
      </w:r>
      <w:r w:rsidR="009A6CAD" w:rsidRPr="0005744F">
        <w:rPr>
          <w:rFonts w:ascii="Ubuntu" w:hAnsi="Ubuntu"/>
          <w:sz w:val="24"/>
        </w:rPr>
        <w:t xml:space="preserve">must have been </w:t>
      </w:r>
      <w:r w:rsidRPr="0005744F">
        <w:rPr>
          <w:rFonts w:ascii="Ubuntu" w:hAnsi="Ubuntu"/>
          <w:sz w:val="24"/>
        </w:rPr>
        <w:t>previously notified and accepted by the President of the PAA;</w:t>
      </w:r>
    </w:p>
    <w:p w14:paraId="29DB8E09" w14:textId="0B64D5E3" w:rsidR="00632701"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 xml:space="preserve">apart from the representatives of the President of the PAA, the meetings may be attended by representatives of </w:t>
      </w:r>
      <w:r w:rsidR="009A6CAD" w:rsidRPr="0005744F">
        <w:rPr>
          <w:rFonts w:ascii="Ubuntu" w:hAnsi="Ubuntu"/>
          <w:sz w:val="24"/>
        </w:rPr>
        <w:t xml:space="preserve">organizations </w:t>
      </w:r>
      <w:r w:rsidRPr="0005744F">
        <w:rPr>
          <w:rFonts w:ascii="Ubuntu" w:hAnsi="Ubuntu"/>
          <w:sz w:val="24"/>
        </w:rPr>
        <w:t>supporting the President of the PAA</w:t>
      </w:r>
      <w:r w:rsidR="00632701" w:rsidRPr="0005744F">
        <w:rPr>
          <w:rFonts w:ascii="Ubuntu" w:hAnsi="Ubuntu"/>
          <w:sz w:val="24"/>
        </w:rPr>
        <w:t xml:space="preserve">; </w:t>
      </w:r>
    </w:p>
    <w:p w14:paraId="32D5EE5A" w14:textId="4081F664" w:rsidR="0019511C" w:rsidRPr="0005744F" w:rsidRDefault="00416B58" w:rsidP="00C13BAE">
      <w:pPr>
        <w:pStyle w:val="Akapitzlist"/>
        <w:numPr>
          <w:ilvl w:val="0"/>
          <w:numId w:val="41"/>
        </w:numPr>
        <w:autoSpaceDE/>
        <w:autoSpaceDN/>
        <w:adjustRightInd/>
        <w:ind w:left="357" w:hanging="357"/>
        <w:contextualSpacing w:val="0"/>
        <w:rPr>
          <w:rFonts w:ascii="Ubuntu" w:hAnsi="Ubuntu"/>
          <w:sz w:val="24"/>
        </w:rPr>
      </w:pPr>
      <w:r w:rsidRPr="0005744F">
        <w:rPr>
          <w:rFonts w:ascii="Ubuntu" w:hAnsi="Ubuntu"/>
          <w:sz w:val="24"/>
        </w:rPr>
        <w:t>upon agreement with the investor, representatives of other public administration authorities may participate in the meetings</w:t>
      </w:r>
      <w:r w:rsidR="00FD7D4B" w:rsidRPr="0005744F">
        <w:rPr>
          <w:rFonts w:ascii="Ubuntu" w:hAnsi="Ubuntu"/>
          <w:sz w:val="24"/>
        </w:rPr>
        <w:t>.</w:t>
      </w:r>
    </w:p>
    <w:p w14:paraId="5CF4E5A8" w14:textId="68373254" w:rsidR="006B7953" w:rsidRPr="0005744F" w:rsidRDefault="00551C8C" w:rsidP="00D519A6">
      <w:pPr>
        <w:pStyle w:val="Nagwek3"/>
        <w:rPr>
          <w:rStyle w:val="Nagwek3Znak"/>
          <w:b/>
          <w:lang w:val="en-US"/>
        </w:rPr>
      </w:pPr>
      <w:bookmarkStart w:id="13" w:name="_Toc218503240"/>
      <w:r w:rsidRPr="0005744F">
        <w:rPr>
          <w:lang w:val="en-US"/>
        </w:rPr>
        <w:t xml:space="preserve">4.2 </w:t>
      </w:r>
      <w:r w:rsidR="00416B58" w:rsidRPr="0005744F">
        <w:rPr>
          <w:rStyle w:val="Nagwek3Znak"/>
          <w:b/>
          <w:lang w:val="en-US"/>
        </w:rPr>
        <w:t>Preliminary technical meetings</w:t>
      </w:r>
      <w:bookmarkEnd w:id="13"/>
    </w:p>
    <w:p w14:paraId="638A1202" w14:textId="61CA3F54" w:rsidR="0019511C" w:rsidRPr="0005744F" w:rsidRDefault="00416B58" w:rsidP="0019511C">
      <w:pPr>
        <w:pStyle w:val="Akapitzlist"/>
        <w:ind w:left="0"/>
        <w:rPr>
          <w:rFonts w:ascii="Ubuntu" w:hAnsi="Ubuntu"/>
          <w:sz w:val="24"/>
        </w:rPr>
      </w:pPr>
      <w:r w:rsidRPr="0005744F">
        <w:rPr>
          <w:rFonts w:ascii="Ubuntu" w:hAnsi="Ubuntu"/>
          <w:sz w:val="24"/>
        </w:rPr>
        <w:t xml:space="preserve">The purpose of the preliminary technical meeting is to allow the investor to present the technology and investment plans. At the investor's request, representatives of the President of the PAA may present at such a meeting basic information on the </w:t>
      </w:r>
      <w:r w:rsidRPr="00035174">
        <w:rPr>
          <w:rFonts w:ascii="Ubuntu" w:hAnsi="Ubuntu"/>
          <w:sz w:val="24"/>
          <w:lang w:val="en-GB"/>
        </w:rPr>
        <w:t>licencing</w:t>
      </w:r>
      <w:r w:rsidRPr="0005744F">
        <w:rPr>
          <w:rFonts w:ascii="Ubuntu" w:hAnsi="Ubuntu"/>
          <w:sz w:val="24"/>
        </w:rPr>
        <w:t xml:space="preserve"> process for exposure-related activities involving the construction, commissioning, operation or decommissioning of a nuclear facility, as well as with regard to nuclear safety, radiation protection, </w:t>
      </w:r>
      <w:r w:rsidR="00622CB5" w:rsidRPr="0005744F">
        <w:rPr>
          <w:rFonts w:ascii="Ubuntu" w:hAnsi="Ubuntu"/>
          <w:sz w:val="24"/>
        </w:rPr>
        <w:t>nuclear security</w:t>
      </w:r>
      <w:r w:rsidRPr="0005744F">
        <w:rPr>
          <w:rFonts w:ascii="Ubuntu" w:hAnsi="Ubuntu"/>
          <w:sz w:val="24"/>
        </w:rPr>
        <w:t xml:space="preserve"> and safeguards requirements</w:t>
      </w:r>
      <w:r w:rsidR="0019511C" w:rsidRPr="0005744F">
        <w:rPr>
          <w:rFonts w:ascii="Ubuntu" w:hAnsi="Ubuntu"/>
          <w:sz w:val="24"/>
        </w:rPr>
        <w:t>.</w:t>
      </w:r>
    </w:p>
    <w:p w14:paraId="0BEE4128" w14:textId="7048ADF7" w:rsidR="006B7953" w:rsidRPr="0005744F" w:rsidRDefault="00551C8C" w:rsidP="00D519A6">
      <w:pPr>
        <w:pStyle w:val="Nagwek3"/>
        <w:rPr>
          <w:lang w:val="en-US"/>
        </w:rPr>
      </w:pPr>
      <w:bookmarkStart w:id="14" w:name="_Toc177723807"/>
      <w:bookmarkStart w:id="15" w:name="_Toc218503241"/>
      <w:r w:rsidRPr="0005744F">
        <w:rPr>
          <w:lang w:val="en-US"/>
        </w:rPr>
        <w:t xml:space="preserve">4.3 </w:t>
      </w:r>
      <w:bookmarkEnd w:id="14"/>
      <w:r w:rsidR="00B216CC" w:rsidRPr="0005744F">
        <w:rPr>
          <w:lang w:val="en-US"/>
        </w:rPr>
        <w:t>Status, operational and technical working meetings</w:t>
      </w:r>
      <w:bookmarkEnd w:id="15"/>
    </w:p>
    <w:p w14:paraId="150E4124" w14:textId="2C795D37" w:rsidR="0019511C" w:rsidRPr="0005744F" w:rsidRDefault="00416B58" w:rsidP="00F62E19">
      <w:pPr>
        <w:pStyle w:val="Akapitzlist"/>
        <w:ind w:left="0"/>
        <w:contextualSpacing w:val="0"/>
        <w:rPr>
          <w:rFonts w:ascii="Ubuntu" w:hAnsi="Ubuntu"/>
          <w:sz w:val="24"/>
        </w:rPr>
      </w:pPr>
      <w:r w:rsidRPr="0005744F">
        <w:rPr>
          <w:rFonts w:ascii="Ubuntu" w:hAnsi="Ubuntu"/>
          <w:sz w:val="24"/>
        </w:rPr>
        <w:t>Status, operational and technical working meetings have been assigned three levels</w:t>
      </w:r>
      <w:r w:rsidR="0019511C" w:rsidRPr="0005744F">
        <w:rPr>
          <w:rFonts w:ascii="Ubuntu" w:hAnsi="Ubuntu"/>
          <w:sz w:val="24"/>
        </w:rPr>
        <w:t>:</w:t>
      </w:r>
    </w:p>
    <w:p w14:paraId="6247D351" w14:textId="77777777" w:rsidR="00416B58" w:rsidRPr="0005744F" w:rsidRDefault="00416B58" w:rsidP="00416B58">
      <w:pPr>
        <w:pStyle w:val="Akapitzlist"/>
        <w:numPr>
          <w:ilvl w:val="0"/>
          <w:numId w:val="32"/>
        </w:numPr>
        <w:autoSpaceDE/>
        <w:autoSpaceDN/>
        <w:adjustRightInd/>
        <w:spacing w:before="0" w:after="0" w:line="278" w:lineRule="auto"/>
        <w:ind w:left="357" w:hanging="357"/>
        <w:contextualSpacing w:val="0"/>
        <w:rPr>
          <w:rFonts w:ascii="Ubuntu" w:hAnsi="Ubuntu"/>
          <w:b/>
          <w:sz w:val="24"/>
        </w:rPr>
      </w:pPr>
      <w:r w:rsidRPr="0005744F">
        <w:rPr>
          <w:rFonts w:ascii="Ubuntu" w:hAnsi="Ubuntu"/>
          <w:b/>
          <w:sz w:val="24"/>
        </w:rPr>
        <w:t>Level zero meeting</w:t>
      </w:r>
    </w:p>
    <w:p w14:paraId="5EE5D193" w14:textId="39BF1739" w:rsidR="0019511C" w:rsidRPr="0005744F" w:rsidRDefault="00416B58" w:rsidP="00632701">
      <w:pPr>
        <w:pStyle w:val="Akapitzlist"/>
        <w:autoSpaceDE/>
        <w:autoSpaceDN/>
        <w:adjustRightInd/>
        <w:spacing w:before="0" w:line="278" w:lineRule="auto"/>
        <w:ind w:left="357"/>
        <w:contextualSpacing w:val="0"/>
        <w:rPr>
          <w:rFonts w:ascii="Ubuntu" w:hAnsi="Ubuntu"/>
          <w:sz w:val="24"/>
        </w:rPr>
      </w:pPr>
      <w:r w:rsidRPr="0005744F">
        <w:rPr>
          <w:rFonts w:ascii="Ubuntu" w:hAnsi="Ubuntu"/>
          <w:sz w:val="24"/>
        </w:rPr>
        <w:t>This is a status meeting at the level of the President of the PAA and the presidents or members of the investor's board of directors</w:t>
      </w:r>
      <w:r w:rsidR="006B02D1" w:rsidRPr="0005744F">
        <w:rPr>
          <w:rFonts w:ascii="Ubuntu" w:hAnsi="Ubuntu"/>
          <w:sz w:val="24"/>
        </w:rPr>
        <w:t>/executive board</w:t>
      </w:r>
      <w:r w:rsidRPr="0005744F">
        <w:rPr>
          <w:rFonts w:ascii="Ubuntu" w:hAnsi="Ubuntu"/>
          <w:sz w:val="24"/>
        </w:rPr>
        <w:t xml:space="preserve">. The meeting may also be attended by those with substantive responsibility for the issues discussed. The status meeting should be an open discussion </w:t>
      </w:r>
      <w:r w:rsidR="00622CB5" w:rsidRPr="0005744F">
        <w:rPr>
          <w:rFonts w:ascii="Ubuntu" w:hAnsi="Ubuntu"/>
          <w:sz w:val="24"/>
        </w:rPr>
        <w:t xml:space="preserve">about </w:t>
      </w:r>
      <w:r w:rsidRPr="0005744F">
        <w:rPr>
          <w:rFonts w:ascii="Ubuntu" w:hAnsi="Ubuntu"/>
          <w:sz w:val="24"/>
        </w:rPr>
        <w:t xml:space="preserve">strategic and scheduling </w:t>
      </w:r>
      <w:r w:rsidR="00622CB5" w:rsidRPr="0005744F">
        <w:rPr>
          <w:rFonts w:ascii="Ubuntu" w:hAnsi="Ubuntu"/>
          <w:sz w:val="24"/>
        </w:rPr>
        <w:t xml:space="preserve">topics </w:t>
      </w:r>
      <w:r w:rsidRPr="0005744F">
        <w:rPr>
          <w:rFonts w:ascii="Ubuntu" w:hAnsi="Ubuntu"/>
          <w:sz w:val="24"/>
        </w:rPr>
        <w:t>and should serve to resolve issues identified during level one meetings. Level zero meetings generally take place twice a year, and their frequency may be increased depending on the needs and progress of the investment</w:t>
      </w:r>
      <w:r w:rsidR="0019511C" w:rsidRPr="0005744F">
        <w:rPr>
          <w:rFonts w:ascii="Ubuntu" w:hAnsi="Ubuntu"/>
          <w:sz w:val="24"/>
        </w:rPr>
        <w:t>.</w:t>
      </w:r>
    </w:p>
    <w:p w14:paraId="21BA427A" w14:textId="77777777" w:rsidR="00416B58" w:rsidRPr="0005744F" w:rsidRDefault="00416B58" w:rsidP="00416B58">
      <w:pPr>
        <w:pStyle w:val="Akapitzlist"/>
        <w:numPr>
          <w:ilvl w:val="0"/>
          <w:numId w:val="32"/>
        </w:numPr>
        <w:autoSpaceDE/>
        <w:autoSpaceDN/>
        <w:adjustRightInd/>
        <w:spacing w:before="0" w:after="0" w:line="278" w:lineRule="auto"/>
        <w:ind w:left="357" w:hanging="357"/>
        <w:contextualSpacing w:val="0"/>
        <w:rPr>
          <w:rFonts w:ascii="Ubuntu" w:hAnsi="Ubuntu"/>
          <w:b/>
          <w:sz w:val="24"/>
        </w:rPr>
      </w:pPr>
      <w:r w:rsidRPr="0005744F">
        <w:rPr>
          <w:rFonts w:ascii="Ubuntu" w:hAnsi="Ubuntu"/>
          <w:b/>
          <w:sz w:val="24"/>
        </w:rPr>
        <w:t>Level one meeting</w:t>
      </w:r>
    </w:p>
    <w:p w14:paraId="31A5E9E4" w14:textId="12656A7F" w:rsidR="0019511C" w:rsidRPr="0005744F" w:rsidRDefault="00416B58" w:rsidP="00622CB5">
      <w:pPr>
        <w:pStyle w:val="Akapitzlist"/>
        <w:autoSpaceDE/>
        <w:autoSpaceDN/>
        <w:adjustRightInd/>
        <w:spacing w:before="0" w:line="278" w:lineRule="auto"/>
        <w:ind w:left="357"/>
        <w:contextualSpacing w:val="0"/>
        <w:rPr>
          <w:rFonts w:ascii="Ubuntu" w:hAnsi="Ubuntu"/>
          <w:sz w:val="24"/>
        </w:rPr>
      </w:pPr>
      <w:r w:rsidRPr="0005744F">
        <w:rPr>
          <w:rFonts w:ascii="Ubuntu" w:hAnsi="Ubuntu"/>
          <w:sz w:val="24"/>
        </w:rPr>
        <w:t>This is an operational meeting at the level of directors, project managers and persons with substantive responsibility for the issues discussed. This meeting may serve to present the investor's plans in areas requiring the PAA’s involvement such as the planned submission of a</w:t>
      </w:r>
      <w:r w:rsidR="0058185E" w:rsidRPr="0005744F">
        <w:rPr>
          <w:rFonts w:ascii="Ubuntu" w:hAnsi="Ubuntu"/>
          <w:sz w:val="24"/>
        </w:rPr>
        <w:t xml:space="preserve">n application </w:t>
      </w:r>
      <w:r w:rsidRPr="0005744F">
        <w:rPr>
          <w:rFonts w:ascii="Ubuntu" w:hAnsi="Ubuntu"/>
          <w:sz w:val="24"/>
        </w:rPr>
        <w:t xml:space="preserve">for any of the opinions </w:t>
      </w:r>
      <w:r w:rsidR="00476E49" w:rsidRPr="0005744F">
        <w:rPr>
          <w:rFonts w:ascii="Ubuntu" w:hAnsi="Ubuntu"/>
          <w:sz w:val="24"/>
        </w:rPr>
        <w:t>by</w:t>
      </w:r>
      <w:r w:rsidRPr="0005744F">
        <w:rPr>
          <w:rFonts w:ascii="Ubuntu" w:hAnsi="Ubuntu"/>
          <w:sz w:val="24"/>
        </w:rPr>
        <w:t xml:space="preserve"> the President of the PAA</w:t>
      </w:r>
      <w:r w:rsidR="00622CB5" w:rsidRPr="0005744F">
        <w:rPr>
          <w:rFonts w:ascii="Ubuntu" w:hAnsi="Ubuntu"/>
          <w:sz w:val="24"/>
        </w:rPr>
        <w:t xml:space="preserve"> specified </w:t>
      </w:r>
      <w:r w:rsidRPr="0005744F">
        <w:rPr>
          <w:rFonts w:ascii="Ubuntu" w:hAnsi="Ubuntu"/>
          <w:sz w:val="24"/>
        </w:rPr>
        <w:t xml:space="preserve">in section 3 or a </w:t>
      </w:r>
      <w:r w:rsidRPr="00035174">
        <w:rPr>
          <w:rFonts w:ascii="Ubuntu" w:hAnsi="Ubuntu"/>
          <w:sz w:val="24"/>
          <w:lang w:val="en-GB"/>
        </w:rPr>
        <w:t>licence for the construction of a nuclear facility. The investor may also provide clarifications or</w:t>
      </w:r>
      <w:r w:rsidRPr="0005744F">
        <w:rPr>
          <w:rFonts w:ascii="Ubuntu" w:hAnsi="Ubuntu"/>
          <w:sz w:val="24"/>
        </w:rPr>
        <w:t xml:space="preserve"> supplement information </w:t>
      </w:r>
      <w:r w:rsidR="00622CB5" w:rsidRPr="0005744F">
        <w:rPr>
          <w:rFonts w:ascii="Ubuntu" w:hAnsi="Ubuntu"/>
          <w:sz w:val="24"/>
        </w:rPr>
        <w:t xml:space="preserve">submitted with </w:t>
      </w:r>
      <w:r w:rsidRPr="0005744F">
        <w:rPr>
          <w:rFonts w:ascii="Ubuntu" w:hAnsi="Ubuntu"/>
          <w:sz w:val="24"/>
        </w:rPr>
        <w:t xml:space="preserve">the </w:t>
      </w:r>
      <w:r w:rsidR="0058185E" w:rsidRPr="0005744F">
        <w:rPr>
          <w:rFonts w:ascii="Ubuntu" w:hAnsi="Ubuntu"/>
          <w:sz w:val="24"/>
        </w:rPr>
        <w:t>application</w:t>
      </w:r>
      <w:r w:rsidRPr="0005744F">
        <w:rPr>
          <w:rFonts w:ascii="Ubuntu" w:hAnsi="Ubuntu"/>
          <w:sz w:val="24"/>
        </w:rPr>
        <w:t xml:space="preserve"> for the aforementioned opinions by the President of the PAA or present a position on issues not covered by the submitted </w:t>
      </w:r>
      <w:r w:rsidR="00421EF7" w:rsidRPr="0005744F">
        <w:rPr>
          <w:rFonts w:ascii="Ubuntu" w:hAnsi="Ubuntu"/>
          <w:sz w:val="24"/>
        </w:rPr>
        <w:t>application</w:t>
      </w:r>
      <w:r w:rsidRPr="0005744F">
        <w:rPr>
          <w:rFonts w:ascii="Ubuntu" w:hAnsi="Ubuntu"/>
          <w:sz w:val="24"/>
        </w:rPr>
        <w:t>. Level one meetings may attempt to address issues identified during the level two meeting and may also establish topics for level two or level zero meetings</w:t>
      </w:r>
      <w:r w:rsidR="0019511C" w:rsidRPr="0005744F">
        <w:rPr>
          <w:rFonts w:ascii="Ubuntu" w:hAnsi="Ubuntu"/>
          <w:sz w:val="24"/>
        </w:rPr>
        <w:t xml:space="preserve">. </w:t>
      </w:r>
    </w:p>
    <w:p w14:paraId="2ABAC8BF" w14:textId="77777777" w:rsidR="00CC4F8C" w:rsidRPr="0005744F" w:rsidRDefault="00CC4F8C" w:rsidP="00CC4F8C">
      <w:pPr>
        <w:pStyle w:val="Akapitzlist"/>
        <w:numPr>
          <w:ilvl w:val="0"/>
          <w:numId w:val="32"/>
        </w:numPr>
        <w:autoSpaceDE/>
        <w:autoSpaceDN/>
        <w:adjustRightInd/>
        <w:spacing w:before="0" w:after="160" w:line="278" w:lineRule="auto"/>
        <w:ind w:left="363"/>
        <w:rPr>
          <w:rFonts w:ascii="Ubuntu" w:hAnsi="Ubuntu"/>
          <w:b/>
          <w:sz w:val="24"/>
        </w:rPr>
      </w:pPr>
      <w:r w:rsidRPr="0005744F">
        <w:rPr>
          <w:rFonts w:ascii="Ubuntu" w:hAnsi="Ubuntu"/>
          <w:b/>
          <w:sz w:val="24"/>
        </w:rPr>
        <w:t>Level two meeting</w:t>
      </w:r>
    </w:p>
    <w:p w14:paraId="4E4653E0" w14:textId="195A3918" w:rsidR="006B7953" w:rsidRPr="0005744F" w:rsidRDefault="00CC4F8C" w:rsidP="00632701">
      <w:pPr>
        <w:pStyle w:val="Akapitzlist"/>
        <w:autoSpaceDE/>
        <w:autoSpaceDN/>
        <w:adjustRightInd/>
        <w:spacing w:before="0" w:after="160" w:line="278" w:lineRule="auto"/>
        <w:ind w:left="363"/>
        <w:rPr>
          <w:rFonts w:ascii="Ubuntu" w:hAnsi="Ubuntu"/>
          <w:sz w:val="24"/>
        </w:rPr>
      </w:pPr>
      <w:r w:rsidRPr="0005744F">
        <w:rPr>
          <w:rFonts w:ascii="Ubuntu" w:hAnsi="Ubuntu"/>
          <w:sz w:val="24"/>
        </w:rPr>
        <w:t xml:space="preserve">This is a technical working meeting at the level of project managers and persons with substantive responsibility for the discussed issues. The purpose of the meeting is to discuss the substantive aspects of the submitted </w:t>
      </w:r>
      <w:r w:rsidR="00421EF7" w:rsidRPr="0005744F">
        <w:rPr>
          <w:rFonts w:ascii="Ubuntu" w:hAnsi="Ubuntu"/>
          <w:sz w:val="24"/>
        </w:rPr>
        <w:t>application</w:t>
      </w:r>
      <w:r w:rsidRPr="0005744F">
        <w:rPr>
          <w:rFonts w:ascii="Ubuntu" w:hAnsi="Ubuntu"/>
          <w:sz w:val="24"/>
        </w:rPr>
        <w:t xml:space="preserve"> for any of the opinions by the President of the PAA, </w:t>
      </w:r>
      <w:r w:rsidR="00622CB5" w:rsidRPr="0005744F">
        <w:rPr>
          <w:rFonts w:ascii="Ubuntu" w:hAnsi="Ubuntu"/>
          <w:sz w:val="24"/>
        </w:rPr>
        <w:t xml:space="preserve">specified </w:t>
      </w:r>
      <w:r w:rsidRPr="0005744F">
        <w:rPr>
          <w:rFonts w:ascii="Ubuntu" w:hAnsi="Ubuntu"/>
          <w:sz w:val="24"/>
        </w:rPr>
        <w:t xml:space="preserve">in section 3, as well as other issues not covered by the scope of those opinions. Technical working meetings, which do not concern the investor's </w:t>
      </w:r>
      <w:r w:rsidR="00421EF7" w:rsidRPr="0005744F">
        <w:rPr>
          <w:rFonts w:ascii="Ubuntu" w:hAnsi="Ubuntu"/>
          <w:sz w:val="24"/>
        </w:rPr>
        <w:t>application</w:t>
      </w:r>
      <w:r w:rsidRPr="0005744F">
        <w:rPr>
          <w:rFonts w:ascii="Ubuntu" w:hAnsi="Ubuntu"/>
          <w:sz w:val="24"/>
        </w:rPr>
        <w:t xml:space="preserve"> for the aforementioned opinion </w:t>
      </w:r>
      <w:r w:rsidR="00476E49" w:rsidRPr="0005744F">
        <w:rPr>
          <w:rFonts w:ascii="Ubuntu" w:hAnsi="Ubuntu"/>
          <w:sz w:val="24"/>
        </w:rPr>
        <w:t>by</w:t>
      </w:r>
      <w:r w:rsidRPr="0005744F">
        <w:rPr>
          <w:rFonts w:ascii="Ubuntu" w:hAnsi="Ubuntu"/>
          <w:sz w:val="24"/>
        </w:rPr>
        <w:t xml:space="preserve"> the President of the PAA, should lead to a joint identification of key technical, design or programme issues that may become the </w:t>
      </w:r>
      <w:r w:rsidR="00963516" w:rsidRPr="0005744F">
        <w:rPr>
          <w:rFonts w:ascii="Ubuntu" w:hAnsi="Ubuntu"/>
          <w:sz w:val="24"/>
        </w:rPr>
        <w:t>topic</w:t>
      </w:r>
      <w:r w:rsidRPr="0005744F">
        <w:rPr>
          <w:rFonts w:ascii="Ubuntu" w:hAnsi="Ubuntu"/>
          <w:sz w:val="24"/>
        </w:rPr>
        <w:t xml:space="preserve"> of the </w:t>
      </w:r>
      <w:r w:rsidR="00421EF7" w:rsidRPr="0005744F">
        <w:rPr>
          <w:rFonts w:ascii="Ubuntu" w:hAnsi="Ubuntu"/>
          <w:sz w:val="24"/>
        </w:rPr>
        <w:t>application</w:t>
      </w:r>
      <w:r w:rsidRPr="0005744F">
        <w:rPr>
          <w:rFonts w:ascii="Ubuntu" w:hAnsi="Ubuntu"/>
          <w:sz w:val="24"/>
        </w:rPr>
        <w:t xml:space="preserve"> for one of the opinions by the President of the PAA, specified in section 3. Based on the materials received prior to the meeting, representatives of the President of the PAA may present their observations, with particular emphasis on potential factors threatening the fulfilment of nuclear safety, radiation protection, </w:t>
      </w:r>
      <w:r w:rsidR="00622CB5" w:rsidRPr="0005744F">
        <w:rPr>
          <w:rFonts w:ascii="Ubuntu" w:hAnsi="Ubuntu"/>
          <w:sz w:val="24"/>
        </w:rPr>
        <w:t>nuclear security</w:t>
      </w:r>
      <w:r w:rsidRPr="0005744F">
        <w:rPr>
          <w:rFonts w:ascii="Ubuntu" w:hAnsi="Ubuntu"/>
          <w:sz w:val="24"/>
        </w:rPr>
        <w:t xml:space="preserve"> or safeguards requirements</w:t>
      </w:r>
      <w:r w:rsidR="0019511C" w:rsidRPr="0005744F">
        <w:rPr>
          <w:rFonts w:ascii="Ubuntu" w:hAnsi="Ubuntu"/>
          <w:sz w:val="24"/>
        </w:rPr>
        <w:t xml:space="preserve">. </w:t>
      </w:r>
    </w:p>
    <w:p w14:paraId="788CDB65" w14:textId="77777777" w:rsidR="00CC4F8C" w:rsidRPr="0005744F" w:rsidRDefault="00CC4F8C" w:rsidP="00730811">
      <w:pPr>
        <w:rPr>
          <w:rFonts w:ascii="Ubuntu" w:eastAsia="Times New Roman" w:hAnsi="Ubuntu" w:cs="Times New Roman"/>
          <w:sz w:val="24"/>
          <w:szCs w:val="24"/>
          <w:lang w:val="en-US"/>
        </w:rPr>
      </w:pPr>
      <w:bookmarkStart w:id="16" w:name="_Toc177723808"/>
      <w:r w:rsidRPr="0005744F">
        <w:rPr>
          <w:rFonts w:ascii="Ubuntu" w:eastAsia="Times New Roman" w:hAnsi="Ubuntu" w:cs="Times New Roman"/>
          <w:sz w:val="24"/>
          <w:szCs w:val="24"/>
          <w:lang w:val="en-US"/>
        </w:rPr>
        <w:t>In a letter to the President of the PAA, the investor may present in advance the proposed thematic scope and frequency of status, operational and technical meetings for a given year.</w:t>
      </w:r>
    </w:p>
    <w:p w14:paraId="722EA6C1" w14:textId="01FEF507" w:rsidR="0019511C" w:rsidRPr="0005744F" w:rsidRDefault="00CC4F8C" w:rsidP="00FD5519">
      <w:pPr>
        <w:pStyle w:val="Nagwek2"/>
        <w:rPr>
          <w:lang w:val="en-US"/>
        </w:rPr>
      </w:pPr>
      <w:bookmarkStart w:id="17" w:name="_Toc218503242"/>
      <w:bookmarkEnd w:id="16"/>
      <w:r w:rsidRPr="0005744F">
        <w:rPr>
          <w:lang w:val="en-US"/>
        </w:rPr>
        <w:t>External</w:t>
      </w:r>
      <w:r w:rsidR="00FD5519" w:rsidRPr="0005744F">
        <w:rPr>
          <w:lang w:val="en-US"/>
        </w:rPr>
        <w:t xml:space="preserve"> communication of meetings with investors</w:t>
      </w:r>
      <w:bookmarkEnd w:id="17"/>
      <w:r w:rsidR="00FD5519" w:rsidRPr="0005744F">
        <w:rPr>
          <w:rStyle w:val="Nagwek1Znak"/>
          <w:b/>
          <w:lang w:val="en-US"/>
        </w:rPr>
        <w:t xml:space="preserve"> </w:t>
      </w:r>
    </w:p>
    <w:p w14:paraId="3B50267F" w14:textId="77777777" w:rsidR="00CC4F8C" w:rsidRPr="0005744F" w:rsidRDefault="00CC4F8C" w:rsidP="00CC4F8C">
      <w:pPr>
        <w:rPr>
          <w:rFonts w:ascii="Ubuntu" w:hAnsi="Ubuntu"/>
          <w:sz w:val="24"/>
          <w:szCs w:val="24"/>
          <w:lang w:val="en-US"/>
        </w:rPr>
      </w:pPr>
      <w:r w:rsidRPr="0005744F">
        <w:rPr>
          <w:rFonts w:ascii="Ubuntu" w:hAnsi="Ubuntu"/>
          <w:sz w:val="24"/>
          <w:lang w:val="en-US"/>
        </w:rPr>
        <w:t>Information on status meetings is available on the PAA’s website. No photographic or video reports shall be made of the meetings.</w:t>
      </w:r>
    </w:p>
    <w:p w14:paraId="471AD92D" w14:textId="2C4A6ECA" w:rsidR="00CC4F8C" w:rsidRDefault="00CC4F8C" w:rsidP="00CC4F8C">
      <w:pPr>
        <w:rPr>
          <w:rFonts w:ascii="Ubuntu" w:hAnsi="Ubuntu"/>
          <w:sz w:val="24"/>
          <w:lang w:val="en-US"/>
        </w:rPr>
      </w:pPr>
      <w:r w:rsidRPr="0005744F">
        <w:rPr>
          <w:rFonts w:ascii="Ubuntu" w:hAnsi="Ubuntu"/>
          <w:sz w:val="24"/>
          <w:lang w:val="en-US"/>
        </w:rPr>
        <w:t xml:space="preserve">If the investor is planning to communicate the findings of a technical, operational or status meeting as part of </w:t>
      </w:r>
      <w:r w:rsidR="00622CB5" w:rsidRPr="0005744F">
        <w:rPr>
          <w:rFonts w:ascii="Ubuntu" w:hAnsi="Ubuntu"/>
          <w:sz w:val="24"/>
          <w:lang w:val="en-US"/>
        </w:rPr>
        <w:t>their</w:t>
      </w:r>
      <w:r w:rsidRPr="0005744F">
        <w:rPr>
          <w:rFonts w:ascii="Ubuntu" w:hAnsi="Ubuntu"/>
          <w:sz w:val="24"/>
          <w:lang w:val="en-US"/>
        </w:rPr>
        <w:t xml:space="preserve"> own external communication, a draft of </w:t>
      </w:r>
      <w:r w:rsidR="0067642B" w:rsidRPr="0005744F">
        <w:rPr>
          <w:rFonts w:ascii="Ubuntu" w:hAnsi="Ubuntu"/>
          <w:sz w:val="24"/>
          <w:lang w:val="en-US"/>
        </w:rPr>
        <w:t>such</w:t>
      </w:r>
      <w:r w:rsidRPr="0005744F">
        <w:rPr>
          <w:rFonts w:ascii="Ubuntu" w:hAnsi="Ubuntu"/>
          <w:sz w:val="24"/>
          <w:lang w:val="en-US"/>
        </w:rPr>
        <w:t xml:space="preserve"> communication should be forwarded through the investor's contact point to the </w:t>
      </w:r>
      <w:hyperlink r:id="rId10" w:history="1">
        <w:r w:rsidRPr="0005744F">
          <w:rPr>
            <w:rStyle w:val="Hipercze"/>
            <w:rFonts w:ascii="Ubuntu" w:hAnsi="Ubuntu"/>
            <w:sz w:val="24"/>
            <w:lang w:val="en-US"/>
          </w:rPr>
          <w:t>spokesperson of the PAA</w:t>
        </w:r>
      </w:hyperlink>
      <w:r w:rsidR="00963516" w:rsidRPr="0005744F">
        <w:rPr>
          <w:rFonts w:ascii="Ubuntu" w:hAnsi="Ubuntu"/>
          <w:sz w:val="24"/>
          <w:lang w:val="en-US"/>
        </w:rPr>
        <w:t>.</w:t>
      </w:r>
    </w:p>
    <w:p w14:paraId="3E8905DD" w14:textId="77777777" w:rsidR="00222C5D" w:rsidRPr="0005744F" w:rsidRDefault="00222C5D" w:rsidP="00CC4F8C">
      <w:pPr>
        <w:rPr>
          <w:rFonts w:ascii="Ubuntu" w:hAnsi="Ubuntu"/>
          <w:sz w:val="24"/>
          <w:szCs w:val="24"/>
          <w:lang w:val="en-US"/>
        </w:rPr>
      </w:pPr>
      <w:bookmarkStart w:id="18" w:name="_GoBack"/>
      <w:bookmarkEnd w:id="18"/>
    </w:p>
    <w:bookmarkEnd w:id="1"/>
    <w:p w14:paraId="25023109" w14:textId="082C2913" w:rsidR="000317FB" w:rsidRPr="0005744F" w:rsidRDefault="001548F5" w:rsidP="004972A1">
      <w:pPr>
        <w:pStyle w:val="wwwkoniec"/>
        <w:jc w:val="right"/>
        <w:rPr>
          <w:color w:val="32598A"/>
          <w:sz w:val="32"/>
          <w:szCs w:val="32"/>
          <w:lang w:val="en-US"/>
        </w:rPr>
      </w:pPr>
      <w:r w:rsidRPr="0005744F">
        <w:rPr>
          <w:color w:val="32598A"/>
          <w:sz w:val="32"/>
          <w:szCs w:val="32"/>
          <w:lang w:val="en-US"/>
        </w:rPr>
        <w:t>www</w:t>
      </w:r>
      <w:r w:rsidRPr="0005744F">
        <w:rPr>
          <w:b w:val="0"/>
          <w:bCs w:val="0"/>
          <w:color w:val="32598A"/>
          <w:sz w:val="32"/>
          <w:szCs w:val="32"/>
          <w:lang w:val="en-US"/>
        </w:rPr>
        <w:t>.</w:t>
      </w:r>
      <w:r w:rsidR="006B7953" w:rsidRPr="0005744F">
        <w:rPr>
          <w:b w:val="0"/>
          <w:bCs w:val="0"/>
          <w:color w:val="32598A"/>
          <w:sz w:val="32"/>
          <w:szCs w:val="32"/>
          <w:lang w:val="en-US"/>
        </w:rPr>
        <w:t>gov.pl/web/paa/</w:t>
      </w:r>
    </w:p>
    <w:sectPr w:rsidR="000317FB" w:rsidRPr="0005744F" w:rsidSect="008D4798">
      <w:footerReference w:type="even" r:id="rId11"/>
      <w:footerReference w:type="default" r:id="rId12"/>
      <w:footerReference w:type="first" r:id="rId13"/>
      <w:footnotePr>
        <w:numFmt w:val="chicago"/>
      </w:footnotePr>
      <w:pgSz w:w="11906" w:h="16838"/>
      <w:pgMar w:top="1276" w:right="1416" w:bottom="155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D4112" w14:textId="77777777" w:rsidR="00723690" w:rsidRDefault="00723690" w:rsidP="00E11AEA">
      <w:r>
        <w:separator/>
      </w:r>
    </w:p>
  </w:endnote>
  <w:endnote w:type="continuationSeparator" w:id="0">
    <w:p w14:paraId="7354ABCA" w14:textId="77777777" w:rsidR="00723690" w:rsidRDefault="00723690" w:rsidP="00E11AEA">
      <w:r>
        <w:continuationSeparator/>
      </w:r>
    </w:p>
  </w:endnote>
  <w:endnote w:type="continuationNotice" w:id="1">
    <w:p w14:paraId="09151437" w14:textId="77777777" w:rsidR="00723690" w:rsidRDefault="00723690" w:rsidP="00E11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Calibri"/>
    <w:charset w:val="00"/>
    <w:family w:val="swiss"/>
    <w:pitch w:val="variable"/>
    <w:sig w:usb0="E00002FF" w:usb1="5000205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3F860" w14:textId="577C51DE" w:rsidR="00A20EE6" w:rsidRDefault="00A20EE6">
    <w:pPr>
      <w:pStyle w:val="Stopka"/>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7406479"/>
      <w:docPartObj>
        <w:docPartGallery w:val="Page Numbers (Bottom of Page)"/>
        <w:docPartUnique/>
      </w:docPartObj>
    </w:sdtPr>
    <w:sdtEndPr/>
    <w:sdtContent>
      <w:p w14:paraId="7E831B42" w14:textId="1D46DB98" w:rsidR="0005744F" w:rsidRDefault="0005744F">
        <w:pPr>
          <w:pStyle w:val="Stopka"/>
          <w:jc w:val="right"/>
        </w:pPr>
        <w:r>
          <w:fldChar w:fldCharType="begin"/>
        </w:r>
        <w:r>
          <w:instrText>PAGE   \* MERGEFORMAT</w:instrText>
        </w:r>
        <w:r>
          <w:fldChar w:fldCharType="separate"/>
        </w:r>
        <w:r>
          <w:t>2</w:t>
        </w:r>
        <w:r>
          <w:fldChar w:fldCharType="end"/>
        </w:r>
      </w:p>
    </w:sdtContent>
  </w:sdt>
  <w:p w14:paraId="0F5CE4C9" w14:textId="52E38C1D" w:rsidR="0076174B" w:rsidRDefault="0076174B" w:rsidP="00FE5C55">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CB4AF" w14:textId="77777777" w:rsidR="0076174B" w:rsidRDefault="0076174B" w:rsidP="00E11AEA">
    <w:pPr>
      <w:pStyle w:val="Stopka"/>
    </w:pPr>
  </w:p>
  <w:p w14:paraId="5BAC6A99" w14:textId="6804A78A" w:rsidR="0076174B" w:rsidRDefault="0076174B" w:rsidP="00FE5C55">
    <w:pPr>
      <w:pStyle w:val="Stopka"/>
      <w:tabs>
        <w:tab w:val="clear" w:pos="4703"/>
        <w:tab w:val="clear" w:pos="9406"/>
        <w:tab w:val="left" w:pos="26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EB1AE" w14:textId="77777777" w:rsidR="00723690" w:rsidRDefault="00723690" w:rsidP="00E11AEA">
      <w:r>
        <w:separator/>
      </w:r>
    </w:p>
  </w:footnote>
  <w:footnote w:type="continuationSeparator" w:id="0">
    <w:p w14:paraId="4D3D426D" w14:textId="77777777" w:rsidR="00723690" w:rsidRDefault="00723690" w:rsidP="00E11AEA">
      <w:r>
        <w:continuationSeparator/>
      </w:r>
    </w:p>
  </w:footnote>
  <w:footnote w:type="continuationNotice" w:id="1">
    <w:p w14:paraId="66DD9B59" w14:textId="77777777" w:rsidR="00723690" w:rsidRDefault="00723690" w:rsidP="00E11A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D91"/>
    <w:multiLevelType w:val="hybridMultilevel"/>
    <w:tmpl w:val="2202E8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0CF23E4"/>
    <w:multiLevelType w:val="hybridMultilevel"/>
    <w:tmpl w:val="4F746C6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 w15:restartNumberingAfterBreak="0">
    <w:nsid w:val="01AB3143"/>
    <w:multiLevelType w:val="hybridMultilevel"/>
    <w:tmpl w:val="067AD59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3661F0D"/>
    <w:multiLevelType w:val="hybridMultilevel"/>
    <w:tmpl w:val="A64661B8"/>
    <w:lvl w:ilvl="0" w:tplc="04150001">
      <w:start w:val="1"/>
      <w:numFmt w:val="bullet"/>
      <w:lvlText w:val=""/>
      <w:lvlJc w:val="left"/>
      <w:pPr>
        <w:ind w:left="720" w:hanging="360"/>
      </w:pPr>
      <w:rPr>
        <w:rFonts w:ascii="Symbol" w:hAnsi="Symbol" w:hint="default"/>
      </w:rPr>
    </w:lvl>
    <w:lvl w:ilvl="1" w:tplc="3BF4848C">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38A78EA"/>
    <w:multiLevelType w:val="multilevel"/>
    <w:tmpl w:val="79701866"/>
    <w:lvl w:ilvl="0">
      <w:start w:val="1"/>
      <w:numFmt w:val="decimal"/>
      <w:lvlText w:val="%1."/>
      <w:lvlJc w:val="left"/>
      <w:pPr>
        <w:ind w:left="360" w:hanging="360"/>
      </w:pPr>
    </w:lvl>
    <w:lvl w:ilvl="1">
      <w:start w:val="1"/>
      <w:numFmt w:val="decimal"/>
      <w:lvlText w:val="%1.%2."/>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A7093E"/>
    <w:multiLevelType w:val="multilevel"/>
    <w:tmpl w:val="2150423C"/>
    <w:lvl w:ilvl="0">
      <w:start w:val="1"/>
      <w:numFmt w:val="decimal"/>
      <w:pStyle w:val="Nagwek2"/>
      <w:lvlText w:val="%1."/>
      <w:lvlJc w:val="left"/>
      <w:pPr>
        <w:ind w:left="360" w:hanging="360"/>
      </w:pPr>
      <w:rPr>
        <w:rFonts w:ascii="Ubuntu" w:hAnsi="Ubuntu" w:hint="default"/>
        <w:b/>
        <w:color w:val="548DD4" w:themeColor="text2" w:themeTint="99"/>
        <w:sz w:val="40"/>
        <w:szCs w:val="26"/>
      </w:rPr>
    </w:lvl>
    <w:lvl w:ilvl="1">
      <w:start w:val="1"/>
      <w:numFmt w:val="decimal"/>
      <w:lvlText w:val="2.%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6F80F4D"/>
    <w:multiLevelType w:val="hybridMultilevel"/>
    <w:tmpl w:val="828EFE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75D26C4"/>
    <w:multiLevelType w:val="hybridMultilevel"/>
    <w:tmpl w:val="F170FC7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08671430"/>
    <w:multiLevelType w:val="hybridMultilevel"/>
    <w:tmpl w:val="A9BC421E"/>
    <w:lvl w:ilvl="0" w:tplc="04150001">
      <w:start w:val="1"/>
      <w:numFmt w:val="bullet"/>
      <w:lvlText w:val=""/>
      <w:lvlJc w:val="left"/>
      <w:pPr>
        <w:ind w:left="720" w:hanging="360"/>
      </w:pPr>
      <w:rPr>
        <w:rFonts w:ascii="Symbol" w:hAnsi="Symbol" w:hint="default"/>
      </w:rPr>
    </w:lvl>
    <w:lvl w:ilvl="1" w:tplc="3BF4848C">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C8B55BC"/>
    <w:multiLevelType w:val="hybridMultilevel"/>
    <w:tmpl w:val="E10668E0"/>
    <w:lvl w:ilvl="0" w:tplc="0415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0D2336CB"/>
    <w:multiLevelType w:val="hybridMultilevel"/>
    <w:tmpl w:val="925C691E"/>
    <w:lvl w:ilvl="0" w:tplc="04150015">
      <w:start w:val="1"/>
      <w:numFmt w:val="upp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E143B2A"/>
    <w:multiLevelType w:val="hybridMultilevel"/>
    <w:tmpl w:val="4434FA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014798F"/>
    <w:multiLevelType w:val="hybridMultilevel"/>
    <w:tmpl w:val="70562B1A"/>
    <w:lvl w:ilvl="0" w:tplc="0415000B">
      <w:start w:val="1"/>
      <w:numFmt w:val="bullet"/>
      <w:lvlText w:val=""/>
      <w:lvlJc w:val="left"/>
      <w:pPr>
        <w:ind w:left="1080" w:hanging="360"/>
      </w:pPr>
      <w:rPr>
        <w:rFonts w:ascii="Wingdings" w:hAnsi="Wingdings" w:hint="default"/>
      </w:rPr>
    </w:lvl>
    <w:lvl w:ilvl="1" w:tplc="04150005">
      <w:start w:val="1"/>
      <w:numFmt w:val="bullet"/>
      <w:lvlText w:val=""/>
      <w:lvlJc w:val="left"/>
      <w:pPr>
        <w:ind w:left="1800" w:hanging="360"/>
      </w:pPr>
      <w:rPr>
        <w:rFonts w:ascii="Wingdings" w:hAnsi="Wingdings"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134C0FCB"/>
    <w:multiLevelType w:val="hybridMultilevel"/>
    <w:tmpl w:val="FB462DDC"/>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7B229D2"/>
    <w:multiLevelType w:val="hybridMultilevel"/>
    <w:tmpl w:val="39DAD9E6"/>
    <w:lvl w:ilvl="0" w:tplc="519E980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8B5143A"/>
    <w:multiLevelType w:val="hybridMultilevel"/>
    <w:tmpl w:val="41002A2C"/>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C802088"/>
    <w:multiLevelType w:val="hybridMultilevel"/>
    <w:tmpl w:val="40F8BC8E"/>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70E72D9"/>
    <w:multiLevelType w:val="hybridMultilevel"/>
    <w:tmpl w:val="C5A0FF8A"/>
    <w:lvl w:ilvl="0" w:tplc="0415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83B1FA9"/>
    <w:multiLevelType w:val="hybridMultilevel"/>
    <w:tmpl w:val="99C6AD2C"/>
    <w:lvl w:ilvl="0" w:tplc="0415000F">
      <w:start w:val="1"/>
      <w:numFmt w:val="decimal"/>
      <w:lvlText w:val="%1."/>
      <w:lvlJc w:val="left"/>
      <w:pPr>
        <w:ind w:left="1080" w:hanging="360"/>
      </w:pPr>
      <w:rPr>
        <w:rFont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9" w15:restartNumberingAfterBreak="0">
    <w:nsid w:val="28B27D35"/>
    <w:multiLevelType w:val="hybridMultilevel"/>
    <w:tmpl w:val="5530672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2BB5734B"/>
    <w:multiLevelType w:val="hybridMultilevel"/>
    <w:tmpl w:val="1A28D94C"/>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2DB2C9C"/>
    <w:multiLevelType w:val="hybridMultilevel"/>
    <w:tmpl w:val="4F9C97F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5217CFE"/>
    <w:multiLevelType w:val="multilevel"/>
    <w:tmpl w:val="C0F4F3E0"/>
    <w:lvl w:ilvl="0">
      <w:start w:val="1"/>
      <w:numFmt w:val="decimal"/>
      <w:lvlText w:val="%1."/>
      <w:lvlJc w:val="left"/>
      <w:pPr>
        <w:ind w:left="0"/>
      </w:pPr>
      <w:rPr>
        <w:rFonts w:ascii="Calibri" w:eastAsia="Calibri" w:hAnsi="Calibri" w:cs="Calibri"/>
        <w:b/>
        <w:bCs/>
        <w:i w:val="0"/>
        <w:strike w:val="0"/>
        <w:dstrike w:val="0"/>
        <w:color w:val="548DD4"/>
        <w:sz w:val="32"/>
        <w:szCs w:val="32"/>
        <w:u w:val="none" w:color="000000"/>
        <w:bdr w:val="none" w:sz="0" w:space="0" w:color="auto"/>
        <w:shd w:val="clear" w:color="auto" w:fill="auto"/>
        <w:vertAlign w:val="baseline"/>
      </w:rPr>
    </w:lvl>
    <w:lvl w:ilvl="1">
      <w:start w:val="1"/>
      <w:numFmt w:val="decimal"/>
      <w:lvlText w:val="%1.%2."/>
      <w:lvlJc w:val="left"/>
      <w:pPr>
        <w:ind w:left="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548DD4"/>
        <w:sz w:val="26"/>
        <w:szCs w:val="26"/>
        <w:u w:val="none" w:color="000000"/>
        <w:bdr w:val="none" w:sz="0" w:space="0" w:color="auto"/>
        <w:shd w:val="clear" w:color="auto" w:fill="auto"/>
        <w:vertAlign w:val="baseline"/>
      </w:rPr>
    </w:lvl>
  </w:abstractNum>
  <w:abstractNum w:abstractNumId="23" w15:restartNumberingAfterBreak="0">
    <w:nsid w:val="397D3B28"/>
    <w:multiLevelType w:val="hybridMultilevel"/>
    <w:tmpl w:val="05D293BC"/>
    <w:lvl w:ilvl="0" w:tplc="04150001">
      <w:start w:val="1"/>
      <w:numFmt w:val="bullet"/>
      <w:lvlText w:val=""/>
      <w:lvlJc w:val="left"/>
      <w:pPr>
        <w:ind w:left="1068" w:hanging="360"/>
      </w:pPr>
      <w:rPr>
        <w:rFonts w:ascii="Symbol" w:hAnsi="Symbol"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4" w15:restartNumberingAfterBreak="0">
    <w:nsid w:val="3ADB25BF"/>
    <w:multiLevelType w:val="hybridMultilevel"/>
    <w:tmpl w:val="836A183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3CA66EB0"/>
    <w:multiLevelType w:val="hybridMultilevel"/>
    <w:tmpl w:val="F022FD8E"/>
    <w:lvl w:ilvl="0" w:tplc="04150015">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CDA2F26"/>
    <w:multiLevelType w:val="hybridMultilevel"/>
    <w:tmpl w:val="FDC05D84"/>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3D15014C"/>
    <w:multiLevelType w:val="hybridMultilevel"/>
    <w:tmpl w:val="466289F6"/>
    <w:lvl w:ilvl="0" w:tplc="04150015">
      <w:start w:val="1"/>
      <w:numFmt w:val="upp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3D9C596A"/>
    <w:multiLevelType w:val="hybridMultilevel"/>
    <w:tmpl w:val="121066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E062E87"/>
    <w:multiLevelType w:val="hybridMultilevel"/>
    <w:tmpl w:val="3A74CE2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45406F0E"/>
    <w:multiLevelType w:val="hybridMultilevel"/>
    <w:tmpl w:val="868C417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461E3C0A"/>
    <w:multiLevelType w:val="hybridMultilevel"/>
    <w:tmpl w:val="AA0AC520"/>
    <w:lvl w:ilvl="0" w:tplc="04150001">
      <w:start w:val="1"/>
      <w:numFmt w:val="bullet"/>
      <w:lvlText w:val=""/>
      <w:lvlJc w:val="left"/>
      <w:pPr>
        <w:ind w:left="360" w:hanging="360"/>
      </w:pPr>
      <w:rPr>
        <w:rFonts w:ascii="Symbol" w:hAnsi="Symbo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473B6E70"/>
    <w:multiLevelType w:val="hybridMultilevel"/>
    <w:tmpl w:val="09C2970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4C6033F4"/>
    <w:multiLevelType w:val="hybridMultilevel"/>
    <w:tmpl w:val="9874290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F1B7A8A"/>
    <w:multiLevelType w:val="hybridMultilevel"/>
    <w:tmpl w:val="AD18EE3E"/>
    <w:lvl w:ilvl="0" w:tplc="0415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4F605964"/>
    <w:multiLevelType w:val="hybridMultilevel"/>
    <w:tmpl w:val="A3EC0E6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8E05980"/>
    <w:multiLevelType w:val="hybridMultilevel"/>
    <w:tmpl w:val="7ACA03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02122C8"/>
    <w:multiLevelType w:val="hybridMultilevel"/>
    <w:tmpl w:val="DA266F5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61462CD"/>
    <w:multiLevelType w:val="hybridMultilevel"/>
    <w:tmpl w:val="425047F8"/>
    <w:lvl w:ilvl="0" w:tplc="04150015">
      <w:start w:val="1"/>
      <w:numFmt w:val="upperLetter"/>
      <w:lvlText w:val="%1."/>
      <w:lvlJc w:val="left"/>
      <w:pPr>
        <w:ind w:left="1068" w:hanging="360"/>
      </w:pPr>
      <w:rPr>
        <w:rFonts w:hint="default"/>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9" w15:restartNumberingAfterBreak="0">
    <w:nsid w:val="66227D72"/>
    <w:multiLevelType w:val="hybridMultilevel"/>
    <w:tmpl w:val="AD18EE3E"/>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6B8D43BE"/>
    <w:multiLevelType w:val="hybridMultilevel"/>
    <w:tmpl w:val="6F0CA496"/>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BAB3EBD"/>
    <w:multiLevelType w:val="hybridMultilevel"/>
    <w:tmpl w:val="2C2845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6C762B29"/>
    <w:multiLevelType w:val="hybridMultilevel"/>
    <w:tmpl w:val="AEDCD098"/>
    <w:lvl w:ilvl="0" w:tplc="9CEA64B4">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3" w15:restartNumberingAfterBreak="0">
    <w:nsid w:val="76224297"/>
    <w:multiLevelType w:val="hybridMultilevel"/>
    <w:tmpl w:val="9A566808"/>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4" w15:restartNumberingAfterBreak="0">
    <w:nsid w:val="76416D6D"/>
    <w:multiLevelType w:val="multilevel"/>
    <w:tmpl w:val="4CFCD518"/>
    <w:lvl w:ilvl="0">
      <w:start w:val="1"/>
      <w:numFmt w:val="decimal"/>
      <w:lvlText w:val="%1"/>
      <w:lvlJc w:val="left"/>
      <w:pPr>
        <w:ind w:left="360" w:hanging="360"/>
      </w:pPr>
      <w:rPr>
        <w:rFonts w:hint="default"/>
        <w:sz w:val="22"/>
        <w:szCs w:val="22"/>
      </w:rPr>
    </w:lvl>
    <w:lvl w:ilvl="1">
      <w:start w:val="1"/>
      <w:numFmt w:val="none"/>
      <w:lvlText w:val="6.1"/>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5" w15:restartNumberingAfterBreak="0">
    <w:nsid w:val="7BF11AD6"/>
    <w:multiLevelType w:val="hybridMultilevel"/>
    <w:tmpl w:val="6C9298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EDA3EDE"/>
    <w:multiLevelType w:val="hybridMultilevel"/>
    <w:tmpl w:val="F79A6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EEA18B9"/>
    <w:multiLevelType w:val="multilevel"/>
    <w:tmpl w:val="79701866"/>
    <w:lvl w:ilvl="0">
      <w:start w:val="1"/>
      <w:numFmt w:val="decimal"/>
      <w:lvlText w:val="%1."/>
      <w:lvlJc w:val="left"/>
      <w:pPr>
        <w:ind w:left="360" w:hanging="360"/>
      </w:pPr>
    </w:lvl>
    <w:lvl w:ilvl="1">
      <w:start w:val="1"/>
      <w:numFmt w:val="decimal"/>
      <w:lvlText w:val="%1.%2."/>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12"/>
  </w:num>
  <w:num w:numId="4">
    <w:abstractNumId w:val="45"/>
  </w:num>
  <w:num w:numId="5">
    <w:abstractNumId w:val="0"/>
  </w:num>
  <w:num w:numId="6">
    <w:abstractNumId w:val="3"/>
  </w:num>
  <w:num w:numId="7">
    <w:abstractNumId w:val="35"/>
  </w:num>
  <w:num w:numId="8">
    <w:abstractNumId w:val="8"/>
  </w:num>
  <w:num w:numId="9">
    <w:abstractNumId w:val="11"/>
  </w:num>
  <w:num w:numId="10">
    <w:abstractNumId w:val="43"/>
  </w:num>
  <w:num w:numId="11">
    <w:abstractNumId w:val="42"/>
  </w:num>
  <w:num w:numId="12">
    <w:abstractNumId w:val="46"/>
  </w:num>
  <w:num w:numId="13">
    <w:abstractNumId w:val="28"/>
  </w:num>
  <w:num w:numId="14">
    <w:abstractNumId w:val="16"/>
  </w:num>
  <w:num w:numId="15">
    <w:abstractNumId w:val="33"/>
  </w:num>
  <w:num w:numId="16">
    <w:abstractNumId w:val="6"/>
  </w:num>
  <w:num w:numId="17">
    <w:abstractNumId w:val="21"/>
  </w:num>
  <w:num w:numId="18">
    <w:abstractNumId w:val="29"/>
  </w:num>
  <w:num w:numId="19">
    <w:abstractNumId w:val="19"/>
  </w:num>
  <w:num w:numId="20">
    <w:abstractNumId w:val="44"/>
  </w:num>
  <w:num w:numId="21">
    <w:abstractNumId w:val="34"/>
  </w:num>
  <w:num w:numId="22">
    <w:abstractNumId w:val="27"/>
  </w:num>
  <w:num w:numId="23">
    <w:abstractNumId w:val="38"/>
  </w:num>
  <w:num w:numId="24">
    <w:abstractNumId w:val="15"/>
  </w:num>
  <w:num w:numId="25">
    <w:abstractNumId w:val="20"/>
  </w:num>
  <w:num w:numId="26">
    <w:abstractNumId w:val="23"/>
  </w:num>
  <w:num w:numId="27">
    <w:abstractNumId w:val="10"/>
  </w:num>
  <w:num w:numId="28">
    <w:abstractNumId w:val="37"/>
  </w:num>
  <w:num w:numId="29">
    <w:abstractNumId w:val="30"/>
  </w:num>
  <w:num w:numId="30">
    <w:abstractNumId w:val="2"/>
  </w:num>
  <w:num w:numId="31">
    <w:abstractNumId w:val="31"/>
  </w:num>
  <w:num w:numId="32">
    <w:abstractNumId w:val="14"/>
  </w:num>
  <w:num w:numId="33">
    <w:abstractNumId w:val="24"/>
  </w:num>
  <w:num w:numId="34">
    <w:abstractNumId w:val="7"/>
  </w:num>
  <w:num w:numId="35">
    <w:abstractNumId w:val="32"/>
  </w:num>
  <w:num w:numId="36">
    <w:abstractNumId w:val="41"/>
  </w:num>
  <w:num w:numId="37">
    <w:abstractNumId w:val="36"/>
  </w:num>
  <w:num w:numId="38">
    <w:abstractNumId w:val="17"/>
  </w:num>
  <w:num w:numId="39">
    <w:abstractNumId w:val="13"/>
  </w:num>
  <w:num w:numId="40">
    <w:abstractNumId w:val="40"/>
  </w:num>
  <w:num w:numId="41">
    <w:abstractNumId w:val="25"/>
  </w:num>
  <w:num w:numId="42">
    <w:abstractNumId w:val="26"/>
  </w:num>
  <w:num w:numId="43">
    <w:abstractNumId w:val="39"/>
  </w:num>
  <w:num w:numId="44">
    <w:abstractNumId w:val="22"/>
  </w:num>
  <w:num w:numId="45">
    <w:abstractNumId w:val="47"/>
  </w:num>
  <w:num w:numId="46">
    <w:abstractNumId w:val="1"/>
  </w:num>
  <w:num w:numId="47">
    <w:abstractNumId w:val="18"/>
  </w:num>
  <w:num w:numId="48">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34817"/>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DcyNze0tDCzNDZU0lEKTi0uzszPAykwNKgFAEzIx1AtAAAA"/>
  </w:docVars>
  <w:rsids>
    <w:rsidRoot w:val="00361F25"/>
    <w:rsid w:val="00002A6C"/>
    <w:rsid w:val="00003FC4"/>
    <w:rsid w:val="00004886"/>
    <w:rsid w:val="0000672B"/>
    <w:rsid w:val="000130CB"/>
    <w:rsid w:val="00015118"/>
    <w:rsid w:val="0001634E"/>
    <w:rsid w:val="00026F4B"/>
    <w:rsid w:val="000271F8"/>
    <w:rsid w:val="000317FB"/>
    <w:rsid w:val="00034DB9"/>
    <w:rsid w:val="00035174"/>
    <w:rsid w:val="0004484D"/>
    <w:rsid w:val="0004746B"/>
    <w:rsid w:val="000505AA"/>
    <w:rsid w:val="00050856"/>
    <w:rsid w:val="00052A3C"/>
    <w:rsid w:val="0005302B"/>
    <w:rsid w:val="0005744F"/>
    <w:rsid w:val="000575E4"/>
    <w:rsid w:val="000579C3"/>
    <w:rsid w:val="00063E73"/>
    <w:rsid w:val="0006492B"/>
    <w:rsid w:val="00064F54"/>
    <w:rsid w:val="0006578C"/>
    <w:rsid w:val="00066ADD"/>
    <w:rsid w:val="00067E17"/>
    <w:rsid w:val="0007499B"/>
    <w:rsid w:val="000749DD"/>
    <w:rsid w:val="000765B9"/>
    <w:rsid w:val="000765FF"/>
    <w:rsid w:val="00077060"/>
    <w:rsid w:val="00077F58"/>
    <w:rsid w:val="00080C98"/>
    <w:rsid w:val="000844F2"/>
    <w:rsid w:val="0008491F"/>
    <w:rsid w:val="00085483"/>
    <w:rsid w:val="000857C2"/>
    <w:rsid w:val="000904D4"/>
    <w:rsid w:val="0009347C"/>
    <w:rsid w:val="00093C36"/>
    <w:rsid w:val="00094E7E"/>
    <w:rsid w:val="000A0C94"/>
    <w:rsid w:val="000A1750"/>
    <w:rsid w:val="000A6B26"/>
    <w:rsid w:val="000A7F8E"/>
    <w:rsid w:val="000B312E"/>
    <w:rsid w:val="000B7464"/>
    <w:rsid w:val="000B7538"/>
    <w:rsid w:val="000B7719"/>
    <w:rsid w:val="000B7D20"/>
    <w:rsid w:val="000C617E"/>
    <w:rsid w:val="000D2884"/>
    <w:rsid w:val="000D5CE0"/>
    <w:rsid w:val="000E1499"/>
    <w:rsid w:val="000E1FA3"/>
    <w:rsid w:val="000E40E4"/>
    <w:rsid w:val="000E5C1B"/>
    <w:rsid w:val="000F2DB0"/>
    <w:rsid w:val="000F38D7"/>
    <w:rsid w:val="000F3B0E"/>
    <w:rsid w:val="001021E7"/>
    <w:rsid w:val="001078FD"/>
    <w:rsid w:val="00111F7E"/>
    <w:rsid w:val="00112816"/>
    <w:rsid w:val="00122594"/>
    <w:rsid w:val="00122708"/>
    <w:rsid w:val="00123172"/>
    <w:rsid w:val="0012333A"/>
    <w:rsid w:val="0012670A"/>
    <w:rsid w:val="00126C92"/>
    <w:rsid w:val="00136065"/>
    <w:rsid w:val="001431D5"/>
    <w:rsid w:val="00143A53"/>
    <w:rsid w:val="00143F65"/>
    <w:rsid w:val="00146D76"/>
    <w:rsid w:val="001472A3"/>
    <w:rsid w:val="00147DAF"/>
    <w:rsid w:val="0015266C"/>
    <w:rsid w:val="001548F5"/>
    <w:rsid w:val="00155C17"/>
    <w:rsid w:val="0015675E"/>
    <w:rsid w:val="001639EA"/>
    <w:rsid w:val="00170AA2"/>
    <w:rsid w:val="00173B6F"/>
    <w:rsid w:val="00173E0F"/>
    <w:rsid w:val="00176B1E"/>
    <w:rsid w:val="00177700"/>
    <w:rsid w:val="00181325"/>
    <w:rsid w:val="00181A7F"/>
    <w:rsid w:val="00183937"/>
    <w:rsid w:val="00186465"/>
    <w:rsid w:val="001929D4"/>
    <w:rsid w:val="001931B5"/>
    <w:rsid w:val="001932B1"/>
    <w:rsid w:val="00194CDD"/>
    <w:rsid w:val="0019511C"/>
    <w:rsid w:val="00195715"/>
    <w:rsid w:val="001A0A48"/>
    <w:rsid w:val="001A1951"/>
    <w:rsid w:val="001A7B28"/>
    <w:rsid w:val="001B1650"/>
    <w:rsid w:val="001B3236"/>
    <w:rsid w:val="001B3DBE"/>
    <w:rsid w:val="001B6BD5"/>
    <w:rsid w:val="001B6D2A"/>
    <w:rsid w:val="001C36CE"/>
    <w:rsid w:val="001C3FE8"/>
    <w:rsid w:val="001C4994"/>
    <w:rsid w:val="001C56B5"/>
    <w:rsid w:val="001D1478"/>
    <w:rsid w:val="001D2ACF"/>
    <w:rsid w:val="001E5F08"/>
    <w:rsid w:val="001E7624"/>
    <w:rsid w:val="001F18E1"/>
    <w:rsid w:val="0020140C"/>
    <w:rsid w:val="00205A1F"/>
    <w:rsid w:val="00207AF2"/>
    <w:rsid w:val="00210226"/>
    <w:rsid w:val="00212022"/>
    <w:rsid w:val="00212A32"/>
    <w:rsid w:val="00214E2E"/>
    <w:rsid w:val="00220341"/>
    <w:rsid w:val="00222392"/>
    <w:rsid w:val="00222C5D"/>
    <w:rsid w:val="0022375A"/>
    <w:rsid w:val="002263D2"/>
    <w:rsid w:val="002274E6"/>
    <w:rsid w:val="00231537"/>
    <w:rsid w:val="00232C0A"/>
    <w:rsid w:val="00242D6E"/>
    <w:rsid w:val="00244186"/>
    <w:rsid w:val="00245880"/>
    <w:rsid w:val="002473D9"/>
    <w:rsid w:val="00247DD3"/>
    <w:rsid w:val="002509AF"/>
    <w:rsid w:val="00250E10"/>
    <w:rsid w:val="00251807"/>
    <w:rsid w:val="00253515"/>
    <w:rsid w:val="00253E56"/>
    <w:rsid w:val="00262082"/>
    <w:rsid w:val="00266DC0"/>
    <w:rsid w:val="00270653"/>
    <w:rsid w:val="0027206F"/>
    <w:rsid w:val="002728E2"/>
    <w:rsid w:val="00274A12"/>
    <w:rsid w:val="00281A4F"/>
    <w:rsid w:val="0028333F"/>
    <w:rsid w:val="00286801"/>
    <w:rsid w:val="002901D3"/>
    <w:rsid w:val="002915EC"/>
    <w:rsid w:val="00291FE2"/>
    <w:rsid w:val="002928EC"/>
    <w:rsid w:val="002972C0"/>
    <w:rsid w:val="002A012C"/>
    <w:rsid w:val="002A4F25"/>
    <w:rsid w:val="002B2281"/>
    <w:rsid w:val="002B6CA8"/>
    <w:rsid w:val="002B7237"/>
    <w:rsid w:val="002C0275"/>
    <w:rsid w:val="002C308C"/>
    <w:rsid w:val="002C6502"/>
    <w:rsid w:val="002C6F3E"/>
    <w:rsid w:val="002D4E63"/>
    <w:rsid w:val="002D6E22"/>
    <w:rsid w:val="002E1179"/>
    <w:rsid w:val="002E290B"/>
    <w:rsid w:val="002E469B"/>
    <w:rsid w:val="002E7008"/>
    <w:rsid w:val="002F0241"/>
    <w:rsid w:val="002F0A21"/>
    <w:rsid w:val="002F4964"/>
    <w:rsid w:val="002F5E68"/>
    <w:rsid w:val="002F7203"/>
    <w:rsid w:val="003015D8"/>
    <w:rsid w:val="00302DFF"/>
    <w:rsid w:val="00304377"/>
    <w:rsid w:val="003074BB"/>
    <w:rsid w:val="00310836"/>
    <w:rsid w:val="00310C1B"/>
    <w:rsid w:val="00314F36"/>
    <w:rsid w:val="003160A1"/>
    <w:rsid w:val="00317206"/>
    <w:rsid w:val="00321574"/>
    <w:rsid w:val="003232CA"/>
    <w:rsid w:val="00325F14"/>
    <w:rsid w:val="0032624C"/>
    <w:rsid w:val="003265B0"/>
    <w:rsid w:val="00327FF4"/>
    <w:rsid w:val="00330EFD"/>
    <w:rsid w:val="003342EB"/>
    <w:rsid w:val="00334675"/>
    <w:rsid w:val="003374FF"/>
    <w:rsid w:val="00350FAE"/>
    <w:rsid w:val="00354ADF"/>
    <w:rsid w:val="00355F3D"/>
    <w:rsid w:val="003579D2"/>
    <w:rsid w:val="0036015F"/>
    <w:rsid w:val="00361F25"/>
    <w:rsid w:val="003635FF"/>
    <w:rsid w:val="003647E8"/>
    <w:rsid w:val="00364C2C"/>
    <w:rsid w:val="0036614F"/>
    <w:rsid w:val="00371879"/>
    <w:rsid w:val="00377625"/>
    <w:rsid w:val="00377822"/>
    <w:rsid w:val="00380F96"/>
    <w:rsid w:val="003844F9"/>
    <w:rsid w:val="00385CC0"/>
    <w:rsid w:val="00387BDF"/>
    <w:rsid w:val="00387D4E"/>
    <w:rsid w:val="00393409"/>
    <w:rsid w:val="00394831"/>
    <w:rsid w:val="00394973"/>
    <w:rsid w:val="00394A12"/>
    <w:rsid w:val="0039520A"/>
    <w:rsid w:val="003976C5"/>
    <w:rsid w:val="003A5CF1"/>
    <w:rsid w:val="003A62FC"/>
    <w:rsid w:val="003A6480"/>
    <w:rsid w:val="003A7E00"/>
    <w:rsid w:val="003B02CB"/>
    <w:rsid w:val="003B09F3"/>
    <w:rsid w:val="003B4051"/>
    <w:rsid w:val="003B5936"/>
    <w:rsid w:val="003B7312"/>
    <w:rsid w:val="003C4C12"/>
    <w:rsid w:val="003C6BFA"/>
    <w:rsid w:val="003C6FB7"/>
    <w:rsid w:val="003D02E4"/>
    <w:rsid w:val="003D1067"/>
    <w:rsid w:val="003D2C11"/>
    <w:rsid w:val="003D48EA"/>
    <w:rsid w:val="003D5444"/>
    <w:rsid w:val="003D6E9C"/>
    <w:rsid w:val="003E48E8"/>
    <w:rsid w:val="003E6B4F"/>
    <w:rsid w:val="003F14DF"/>
    <w:rsid w:val="003F2FC3"/>
    <w:rsid w:val="003F674A"/>
    <w:rsid w:val="003F7DCF"/>
    <w:rsid w:val="00401725"/>
    <w:rsid w:val="00401866"/>
    <w:rsid w:val="004034CE"/>
    <w:rsid w:val="004060B4"/>
    <w:rsid w:val="00414AE6"/>
    <w:rsid w:val="004160BB"/>
    <w:rsid w:val="00416B58"/>
    <w:rsid w:val="00421EF7"/>
    <w:rsid w:val="00432B67"/>
    <w:rsid w:val="00435164"/>
    <w:rsid w:val="004364F1"/>
    <w:rsid w:val="004417B4"/>
    <w:rsid w:val="00441C64"/>
    <w:rsid w:val="004421DF"/>
    <w:rsid w:val="004443D1"/>
    <w:rsid w:val="00445C70"/>
    <w:rsid w:val="00446BA2"/>
    <w:rsid w:val="0045516E"/>
    <w:rsid w:val="004568E7"/>
    <w:rsid w:val="00457225"/>
    <w:rsid w:val="0046622F"/>
    <w:rsid w:val="004710B6"/>
    <w:rsid w:val="00473355"/>
    <w:rsid w:val="00476E49"/>
    <w:rsid w:val="0047719D"/>
    <w:rsid w:val="004813F7"/>
    <w:rsid w:val="0048439A"/>
    <w:rsid w:val="0048459B"/>
    <w:rsid w:val="0048621F"/>
    <w:rsid w:val="0049100B"/>
    <w:rsid w:val="00491E49"/>
    <w:rsid w:val="00494D00"/>
    <w:rsid w:val="00495721"/>
    <w:rsid w:val="004972A1"/>
    <w:rsid w:val="004A179D"/>
    <w:rsid w:val="004A2471"/>
    <w:rsid w:val="004A461F"/>
    <w:rsid w:val="004B30B6"/>
    <w:rsid w:val="004B3273"/>
    <w:rsid w:val="004B43A7"/>
    <w:rsid w:val="004B6DD8"/>
    <w:rsid w:val="004C4CF8"/>
    <w:rsid w:val="004C6A7B"/>
    <w:rsid w:val="004D1828"/>
    <w:rsid w:val="004D3BE1"/>
    <w:rsid w:val="004D694E"/>
    <w:rsid w:val="004E2209"/>
    <w:rsid w:val="004E44B1"/>
    <w:rsid w:val="004E45EC"/>
    <w:rsid w:val="004E5B55"/>
    <w:rsid w:val="004E7E3D"/>
    <w:rsid w:val="004F1EF8"/>
    <w:rsid w:val="004F26EE"/>
    <w:rsid w:val="004F3F75"/>
    <w:rsid w:val="004F6538"/>
    <w:rsid w:val="00505A41"/>
    <w:rsid w:val="005110A4"/>
    <w:rsid w:val="00512161"/>
    <w:rsid w:val="0051416E"/>
    <w:rsid w:val="00515426"/>
    <w:rsid w:val="00521695"/>
    <w:rsid w:val="00530628"/>
    <w:rsid w:val="00532773"/>
    <w:rsid w:val="00533936"/>
    <w:rsid w:val="00533A66"/>
    <w:rsid w:val="005361BC"/>
    <w:rsid w:val="005369BF"/>
    <w:rsid w:val="00543EDE"/>
    <w:rsid w:val="00544ACB"/>
    <w:rsid w:val="0054692C"/>
    <w:rsid w:val="005501BD"/>
    <w:rsid w:val="00551C8C"/>
    <w:rsid w:val="005543B6"/>
    <w:rsid w:val="00554FBB"/>
    <w:rsid w:val="0055526E"/>
    <w:rsid w:val="00555C48"/>
    <w:rsid w:val="00555E6F"/>
    <w:rsid w:val="00556456"/>
    <w:rsid w:val="005566BD"/>
    <w:rsid w:val="00561A79"/>
    <w:rsid w:val="00570DB2"/>
    <w:rsid w:val="00570DEC"/>
    <w:rsid w:val="0057616C"/>
    <w:rsid w:val="0058185E"/>
    <w:rsid w:val="0058589B"/>
    <w:rsid w:val="00591FDE"/>
    <w:rsid w:val="005931B9"/>
    <w:rsid w:val="005934C1"/>
    <w:rsid w:val="00594E48"/>
    <w:rsid w:val="00595415"/>
    <w:rsid w:val="0059745F"/>
    <w:rsid w:val="005A03C7"/>
    <w:rsid w:val="005A4353"/>
    <w:rsid w:val="005B33CF"/>
    <w:rsid w:val="005C21B5"/>
    <w:rsid w:val="005C2C90"/>
    <w:rsid w:val="005D33DC"/>
    <w:rsid w:val="005D5181"/>
    <w:rsid w:val="005D7B13"/>
    <w:rsid w:val="005E251E"/>
    <w:rsid w:val="005E49D3"/>
    <w:rsid w:val="005E4E0D"/>
    <w:rsid w:val="005E622D"/>
    <w:rsid w:val="005E6F01"/>
    <w:rsid w:val="0060454E"/>
    <w:rsid w:val="00606410"/>
    <w:rsid w:val="00610557"/>
    <w:rsid w:val="006111B4"/>
    <w:rsid w:val="00615BE5"/>
    <w:rsid w:val="00617ADF"/>
    <w:rsid w:val="00622CB5"/>
    <w:rsid w:val="0062368D"/>
    <w:rsid w:val="00626FAA"/>
    <w:rsid w:val="00627114"/>
    <w:rsid w:val="00630D10"/>
    <w:rsid w:val="00632354"/>
    <w:rsid w:val="00632701"/>
    <w:rsid w:val="00633185"/>
    <w:rsid w:val="00634967"/>
    <w:rsid w:val="00636E8B"/>
    <w:rsid w:val="006419C4"/>
    <w:rsid w:val="00643B03"/>
    <w:rsid w:val="00655275"/>
    <w:rsid w:val="00655639"/>
    <w:rsid w:val="006565B6"/>
    <w:rsid w:val="0065669F"/>
    <w:rsid w:val="006574D3"/>
    <w:rsid w:val="0066049F"/>
    <w:rsid w:val="00663470"/>
    <w:rsid w:val="00664E9C"/>
    <w:rsid w:val="00670C6A"/>
    <w:rsid w:val="0067225A"/>
    <w:rsid w:val="00674687"/>
    <w:rsid w:val="00674F38"/>
    <w:rsid w:val="0067642B"/>
    <w:rsid w:val="006815A7"/>
    <w:rsid w:val="00687761"/>
    <w:rsid w:val="00690465"/>
    <w:rsid w:val="00697746"/>
    <w:rsid w:val="006A1934"/>
    <w:rsid w:val="006A1EE3"/>
    <w:rsid w:val="006A3BC6"/>
    <w:rsid w:val="006B02D1"/>
    <w:rsid w:val="006B281B"/>
    <w:rsid w:val="006B3345"/>
    <w:rsid w:val="006B4BE0"/>
    <w:rsid w:val="006B5B3E"/>
    <w:rsid w:val="006B7953"/>
    <w:rsid w:val="006C3CF6"/>
    <w:rsid w:val="006C3F8D"/>
    <w:rsid w:val="006C7C16"/>
    <w:rsid w:val="006C7C8B"/>
    <w:rsid w:val="006D250B"/>
    <w:rsid w:val="006D3360"/>
    <w:rsid w:val="006E058A"/>
    <w:rsid w:val="006E1764"/>
    <w:rsid w:val="006E1B0D"/>
    <w:rsid w:val="006E6802"/>
    <w:rsid w:val="006F247F"/>
    <w:rsid w:val="006F2B14"/>
    <w:rsid w:val="006F2F8D"/>
    <w:rsid w:val="006F407E"/>
    <w:rsid w:val="006F61D4"/>
    <w:rsid w:val="00703BEC"/>
    <w:rsid w:val="00710C81"/>
    <w:rsid w:val="007210F7"/>
    <w:rsid w:val="00722BD2"/>
    <w:rsid w:val="00723690"/>
    <w:rsid w:val="00726F83"/>
    <w:rsid w:val="00727D80"/>
    <w:rsid w:val="00730607"/>
    <w:rsid w:val="00730811"/>
    <w:rsid w:val="007339B3"/>
    <w:rsid w:val="0073405D"/>
    <w:rsid w:val="00734D6B"/>
    <w:rsid w:val="00740539"/>
    <w:rsid w:val="00741A68"/>
    <w:rsid w:val="00742875"/>
    <w:rsid w:val="0074374A"/>
    <w:rsid w:val="00745145"/>
    <w:rsid w:val="007523E1"/>
    <w:rsid w:val="00755DF5"/>
    <w:rsid w:val="0076174B"/>
    <w:rsid w:val="00762C2A"/>
    <w:rsid w:val="00763C8A"/>
    <w:rsid w:val="007659B4"/>
    <w:rsid w:val="00767F15"/>
    <w:rsid w:val="007719D5"/>
    <w:rsid w:val="00786673"/>
    <w:rsid w:val="00787ED9"/>
    <w:rsid w:val="00792C82"/>
    <w:rsid w:val="007951C2"/>
    <w:rsid w:val="00796060"/>
    <w:rsid w:val="007A0209"/>
    <w:rsid w:val="007A0E60"/>
    <w:rsid w:val="007A29BF"/>
    <w:rsid w:val="007A5B0E"/>
    <w:rsid w:val="007A5C46"/>
    <w:rsid w:val="007A5C58"/>
    <w:rsid w:val="007B2A95"/>
    <w:rsid w:val="007B3ED6"/>
    <w:rsid w:val="007B46C7"/>
    <w:rsid w:val="007B72CA"/>
    <w:rsid w:val="007D2488"/>
    <w:rsid w:val="007E17A8"/>
    <w:rsid w:val="007E6571"/>
    <w:rsid w:val="007F0696"/>
    <w:rsid w:val="007F3375"/>
    <w:rsid w:val="007F5E97"/>
    <w:rsid w:val="00800D95"/>
    <w:rsid w:val="00807D6D"/>
    <w:rsid w:val="00810FEB"/>
    <w:rsid w:val="0081176E"/>
    <w:rsid w:val="00811B28"/>
    <w:rsid w:val="008121BA"/>
    <w:rsid w:val="00812613"/>
    <w:rsid w:val="00812C29"/>
    <w:rsid w:val="00814B3F"/>
    <w:rsid w:val="00815FD2"/>
    <w:rsid w:val="008168B9"/>
    <w:rsid w:val="00817265"/>
    <w:rsid w:val="0082179F"/>
    <w:rsid w:val="008220AF"/>
    <w:rsid w:val="008341C4"/>
    <w:rsid w:val="0083675F"/>
    <w:rsid w:val="00843307"/>
    <w:rsid w:val="00845860"/>
    <w:rsid w:val="008462A6"/>
    <w:rsid w:val="008462DA"/>
    <w:rsid w:val="00851DEF"/>
    <w:rsid w:val="00857BF6"/>
    <w:rsid w:val="00860E1E"/>
    <w:rsid w:val="0086203A"/>
    <w:rsid w:val="008622E7"/>
    <w:rsid w:val="00870C3C"/>
    <w:rsid w:val="00873F58"/>
    <w:rsid w:val="00876899"/>
    <w:rsid w:val="0088336B"/>
    <w:rsid w:val="00885862"/>
    <w:rsid w:val="008912D4"/>
    <w:rsid w:val="00894C87"/>
    <w:rsid w:val="00894F69"/>
    <w:rsid w:val="008C6808"/>
    <w:rsid w:val="008D1BF9"/>
    <w:rsid w:val="008D4785"/>
    <w:rsid w:val="008D4798"/>
    <w:rsid w:val="008D48D5"/>
    <w:rsid w:val="008D7B00"/>
    <w:rsid w:val="008E1991"/>
    <w:rsid w:val="008E1FF4"/>
    <w:rsid w:val="008E3FD5"/>
    <w:rsid w:val="008F5A2D"/>
    <w:rsid w:val="008F6DAE"/>
    <w:rsid w:val="00902A67"/>
    <w:rsid w:val="00903E7C"/>
    <w:rsid w:val="009055F3"/>
    <w:rsid w:val="00906799"/>
    <w:rsid w:val="00906DBF"/>
    <w:rsid w:val="009070AA"/>
    <w:rsid w:val="00910E6E"/>
    <w:rsid w:val="00914736"/>
    <w:rsid w:val="00916551"/>
    <w:rsid w:val="0092255D"/>
    <w:rsid w:val="00923C5C"/>
    <w:rsid w:val="0092403D"/>
    <w:rsid w:val="00924AC8"/>
    <w:rsid w:val="00924B51"/>
    <w:rsid w:val="009265A7"/>
    <w:rsid w:val="00926F60"/>
    <w:rsid w:val="009270A5"/>
    <w:rsid w:val="00927AAE"/>
    <w:rsid w:val="0093140A"/>
    <w:rsid w:val="00931CA7"/>
    <w:rsid w:val="0094012A"/>
    <w:rsid w:val="00941F12"/>
    <w:rsid w:val="009474E9"/>
    <w:rsid w:val="009500C0"/>
    <w:rsid w:val="0095039C"/>
    <w:rsid w:val="0095297A"/>
    <w:rsid w:val="00952F8C"/>
    <w:rsid w:val="00955353"/>
    <w:rsid w:val="00957D0D"/>
    <w:rsid w:val="00963516"/>
    <w:rsid w:val="00965537"/>
    <w:rsid w:val="00966C49"/>
    <w:rsid w:val="00966FA9"/>
    <w:rsid w:val="00975D5E"/>
    <w:rsid w:val="00980B08"/>
    <w:rsid w:val="00982D31"/>
    <w:rsid w:val="00987DD3"/>
    <w:rsid w:val="00991099"/>
    <w:rsid w:val="00992D48"/>
    <w:rsid w:val="00993846"/>
    <w:rsid w:val="009A5FE6"/>
    <w:rsid w:val="009A61EC"/>
    <w:rsid w:val="009A6C11"/>
    <w:rsid w:val="009A6CAD"/>
    <w:rsid w:val="009A70D0"/>
    <w:rsid w:val="009B633B"/>
    <w:rsid w:val="009C7111"/>
    <w:rsid w:val="009C78BA"/>
    <w:rsid w:val="009D25C9"/>
    <w:rsid w:val="009D2647"/>
    <w:rsid w:val="009D4423"/>
    <w:rsid w:val="009E06B1"/>
    <w:rsid w:val="009E0AD8"/>
    <w:rsid w:val="009E0FB9"/>
    <w:rsid w:val="009E2C28"/>
    <w:rsid w:val="009E3743"/>
    <w:rsid w:val="009E3EAB"/>
    <w:rsid w:val="009E6076"/>
    <w:rsid w:val="009E7336"/>
    <w:rsid w:val="009E7A97"/>
    <w:rsid w:val="009F160B"/>
    <w:rsid w:val="009F42C5"/>
    <w:rsid w:val="00A02707"/>
    <w:rsid w:val="00A05D9F"/>
    <w:rsid w:val="00A135A3"/>
    <w:rsid w:val="00A14AEC"/>
    <w:rsid w:val="00A175D1"/>
    <w:rsid w:val="00A20EE6"/>
    <w:rsid w:val="00A22D9B"/>
    <w:rsid w:val="00A234E7"/>
    <w:rsid w:val="00A25F62"/>
    <w:rsid w:val="00A3164B"/>
    <w:rsid w:val="00A33665"/>
    <w:rsid w:val="00A35DDB"/>
    <w:rsid w:val="00A4120D"/>
    <w:rsid w:val="00A4698A"/>
    <w:rsid w:val="00A512F9"/>
    <w:rsid w:val="00A515E1"/>
    <w:rsid w:val="00A52275"/>
    <w:rsid w:val="00A52ABE"/>
    <w:rsid w:val="00A54820"/>
    <w:rsid w:val="00A60BCE"/>
    <w:rsid w:val="00A71294"/>
    <w:rsid w:val="00A730E4"/>
    <w:rsid w:val="00A7473E"/>
    <w:rsid w:val="00A77485"/>
    <w:rsid w:val="00A80E7A"/>
    <w:rsid w:val="00A80F53"/>
    <w:rsid w:val="00A8267C"/>
    <w:rsid w:val="00A826A7"/>
    <w:rsid w:val="00A90911"/>
    <w:rsid w:val="00A90E9F"/>
    <w:rsid w:val="00A90FA5"/>
    <w:rsid w:val="00A924AB"/>
    <w:rsid w:val="00A96A6C"/>
    <w:rsid w:val="00AB2228"/>
    <w:rsid w:val="00AB3320"/>
    <w:rsid w:val="00AB5029"/>
    <w:rsid w:val="00AB56C9"/>
    <w:rsid w:val="00AC2874"/>
    <w:rsid w:val="00AC4E08"/>
    <w:rsid w:val="00AC78C4"/>
    <w:rsid w:val="00AD2E6C"/>
    <w:rsid w:val="00AD485A"/>
    <w:rsid w:val="00AE1EFA"/>
    <w:rsid w:val="00AE2E8D"/>
    <w:rsid w:val="00AE5874"/>
    <w:rsid w:val="00AE7518"/>
    <w:rsid w:val="00AE767B"/>
    <w:rsid w:val="00AE7AD1"/>
    <w:rsid w:val="00AF1992"/>
    <w:rsid w:val="00AF503D"/>
    <w:rsid w:val="00AF6C88"/>
    <w:rsid w:val="00B02B5D"/>
    <w:rsid w:val="00B07383"/>
    <w:rsid w:val="00B1656C"/>
    <w:rsid w:val="00B216CC"/>
    <w:rsid w:val="00B220C6"/>
    <w:rsid w:val="00B22201"/>
    <w:rsid w:val="00B223A2"/>
    <w:rsid w:val="00B226D2"/>
    <w:rsid w:val="00B2470D"/>
    <w:rsid w:val="00B25A55"/>
    <w:rsid w:val="00B32F9E"/>
    <w:rsid w:val="00B35F38"/>
    <w:rsid w:val="00B403D1"/>
    <w:rsid w:val="00B416AB"/>
    <w:rsid w:val="00B43186"/>
    <w:rsid w:val="00B45890"/>
    <w:rsid w:val="00B46C69"/>
    <w:rsid w:val="00B47F09"/>
    <w:rsid w:val="00B55129"/>
    <w:rsid w:val="00B57FCC"/>
    <w:rsid w:val="00B60119"/>
    <w:rsid w:val="00B61325"/>
    <w:rsid w:val="00B65515"/>
    <w:rsid w:val="00B70392"/>
    <w:rsid w:val="00B7067E"/>
    <w:rsid w:val="00B7108F"/>
    <w:rsid w:val="00B72F79"/>
    <w:rsid w:val="00B76A9E"/>
    <w:rsid w:val="00B77C35"/>
    <w:rsid w:val="00B84BAC"/>
    <w:rsid w:val="00B861C2"/>
    <w:rsid w:val="00B8783F"/>
    <w:rsid w:val="00B90333"/>
    <w:rsid w:val="00B91D72"/>
    <w:rsid w:val="00B968F8"/>
    <w:rsid w:val="00B978C7"/>
    <w:rsid w:val="00BA030F"/>
    <w:rsid w:val="00BA5C5B"/>
    <w:rsid w:val="00BB1B47"/>
    <w:rsid w:val="00BB2055"/>
    <w:rsid w:val="00BB7734"/>
    <w:rsid w:val="00BB7B52"/>
    <w:rsid w:val="00BC0053"/>
    <w:rsid w:val="00BC7C13"/>
    <w:rsid w:val="00BD0DB9"/>
    <w:rsid w:val="00BD122C"/>
    <w:rsid w:val="00BD2ACB"/>
    <w:rsid w:val="00BD3A90"/>
    <w:rsid w:val="00BE1775"/>
    <w:rsid w:val="00BE2759"/>
    <w:rsid w:val="00BE4372"/>
    <w:rsid w:val="00BE4471"/>
    <w:rsid w:val="00BF0035"/>
    <w:rsid w:val="00BF0E14"/>
    <w:rsid w:val="00BF30B5"/>
    <w:rsid w:val="00BF3890"/>
    <w:rsid w:val="00BF4692"/>
    <w:rsid w:val="00C047D0"/>
    <w:rsid w:val="00C12142"/>
    <w:rsid w:val="00C1374A"/>
    <w:rsid w:val="00C13BAE"/>
    <w:rsid w:val="00C159A8"/>
    <w:rsid w:val="00C173B6"/>
    <w:rsid w:val="00C23552"/>
    <w:rsid w:val="00C241D8"/>
    <w:rsid w:val="00C24EA8"/>
    <w:rsid w:val="00C24ECA"/>
    <w:rsid w:val="00C25108"/>
    <w:rsid w:val="00C26559"/>
    <w:rsid w:val="00C27565"/>
    <w:rsid w:val="00C3107D"/>
    <w:rsid w:val="00C36D98"/>
    <w:rsid w:val="00C3758C"/>
    <w:rsid w:val="00C404FF"/>
    <w:rsid w:val="00C41DFA"/>
    <w:rsid w:val="00C5062B"/>
    <w:rsid w:val="00C63DE3"/>
    <w:rsid w:val="00C660B2"/>
    <w:rsid w:val="00C73D1E"/>
    <w:rsid w:val="00C742F6"/>
    <w:rsid w:val="00C7474B"/>
    <w:rsid w:val="00C8429E"/>
    <w:rsid w:val="00C86E71"/>
    <w:rsid w:val="00C94D9D"/>
    <w:rsid w:val="00CA04B6"/>
    <w:rsid w:val="00CA24D2"/>
    <w:rsid w:val="00CB18A9"/>
    <w:rsid w:val="00CB2057"/>
    <w:rsid w:val="00CB4796"/>
    <w:rsid w:val="00CB60C5"/>
    <w:rsid w:val="00CC0A0F"/>
    <w:rsid w:val="00CC23EC"/>
    <w:rsid w:val="00CC4F8C"/>
    <w:rsid w:val="00CC5372"/>
    <w:rsid w:val="00CC684E"/>
    <w:rsid w:val="00CC6E46"/>
    <w:rsid w:val="00CC7E0B"/>
    <w:rsid w:val="00CD340D"/>
    <w:rsid w:val="00CD7685"/>
    <w:rsid w:val="00CE0087"/>
    <w:rsid w:val="00CE21C6"/>
    <w:rsid w:val="00CE23C2"/>
    <w:rsid w:val="00CE253A"/>
    <w:rsid w:val="00CE2E30"/>
    <w:rsid w:val="00CE3367"/>
    <w:rsid w:val="00CF2B3D"/>
    <w:rsid w:val="00CF4CF1"/>
    <w:rsid w:val="00CF6BCD"/>
    <w:rsid w:val="00CF7ECD"/>
    <w:rsid w:val="00D025A5"/>
    <w:rsid w:val="00D07BF4"/>
    <w:rsid w:val="00D16DEA"/>
    <w:rsid w:val="00D2024F"/>
    <w:rsid w:val="00D20586"/>
    <w:rsid w:val="00D20D8F"/>
    <w:rsid w:val="00D2225E"/>
    <w:rsid w:val="00D30BC6"/>
    <w:rsid w:val="00D35033"/>
    <w:rsid w:val="00D35561"/>
    <w:rsid w:val="00D35FD1"/>
    <w:rsid w:val="00D40DC1"/>
    <w:rsid w:val="00D40F4F"/>
    <w:rsid w:val="00D41535"/>
    <w:rsid w:val="00D41872"/>
    <w:rsid w:val="00D43F0F"/>
    <w:rsid w:val="00D519A6"/>
    <w:rsid w:val="00D51F90"/>
    <w:rsid w:val="00D53630"/>
    <w:rsid w:val="00D5378B"/>
    <w:rsid w:val="00D5677D"/>
    <w:rsid w:val="00D56F8B"/>
    <w:rsid w:val="00D5709F"/>
    <w:rsid w:val="00D70DC0"/>
    <w:rsid w:val="00D71F7D"/>
    <w:rsid w:val="00D73373"/>
    <w:rsid w:val="00D74CC7"/>
    <w:rsid w:val="00D75613"/>
    <w:rsid w:val="00D81E57"/>
    <w:rsid w:val="00D85D14"/>
    <w:rsid w:val="00D8770B"/>
    <w:rsid w:val="00D87A03"/>
    <w:rsid w:val="00D9139F"/>
    <w:rsid w:val="00D91C8D"/>
    <w:rsid w:val="00D92E40"/>
    <w:rsid w:val="00D93F64"/>
    <w:rsid w:val="00D952D5"/>
    <w:rsid w:val="00D95E84"/>
    <w:rsid w:val="00D971B5"/>
    <w:rsid w:val="00DA16C3"/>
    <w:rsid w:val="00DA16C8"/>
    <w:rsid w:val="00DA42BA"/>
    <w:rsid w:val="00DA4B5A"/>
    <w:rsid w:val="00DA6498"/>
    <w:rsid w:val="00DA672E"/>
    <w:rsid w:val="00DA6DCC"/>
    <w:rsid w:val="00DA6E63"/>
    <w:rsid w:val="00DB1CDE"/>
    <w:rsid w:val="00DB534D"/>
    <w:rsid w:val="00DB7D16"/>
    <w:rsid w:val="00DC60B5"/>
    <w:rsid w:val="00DC64CA"/>
    <w:rsid w:val="00DD109D"/>
    <w:rsid w:val="00DD2626"/>
    <w:rsid w:val="00DD2779"/>
    <w:rsid w:val="00DD35EB"/>
    <w:rsid w:val="00DD6FF9"/>
    <w:rsid w:val="00DE5B95"/>
    <w:rsid w:val="00DE5E53"/>
    <w:rsid w:val="00DE77B9"/>
    <w:rsid w:val="00DF2091"/>
    <w:rsid w:val="00DF73DD"/>
    <w:rsid w:val="00E00835"/>
    <w:rsid w:val="00E00CD4"/>
    <w:rsid w:val="00E04314"/>
    <w:rsid w:val="00E11AEA"/>
    <w:rsid w:val="00E129E7"/>
    <w:rsid w:val="00E131A4"/>
    <w:rsid w:val="00E148AD"/>
    <w:rsid w:val="00E20373"/>
    <w:rsid w:val="00E21214"/>
    <w:rsid w:val="00E21E87"/>
    <w:rsid w:val="00E24059"/>
    <w:rsid w:val="00E273C5"/>
    <w:rsid w:val="00E314D3"/>
    <w:rsid w:val="00E31D93"/>
    <w:rsid w:val="00E33B38"/>
    <w:rsid w:val="00E340AD"/>
    <w:rsid w:val="00E34C14"/>
    <w:rsid w:val="00E37CDF"/>
    <w:rsid w:val="00E429CA"/>
    <w:rsid w:val="00E42D95"/>
    <w:rsid w:val="00E43339"/>
    <w:rsid w:val="00E539C7"/>
    <w:rsid w:val="00E53CAD"/>
    <w:rsid w:val="00E645E9"/>
    <w:rsid w:val="00E726AE"/>
    <w:rsid w:val="00E73C3E"/>
    <w:rsid w:val="00E76863"/>
    <w:rsid w:val="00E76E7F"/>
    <w:rsid w:val="00E7736A"/>
    <w:rsid w:val="00E81E71"/>
    <w:rsid w:val="00E908A8"/>
    <w:rsid w:val="00E95C33"/>
    <w:rsid w:val="00EA0623"/>
    <w:rsid w:val="00EA3B9A"/>
    <w:rsid w:val="00EA786A"/>
    <w:rsid w:val="00EA7D41"/>
    <w:rsid w:val="00EA7E5B"/>
    <w:rsid w:val="00EB3972"/>
    <w:rsid w:val="00EB3ABF"/>
    <w:rsid w:val="00EB76DA"/>
    <w:rsid w:val="00EC0ED1"/>
    <w:rsid w:val="00EC34E8"/>
    <w:rsid w:val="00EC4257"/>
    <w:rsid w:val="00ED2CED"/>
    <w:rsid w:val="00ED487E"/>
    <w:rsid w:val="00ED783C"/>
    <w:rsid w:val="00EE16DC"/>
    <w:rsid w:val="00EE1FDC"/>
    <w:rsid w:val="00EE403F"/>
    <w:rsid w:val="00EE4877"/>
    <w:rsid w:val="00EE6B8E"/>
    <w:rsid w:val="00EE7851"/>
    <w:rsid w:val="00EF1CD3"/>
    <w:rsid w:val="00EF4153"/>
    <w:rsid w:val="00EF5B39"/>
    <w:rsid w:val="00EF7377"/>
    <w:rsid w:val="00EF7DA3"/>
    <w:rsid w:val="00F0104F"/>
    <w:rsid w:val="00F019A3"/>
    <w:rsid w:val="00F0289D"/>
    <w:rsid w:val="00F11491"/>
    <w:rsid w:val="00F118B7"/>
    <w:rsid w:val="00F1337B"/>
    <w:rsid w:val="00F179F1"/>
    <w:rsid w:val="00F2069F"/>
    <w:rsid w:val="00F23C49"/>
    <w:rsid w:val="00F240AA"/>
    <w:rsid w:val="00F262BC"/>
    <w:rsid w:val="00F27500"/>
    <w:rsid w:val="00F30832"/>
    <w:rsid w:val="00F41B2B"/>
    <w:rsid w:val="00F45803"/>
    <w:rsid w:val="00F5027E"/>
    <w:rsid w:val="00F5080F"/>
    <w:rsid w:val="00F5446F"/>
    <w:rsid w:val="00F54B89"/>
    <w:rsid w:val="00F55D5F"/>
    <w:rsid w:val="00F603AE"/>
    <w:rsid w:val="00F62E19"/>
    <w:rsid w:val="00F65B01"/>
    <w:rsid w:val="00F66A72"/>
    <w:rsid w:val="00F66F49"/>
    <w:rsid w:val="00F72B81"/>
    <w:rsid w:val="00F812E6"/>
    <w:rsid w:val="00F82CE0"/>
    <w:rsid w:val="00F83E12"/>
    <w:rsid w:val="00F83F92"/>
    <w:rsid w:val="00FA0C33"/>
    <w:rsid w:val="00FB145A"/>
    <w:rsid w:val="00FB3BBC"/>
    <w:rsid w:val="00FB4926"/>
    <w:rsid w:val="00FC04FD"/>
    <w:rsid w:val="00FC0D5A"/>
    <w:rsid w:val="00FC1918"/>
    <w:rsid w:val="00FC3022"/>
    <w:rsid w:val="00FC5269"/>
    <w:rsid w:val="00FC6E2E"/>
    <w:rsid w:val="00FC7404"/>
    <w:rsid w:val="00FC7D48"/>
    <w:rsid w:val="00FD0F01"/>
    <w:rsid w:val="00FD11F2"/>
    <w:rsid w:val="00FD5519"/>
    <w:rsid w:val="00FD7D4B"/>
    <w:rsid w:val="00FE029F"/>
    <w:rsid w:val="00FE0701"/>
    <w:rsid w:val="00FE2717"/>
    <w:rsid w:val="00FE5C55"/>
    <w:rsid w:val="00FE6D5F"/>
    <w:rsid w:val="00FF1CAA"/>
    <w:rsid w:val="00FF3E4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16EBDF9"/>
  <w15:docId w15:val="{D2BDDA3D-113B-41B7-99AB-6F9553383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12142"/>
    <w:pPr>
      <w:autoSpaceDE w:val="0"/>
      <w:autoSpaceDN w:val="0"/>
      <w:adjustRightInd w:val="0"/>
      <w:spacing w:before="120" w:after="120"/>
      <w:jc w:val="both"/>
    </w:pPr>
    <w:rPr>
      <w:rFonts w:ascii="Arial" w:hAnsi="Arial" w:cs="Arial"/>
    </w:rPr>
  </w:style>
  <w:style w:type="paragraph" w:styleId="Nagwek1">
    <w:name w:val="heading 1"/>
    <w:basedOn w:val="Normalny"/>
    <w:next w:val="Normalny"/>
    <w:link w:val="Nagwek1Znak"/>
    <w:autoRedefine/>
    <w:uiPriority w:val="9"/>
    <w:qFormat/>
    <w:rsid w:val="00810FEB"/>
    <w:pPr>
      <w:keepNext/>
      <w:keepLines/>
      <w:spacing w:before="480"/>
      <w:outlineLvl w:val="0"/>
    </w:pPr>
    <w:rPr>
      <w:rFonts w:ascii="Ubuntu" w:eastAsia="Times New Roman" w:hAnsi="Ubuntu" w:cstheme="majorBidi"/>
      <w:b/>
      <w:bCs/>
      <w:caps/>
      <w:color w:val="548DD4" w:themeColor="text2" w:themeTint="99"/>
      <w:sz w:val="32"/>
      <w:szCs w:val="28"/>
      <w:lang w:eastAsia="pl-PL"/>
    </w:rPr>
  </w:style>
  <w:style w:type="paragraph" w:styleId="Nagwek2">
    <w:name w:val="heading 2"/>
    <w:basedOn w:val="Nagwek1"/>
    <w:next w:val="Normalny"/>
    <w:link w:val="Nagwek2Znak"/>
    <w:uiPriority w:val="9"/>
    <w:unhideWhenUsed/>
    <w:qFormat/>
    <w:rsid w:val="00D519A6"/>
    <w:pPr>
      <w:numPr>
        <w:numId w:val="1"/>
      </w:numPr>
      <w:spacing w:before="360"/>
      <w:outlineLvl w:val="1"/>
    </w:pPr>
    <w:rPr>
      <w:rFonts w:cs="Arial"/>
      <w:bCs w:val="0"/>
      <w:caps w:val="0"/>
      <w:sz w:val="40"/>
    </w:rPr>
  </w:style>
  <w:style w:type="paragraph" w:styleId="Nagwek3">
    <w:name w:val="heading 3"/>
    <w:basedOn w:val="Akapitzlist"/>
    <w:next w:val="Normalny"/>
    <w:link w:val="Nagwek3Znak"/>
    <w:autoRedefine/>
    <w:uiPriority w:val="9"/>
    <w:unhideWhenUsed/>
    <w:qFormat/>
    <w:rsid w:val="00810FEB"/>
    <w:pPr>
      <w:keepNext/>
      <w:keepLines/>
      <w:autoSpaceDE/>
      <w:autoSpaceDN/>
      <w:adjustRightInd/>
      <w:spacing w:before="200" w:after="200"/>
      <w:ind w:left="0"/>
      <w:contextualSpacing w:val="0"/>
      <w:outlineLvl w:val="2"/>
    </w:pPr>
    <w:rPr>
      <w:rFonts w:ascii="Ubuntu" w:hAnsi="Ubuntu"/>
      <w:b/>
      <w:bCs/>
      <w:color w:val="548DD4"/>
      <w:sz w:val="28"/>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D25C9"/>
    <w:pPr>
      <w:ind w:left="720"/>
      <w:contextualSpacing/>
    </w:pPr>
    <w:rPr>
      <w:rFonts w:eastAsia="Times New Roman" w:cs="Times New Roman"/>
      <w:szCs w:val="24"/>
      <w:lang w:val="en-US"/>
    </w:rPr>
  </w:style>
  <w:style w:type="character" w:styleId="Odwoaniedokomentarza">
    <w:name w:val="annotation reference"/>
    <w:basedOn w:val="Domylnaczcionkaakapitu"/>
    <w:uiPriority w:val="99"/>
    <w:semiHidden/>
    <w:unhideWhenUsed/>
    <w:rsid w:val="00BC7C13"/>
    <w:rPr>
      <w:sz w:val="16"/>
      <w:szCs w:val="16"/>
    </w:rPr>
  </w:style>
  <w:style w:type="paragraph" w:styleId="Tekstkomentarza">
    <w:name w:val="annotation text"/>
    <w:basedOn w:val="Normalny"/>
    <w:link w:val="TekstkomentarzaZnak"/>
    <w:uiPriority w:val="99"/>
    <w:unhideWhenUsed/>
    <w:rsid w:val="00BC7C13"/>
    <w:pPr>
      <w:spacing w:line="240" w:lineRule="auto"/>
    </w:pPr>
    <w:rPr>
      <w:sz w:val="20"/>
      <w:szCs w:val="20"/>
    </w:rPr>
  </w:style>
  <w:style w:type="character" w:customStyle="1" w:styleId="TekstkomentarzaZnak">
    <w:name w:val="Tekst komentarza Znak"/>
    <w:basedOn w:val="Domylnaczcionkaakapitu"/>
    <w:link w:val="Tekstkomentarza"/>
    <w:uiPriority w:val="99"/>
    <w:rsid w:val="00BC7C13"/>
    <w:rPr>
      <w:sz w:val="20"/>
      <w:szCs w:val="20"/>
    </w:rPr>
  </w:style>
  <w:style w:type="paragraph" w:styleId="Tematkomentarza">
    <w:name w:val="annotation subject"/>
    <w:basedOn w:val="Tekstkomentarza"/>
    <w:next w:val="Tekstkomentarza"/>
    <w:link w:val="TematkomentarzaZnak"/>
    <w:uiPriority w:val="99"/>
    <w:semiHidden/>
    <w:unhideWhenUsed/>
    <w:rsid w:val="00BC7C13"/>
    <w:rPr>
      <w:b/>
      <w:bCs/>
    </w:rPr>
  </w:style>
  <w:style w:type="character" w:customStyle="1" w:styleId="TematkomentarzaZnak">
    <w:name w:val="Temat komentarza Znak"/>
    <w:basedOn w:val="TekstkomentarzaZnak"/>
    <w:link w:val="Tematkomentarza"/>
    <w:uiPriority w:val="99"/>
    <w:semiHidden/>
    <w:rsid w:val="00BC7C13"/>
    <w:rPr>
      <w:b/>
      <w:bCs/>
      <w:sz w:val="20"/>
      <w:szCs w:val="20"/>
    </w:rPr>
  </w:style>
  <w:style w:type="paragraph" w:styleId="Tekstdymka">
    <w:name w:val="Balloon Text"/>
    <w:basedOn w:val="Normalny"/>
    <w:link w:val="TekstdymkaZnak"/>
    <w:uiPriority w:val="99"/>
    <w:semiHidden/>
    <w:unhideWhenUsed/>
    <w:rsid w:val="00BC7C1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C7C13"/>
    <w:rPr>
      <w:rFonts w:ascii="Tahoma" w:hAnsi="Tahoma" w:cs="Tahoma"/>
      <w:sz w:val="16"/>
      <w:szCs w:val="16"/>
    </w:rPr>
  </w:style>
  <w:style w:type="paragraph" w:customStyle="1" w:styleId="LITlitera">
    <w:name w:val="LIT – litera"/>
    <w:basedOn w:val="Normalny"/>
    <w:uiPriority w:val="99"/>
    <w:rsid w:val="007F0696"/>
    <w:pPr>
      <w:spacing w:after="0" w:line="360" w:lineRule="auto"/>
      <w:ind w:left="986" w:hanging="476"/>
    </w:pPr>
    <w:rPr>
      <w:rFonts w:ascii="Times" w:eastAsia="Times New Roman" w:hAnsi="Times"/>
      <w:bCs/>
      <w:sz w:val="24"/>
      <w:szCs w:val="20"/>
      <w:lang w:eastAsia="pl-PL"/>
    </w:rPr>
  </w:style>
  <w:style w:type="character" w:customStyle="1" w:styleId="IGindeksgrny">
    <w:name w:val="_IG_ – indeks górny"/>
    <w:basedOn w:val="Domylnaczcionkaakapitu"/>
    <w:uiPriority w:val="99"/>
    <w:rsid w:val="007F0696"/>
    <w:rPr>
      <w:rFonts w:cs="Times New Roman"/>
      <w:spacing w:val="0"/>
      <w:vertAlign w:val="superscript"/>
    </w:rPr>
  </w:style>
  <w:style w:type="paragraph" w:customStyle="1" w:styleId="Default">
    <w:name w:val="Default"/>
    <w:rsid w:val="00317206"/>
    <w:pPr>
      <w:autoSpaceDE w:val="0"/>
      <w:autoSpaceDN w:val="0"/>
      <w:adjustRightInd w:val="0"/>
      <w:spacing w:after="0" w:line="240" w:lineRule="auto"/>
    </w:pPr>
    <w:rPr>
      <w:rFonts w:ascii="Arial" w:hAnsi="Arial" w:cs="Arial"/>
      <w:color w:val="000000"/>
      <w:sz w:val="24"/>
      <w:szCs w:val="24"/>
      <w:lang w:val="en-US"/>
    </w:rPr>
  </w:style>
  <w:style w:type="paragraph" w:customStyle="1" w:styleId="Pa1">
    <w:name w:val="Pa1"/>
    <w:basedOn w:val="Default"/>
    <w:next w:val="Default"/>
    <w:uiPriority w:val="99"/>
    <w:rsid w:val="00317206"/>
    <w:pPr>
      <w:spacing w:line="241" w:lineRule="atLeast"/>
    </w:pPr>
    <w:rPr>
      <w:color w:val="auto"/>
    </w:rPr>
  </w:style>
  <w:style w:type="character" w:customStyle="1" w:styleId="A6">
    <w:name w:val="A6"/>
    <w:uiPriority w:val="99"/>
    <w:rsid w:val="00317206"/>
    <w:rPr>
      <w:color w:val="000000"/>
      <w:sz w:val="18"/>
      <w:szCs w:val="18"/>
    </w:rPr>
  </w:style>
  <w:style w:type="paragraph" w:styleId="Tekstprzypisukocowego">
    <w:name w:val="endnote text"/>
    <w:basedOn w:val="Normalny"/>
    <w:link w:val="TekstprzypisukocowegoZnak"/>
    <w:uiPriority w:val="99"/>
    <w:semiHidden/>
    <w:unhideWhenUsed/>
    <w:rsid w:val="00A135A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A135A3"/>
    <w:rPr>
      <w:sz w:val="20"/>
      <w:szCs w:val="20"/>
    </w:rPr>
  </w:style>
  <w:style w:type="character" w:styleId="Odwoanieprzypisukocowego">
    <w:name w:val="endnote reference"/>
    <w:basedOn w:val="Domylnaczcionkaakapitu"/>
    <w:uiPriority w:val="99"/>
    <w:semiHidden/>
    <w:unhideWhenUsed/>
    <w:rsid w:val="00A135A3"/>
    <w:rPr>
      <w:vertAlign w:val="superscript"/>
    </w:rPr>
  </w:style>
  <w:style w:type="character" w:customStyle="1" w:styleId="Nagwek1Znak">
    <w:name w:val="Nagłówek 1 Znak"/>
    <w:basedOn w:val="Domylnaczcionkaakapitu"/>
    <w:link w:val="Nagwek1"/>
    <w:uiPriority w:val="9"/>
    <w:rsid w:val="00810FEB"/>
    <w:rPr>
      <w:rFonts w:ascii="Ubuntu" w:eastAsia="Times New Roman" w:hAnsi="Ubuntu" w:cstheme="majorBidi"/>
      <w:b/>
      <w:bCs/>
      <w:caps/>
      <w:color w:val="548DD4" w:themeColor="text2" w:themeTint="99"/>
      <w:sz w:val="32"/>
      <w:szCs w:val="28"/>
      <w:lang w:eastAsia="pl-PL"/>
    </w:rPr>
  </w:style>
  <w:style w:type="paragraph" w:styleId="NormalnyWeb">
    <w:name w:val="Normal (Web)"/>
    <w:basedOn w:val="Normalny"/>
    <w:uiPriority w:val="99"/>
    <w:unhideWhenUsed/>
    <w:rsid w:val="000E1FA3"/>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Legenda">
    <w:name w:val="caption"/>
    <w:basedOn w:val="Normalny"/>
    <w:next w:val="Normalny"/>
    <w:uiPriority w:val="35"/>
    <w:unhideWhenUsed/>
    <w:qFormat/>
    <w:rsid w:val="000E1FA3"/>
    <w:pPr>
      <w:spacing w:line="240" w:lineRule="auto"/>
    </w:pPr>
    <w:rPr>
      <w:i/>
      <w:iCs/>
      <w:color w:val="1F497D" w:themeColor="text2"/>
      <w:sz w:val="18"/>
      <w:szCs w:val="18"/>
    </w:rPr>
  </w:style>
  <w:style w:type="paragraph" w:styleId="Nagwekspisutreci">
    <w:name w:val="TOC Heading"/>
    <w:basedOn w:val="Nagwek1"/>
    <w:next w:val="Normalny"/>
    <w:uiPriority w:val="39"/>
    <w:unhideWhenUsed/>
    <w:qFormat/>
    <w:rsid w:val="007B46C7"/>
    <w:pPr>
      <w:outlineLvl w:val="9"/>
    </w:pPr>
    <w:rPr>
      <w:rFonts w:asciiTheme="majorHAnsi" w:eastAsiaTheme="majorEastAsia" w:hAnsiTheme="majorHAnsi"/>
      <w:color w:val="365F91" w:themeColor="accent1" w:themeShade="BF"/>
    </w:rPr>
  </w:style>
  <w:style w:type="paragraph" w:styleId="Spistreci1">
    <w:name w:val="toc 1"/>
    <w:basedOn w:val="Normalny"/>
    <w:next w:val="Normalny"/>
    <w:autoRedefine/>
    <w:uiPriority w:val="39"/>
    <w:unhideWhenUsed/>
    <w:rsid w:val="00A20EE6"/>
    <w:pPr>
      <w:tabs>
        <w:tab w:val="right" w:leader="dot" w:pos="9072"/>
      </w:tabs>
      <w:spacing w:after="0"/>
    </w:pPr>
  </w:style>
  <w:style w:type="character" w:styleId="Hipercze">
    <w:name w:val="Hyperlink"/>
    <w:basedOn w:val="Domylnaczcionkaakapitu"/>
    <w:uiPriority w:val="99"/>
    <w:unhideWhenUsed/>
    <w:rsid w:val="007B46C7"/>
    <w:rPr>
      <w:color w:val="0000FF" w:themeColor="hyperlink"/>
      <w:u w:val="single"/>
    </w:rPr>
  </w:style>
  <w:style w:type="character" w:customStyle="1" w:styleId="Nagwek2Znak">
    <w:name w:val="Nagłówek 2 Znak"/>
    <w:basedOn w:val="Domylnaczcionkaakapitu"/>
    <w:link w:val="Nagwek2"/>
    <w:uiPriority w:val="9"/>
    <w:rsid w:val="00D519A6"/>
    <w:rPr>
      <w:rFonts w:ascii="Ubuntu" w:eastAsia="Times New Roman" w:hAnsi="Ubuntu" w:cs="Arial"/>
      <w:b/>
      <w:color w:val="548DD4" w:themeColor="text2" w:themeTint="99"/>
      <w:sz w:val="40"/>
      <w:szCs w:val="28"/>
      <w:lang w:eastAsia="pl-PL"/>
    </w:rPr>
  </w:style>
  <w:style w:type="paragraph" w:styleId="Spistreci2">
    <w:name w:val="toc 2"/>
    <w:basedOn w:val="Normalny"/>
    <w:next w:val="Normalny"/>
    <w:autoRedefine/>
    <w:uiPriority w:val="39"/>
    <w:unhideWhenUsed/>
    <w:rsid w:val="002915EC"/>
    <w:pPr>
      <w:tabs>
        <w:tab w:val="left" w:pos="660"/>
        <w:tab w:val="right" w:leader="dot" w:pos="9062"/>
      </w:tabs>
      <w:spacing w:after="100"/>
      <w:ind w:left="284"/>
    </w:pPr>
    <w:rPr>
      <w:rFonts w:eastAsia="Times New Roman"/>
      <w:noProof/>
    </w:rPr>
  </w:style>
  <w:style w:type="paragraph" w:styleId="Nagwek">
    <w:name w:val="header"/>
    <w:basedOn w:val="Normalny"/>
    <w:link w:val="NagwekZnak"/>
    <w:uiPriority w:val="99"/>
    <w:unhideWhenUsed/>
    <w:rsid w:val="0066049F"/>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66049F"/>
  </w:style>
  <w:style w:type="paragraph" w:styleId="Stopka">
    <w:name w:val="footer"/>
    <w:basedOn w:val="Normalny"/>
    <w:link w:val="StopkaZnak"/>
    <w:uiPriority w:val="99"/>
    <w:unhideWhenUsed/>
    <w:rsid w:val="0066049F"/>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66049F"/>
  </w:style>
  <w:style w:type="paragraph" w:customStyle="1" w:styleId="CM1">
    <w:name w:val="CM1"/>
    <w:basedOn w:val="Default"/>
    <w:next w:val="Default"/>
    <w:uiPriority w:val="99"/>
    <w:rsid w:val="001B6BD5"/>
    <w:rPr>
      <w:rFonts w:ascii="EUAlbertina" w:hAnsi="EUAlbertina" w:cstheme="minorBidi"/>
      <w:color w:val="auto"/>
    </w:rPr>
  </w:style>
  <w:style w:type="paragraph" w:customStyle="1" w:styleId="CM3">
    <w:name w:val="CM3"/>
    <w:basedOn w:val="Default"/>
    <w:next w:val="Default"/>
    <w:uiPriority w:val="99"/>
    <w:rsid w:val="001B6BD5"/>
    <w:rPr>
      <w:rFonts w:ascii="EUAlbertina" w:hAnsi="EUAlbertina" w:cstheme="minorBidi"/>
      <w:color w:val="auto"/>
    </w:rPr>
  </w:style>
  <w:style w:type="paragraph" w:styleId="Poprawka">
    <w:name w:val="Revision"/>
    <w:hidden/>
    <w:uiPriority w:val="99"/>
    <w:semiHidden/>
    <w:rsid w:val="00E24059"/>
    <w:pPr>
      <w:spacing w:after="0" w:line="240" w:lineRule="auto"/>
    </w:pPr>
  </w:style>
  <w:style w:type="character" w:styleId="Tekstzastpczy">
    <w:name w:val="Placeholder Text"/>
    <w:basedOn w:val="Domylnaczcionkaakapitu"/>
    <w:uiPriority w:val="99"/>
    <w:semiHidden/>
    <w:rsid w:val="00DE77B9"/>
    <w:rPr>
      <w:color w:val="808080"/>
    </w:rPr>
  </w:style>
  <w:style w:type="paragraph" w:styleId="Tekstprzypisudolnego">
    <w:name w:val="footnote text"/>
    <w:basedOn w:val="Normalny"/>
    <w:link w:val="TekstprzypisudolnegoZnak"/>
    <w:uiPriority w:val="99"/>
    <w:unhideWhenUsed/>
    <w:rsid w:val="0008491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08491F"/>
    <w:rPr>
      <w:sz w:val="20"/>
      <w:szCs w:val="20"/>
    </w:rPr>
  </w:style>
  <w:style w:type="character" w:styleId="Odwoanieprzypisudolnego">
    <w:name w:val="footnote reference"/>
    <w:basedOn w:val="Domylnaczcionkaakapitu"/>
    <w:uiPriority w:val="99"/>
    <w:semiHidden/>
    <w:unhideWhenUsed/>
    <w:rsid w:val="0008491F"/>
    <w:rPr>
      <w:vertAlign w:val="superscript"/>
    </w:rPr>
  </w:style>
  <w:style w:type="paragraph" w:styleId="Tytu">
    <w:name w:val="Title"/>
    <w:basedOn w:val="Normalny"/>
    <w:next w:val="Normalny"/>
    <w:link w:val="TytuZnak"/>
    <w:uiPriority w:val="10"/>
    <w:qFormat/>
    <w:rsid w:val="00E11AEA"/>
    <w:pPr>
      <w:spacing w:after="0"/>
      <w:jc w:val="right"/>
    </w:pPr>
    <w:rPr>
      <w:rFonts w:ascii="Ubuntu" w:hAnsi="Ubuntu"/>
      <w:b/>
      <w:bCs/>
      <w:color w:val="FFFFFF" w:themeColor="background1"/>
      <w:sz w:val="56"/>
      <w:szCs w:val="40"/>
    </w:rPr>
  </w:style>
  <w:style w:type="character" w:customStyle="1" w:styleId="TytuZnak">
    <w:name w:val="Tytuł Znak"/>
    <w:basedOn w:val="Domylnaczcionkaakapitu"/>
    <w:link w:val="Tytu"/>
    <w:uiPriority w:val="10"/>
    <w:rsid w:val="00E11AEA"/>
    <w:rPr>
      <w:rFonts w:ascii="Ubuntu" w:hAnsi="Ubuntu" w:cs="Arial"/>
      <w:b/>
      <w:bCs/>
      <w:color w:val="FFFFFF" w:themeColor="background1"/>
      <w:sz w:val="56"/>
      <w:szCs w:val="40"/>
    </w:rPr>
  </w:style>
  <w:style w:type="paragraph" w:styleId="Podtytu">
    <w:name w:val="Subtitle"/>
    <w:basedOn w:val="Normalny"/>
    <w:next w:val="Normalny"/>
    <w:link w:val="PodtytuZnak"/>
    <w:uiPriority w:val="11"/>
    <w:qFormat/>
    <w:rsid w:val="00E11AEA"/>
    <w:pPr>
      <w:spacing w:after="0"/>
      <w:jc w:val="right"/>
    </w:pPr>
    <w:rPr>
      <w:rFonts w:ascii="Ubuntu" w:hAnsi="Ubuntu"/>
      <w:b/>
      <w:bCs/>
      <w:color w:val="FFFFFF" w:themeColor="background1"/>
      <w:sz w:val="36"/>
    </w:rPr>
  </w:style>
  <w:style w:type="character" w:customStyle="1" w:styleId="PodtytuZnak">
    <w:name w:val="Podtytuł Znak"/>
    <w:basedOn w:val="Domylnaczcionkaakapitu"/>
    <w:link w:val="Podtytu"/>
    <w:uiPriority w:val="11"/>
    <w:rsid w:val="00E11AEA"/>
    <w:rPr>
      <w:rFonts w:ascii="Ubuntu" w:hAnsi="Ubuntu" w:cs="Arial"/>
      <w:b/>
      <w:bCs/>
      <w:color w:val="FFFFFF" w:themeColor="background1"/>
      <w:sz w:val="36"/>
    </w:rPr>
  </w:style>
  <w:style w:type="paragraph" w:customStyle="1" w:styleId="Stopkastronytytuowej">
    <w:name w:val="Stopka strony tytułowej"/>
    <w:basedOn w:val="Normalny"/>
    <w:link w:val="StopkastronytytuowejZnak"/>
    <w:qFormat/>
    <w:rsid w:val="00E11AEA"/>
    <w:pPr>
      <w:spacing w:after="0"/>
      <w:jc w:val="center"/>
    </w:pPr>
    <w:rPr>
      <w:rFonts w:ascii="Ubuntu" w:hAnsi="Ubuntu"/>
      <w:b/>
      <w:bCs/>
      <w:sz w:val="40"/>
      <w:szCs w:val="40"/>
    </w:rPr>
  </w:style>
  <w:style w:type="character" w:customStyle="1" w:styleId="Nagwek3Znak">
    <w:name w:val="Nagłówek 3 Znak"/>
    <w:basedOn w:val="Domylnaczcionkaakapitu"/>
    <w:link w:val="Nagwek3"/>
    <w:uiPriority w:val="9"/>
    <w:rsid w:val="00810FEB"/>
    <w:rPr>
      <w:rFonts w:ascii="Ubuntu" w:eastAsia="Times New Roman" w:hAnsi="Ubuntu" w:cs="Times New Roman"/>
      <w:b/>
      <w:bCs/>
      <w:color w:val="548DD4"/>
      <w:sz w:val="28"/>
      <w:szCs w:val="24"/>
      <w:lang w:eastAsia="pl-PL"/>
    </w:rPr>
  </w:style>
  <w:style w:type="character" w:customStyle="1" w:styleId="StopkastronytytuowejZnak">
    <w:name w:val="Stopka strony tytułowej Znak"/>
    <w:basedOn w:val="Domylnaczcionkaakapitu"/>
    <w:link w:val="Stopkastronytytuowej"/>
    <w:rsid w:val="00E11AEA"/>
    <w:rPr>
      <w:rFonts w:ascii="Ubuntu" w:hAnsi="Ubuntu" w:cs="Arial"/>
      <w:b/>
      <w:bCs/>
      <w:sz w:val="40"/>
      <w:szCs w:val="40"/>
    </w:rPr>
  </w:style>
  <w:style w:type="paragraph" w:styleId="Spistreci3">
    <w:name w:val="toc 3"/>
    <w:basedOn w:val="Normalny"/>
    <w:next w:val="Normalny"/>
    <w:autoRedefine/>
    <w:uiPriority w:val="39"/>
    <w:unhideWhenUsed/>
    <w:rsid w:val="002915EC"/>
    <w:pPr>
      <w:tabs>
        <w:tab w:val="left" w:pos="851"/>
        <w:tab w:val="right" w:leader="dot" w:pos="9072"/>
      </w:tabs>
      <w:spacing w:after="100"/>
      <w:ind w:left="284" w:right="170"/>
    </w:pPr>
  </w:style>
  <w:style w:type="paragraph" w:customStyle="1" w:styleId="wwwkoniec">
    <w:name w:val="www koniec"/>
    <w:basedOn w:val="Normalny"/>
    <w:link w:val="wwwkoniecZnak"/>
    <w:qFormat/>
    <w:rsid w:val="001548F5"/>
    <w:pPr>
      <w:autoSpaceDE/>
      <w:autoSpaceDN/>
      <w:adjustRightInd/>
      <w:spacing w:before="0" w:after="200"/>
      <w:jc w:val="left"/>
    </w:pPr>
    <w:rPr>
      <w:rFonts w:ascii="Ubuntu" w:hAnsi="Ubuntu"/>
      <w:b/>
      <w:bCs/>
      <w:color w:val="ED1A39"/>
      <w:sz w:val="52"/>
      <w:szCs w:val="52"/>
    </w:rPr>
  </w:style>
  <w:style w:type="character" w:customStyle="1" w:styleId="wwwkoniecZnak">
    <w:name w:val="www koniec Znak"/>
    <w:basedOn w:val="Domylnaczcionkaakapitu"/>
    <w:link w:val="wwwkoniec"/>
    <w:rsid w:val="001548F5"/>
    <w:rPr>
      <w:rFonts w:ascii="Ubuntu" w:hAnsi="Ubuntu" w:cs="Arial"/>
      <w:b/>
      <w:bCs/>
      <w:color w:val="ED1A39"/>
      <w:sz w:val="52"/>
      <w:szCs w:val="52"/>
    </w:rPr>
  </w:style>
  <w:style w:type="character" w:customStyle="1" w:styleId="Nierozpoznanawzmianka1">
    <w:name w:val="Nierozpoznana wzmianka1"/>
    <w:basedOn w:val="Domylnaczcionkaakapitu"/>
    <w:uiPriority w:val="99"/>
    <w:semiHidden/>
    <w:unhideWhenUsed/>
    <w:rsid w:val="00632701"/>
    <w:rPr>
      <w:color w:val="605E5C"/>
      <w:shd w:val="clear" w:color="auto" w:fill="E1DFDD"/>
    </w:rPr>
  </w:style>
  <w:style w:type="character" w:styleId="UyteHipercze">
    <w:name w:val="FollowedHyperlink"/>
    <w:basedOn w:val="Domylnaczcionkaakapitu"/>
    <w:uiPriority w:val="99"/>
    <w:semiHidden/>
    <w:unhideWhenUsed/>
    <w:rsid w:val="00632701"/>
    <w:rPr>
      <w:color w:val="800080" w:themeColor="followedHyperlink"/>
      <w:u w:val="single"/>
    </w:rPr>
  </w:style>
  <w:style w:type="character" w:styleId="Nierozpoznanawzmianka">
    <w:name w:val="Unresolved Mention"/>
    <w:basedOn w:val="Domylnaczcionkaakapitu"/>
    <w:uiPriority w:val="99"/>
    <w:semiHidden/>
    <w:unhideWhenUsed/>
    <w:rsid w:val="00057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19606">
      <w:bodyDiv w:val="1"/>
      <w:marLeft w:val="0"/>
      <w:marRight w:val="0"/>
      <w:marTop w:val="0"/>
      <w:marBottom w:val="0"/>
      <w:divBdr>
        <w:top w:val="none" w:sz="0" w:space="0" w:color="auto"/>
        <w:left w:val="none" w:sz="0" w:space="0" w:color="auto"/>
        <w:bottom w:val="none" w:sz="0" w:space="0" w:color="auto"/>
        <w:right w:val="none" w:sz="0" w:space="0" w:color="auto"/>
      </w:divBdr>
    </w:div>
    <w:div w:id="157696675">
      <w:bodyDiv w:val="1"/>
      <w:marLeft w:val="0"/>
      <w:marRight w:val="0"/>
      <w:marTop w:val="0"/>
      <w:marBottom w:val="0"/>
      <w:divBdr>
        <w:top w:val="none" w:sz="0" w:space="0" w:color="auto"/>
        <w:left w:val="none" w:sz="0" w:space="0" w:color="auto"/>
        <w:bottom w:val="none" w:sz="0" w:space="0" w:color="auto"/>
        <w:right w:val="none" w:sz="0" w:space="0" w:color="auto"/>
      </w:divBdr>
    </w:div>
    <w:div w:id="178593821">
      <w:bodyDiv w:val="1"/>
      <w:marLeft w:val="0"/>
      <w:marRight w:val="0"/>
      <w:marTop w:val="0"/>
      <w:marBottom w:val="0"/>
      <w:divBdr>
        <w:top w:val="none" w:sz="0" w:space="0" w:color="auto"/>
        <w:left w:val="none" w:sz="0" w:space="0" w:color="auto"/>
        <w:bottom w:val="none" w:sz="0" w:space="0" w:color="auto"/>
        <w:right w:val="none" w:sz="0" w:space="0" w:color="auto"/>
      </w:divBdr>
    </w:div>
    <w:div w:id="286089738">
      <w:bodyDiv w:val="1"/>
      <w:marLeft w:val="0"/>
      <w:marRight w:val="0"/>
      <w:marTop w:val="0"/>
      <w:marBottom w:val="0"/>
      <w:divBdr>
        <w:top w:val="none" w:sz="0" w:space="0" w:color="auto"/>
        <w:left w:val="none" w:sz="0" w:space="0" w:color="auto"/>
        <w:bottom w:val="none" w:sz="0" w:space="0" w:color="auto"/>
        <w:right w:val="none" w:sz="0" w:space="0" w:color="auto"/>
      </w:divBdr>
    </w:div>
    <w:div w:id="878280255">
      <w:bodyDiv w:val="1"/>
      <w:marLeft w:val="0"/>
      <w:marRight w:val="0"/>
      <w:marTop w:val="0"/>
      <w:marBottom w:val="0"/>
      <w:divBdr>
        <w:top w:val="none" w:sz="0" w:space="0" w:color="auto"/>
        <w:left w:val="none" w:sz="0" w:space="0" w:color="auto"/>
        <w:bottom w:val="none" w:sz="0" w:space="0" w:color="auto"/>
        <w:right w:val="none" w:sz="0" w:space="0" w:color="auto"/>
      </w:divBdr>
    </w:div>
    <w:div w:id="1623657025">
      <w:bodyDiv w:val="1"/>
      <w:marLeft w:val="0"/>
      <w:marRight w:val="0"/>
      <w:marTop w:val="0"/>
      <w:marBottom w:val="0"/>
      <w:divBdr>
        <w:top w:val="none" w:sz="0" w:space="0" w:color="auto"/>
        <w:left w:val="none" w:sz="0" w:space="0" w:color="auto"/>
        <w:bottom w:val="none" w:sz="0" w:space="0" w:color="auto"/>
        <w:right w:val="none" w:sz="0" w:space="0" w:color="auto"/>
      </w:divBdr>
    </w:div>
    <w:div w:id="1756316361">
      <w:bodyDiv w:val="1"/>
      <w:marLeft w:val="0"/>
      <w:marRight w:val="0"/>
      <w:marTop w:val="0"/>
      <w:marBottom w:val="0"/>
      <w:divBdr>
        <w:top w:val="none" w:sz="0" w:space="0" w:color="auto"/>
        <w:left w:val="none" w:sz="0" w:space="0" w:color="auto"/>
        <w:bottom w:val="none" w:sz="0" w:space="0" w:color="auto"/>
        <w:right w:val="none" w:sz="0" w:space="0" w:color="auto"/>
      </w:divBdr>
      <w:divsChild>
        <w:div w:id="405684561">
          <w:marLeft w:val="1800"/>
          <w:marRight w:val="0"/>
          <w:marTop w:val="77"/>
          <w:marBottom w:val="0"/>
          <w:divBdr>
            <w:top w:val="none" w:sz="0" w:space="0" w:color="auto"/>
            <w:left w:val="none" w:sz="0" w:space="0" w:color="auto"/>
            <w:bottom w:val="none" w:sz="0" w:space="0" w:color="auto"/>
            <w:right w:val="none" w:sz="0" w:space="0" w:color="auto"/>
          </w:divBdr>
        </w:div>
        <w:div w:id="1137526522">
          <w:marLeft w:val="1800"/>
          <w:marRight w:val="0"/>
          <w:marTop w:val="77"/>
          <w:marBottom w:val="0"/>
          <w:divBdr>
            <w:top w:val="none" w:sz="0" w:space="0" w:color="auto"/>
            <w:left w:val="none" w:sz="0" w:space="0" w:color="auto"/>
            <w:bottom w:val="none" w:sz="0" w:space="0" w:color="auto"/>
            <w:right w:val="none" w:sz="0" w:space="0" w:color="auto"/>
          </w:divBdr>
        </w:div>
        <w:div w:id="244728721">
          <w:marLeft w:val="1800"/>
          <w:marRight w:val="0"/>
          <w:marTop w:val="77"/>
          <w:marBottom w:val="0"/>
          <w:divBdr>
            <w:top w:val="none" w:sz="0" w:space="0" w:color="auto"/>
            <w:left w:val="none" w:sz="0" w:space="0" w:color="auto"/>
            <w:bottom w:val="none" w:sz="0" w:space="0" w:color="auto"/>
            <w:right w:val="none" w:sz="0" w:space="0" w:color="auto"/>
          </w:divBdr>
        </w:div>
        <w:div w:id="753668352">
          <w:marLeft w:val="1800"/>
          <w:marRight w:val="0"/>
          <w:marTop w:val="77"/>
          <w:marBottom w:val="0"/>
          <w:divBdr>
            <w:top w:val="none" w:sz="0" w:space="0" w:color="auto"/>
            <w:left w:val="none" w:sz="0" w:space="0" w:color="auto"/>
            <w:bottom w:val="none" w:sz="0" w:space="0" w:color="auto"/>
            <w:right w:val="none" w:sz="0" w:space="0" w:color="auto"/>
          </w:divBdr>
        </w:div>
        <w:div w:id="1645038737">
          <w:marLeft w:val="1800"/>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zecznik@paa.gov.p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AACF7-733D-4CEB-850B-31473EFC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9</Pages>
  <Words>2069</Words>
  <Characters>12417</Characters>
  <Application>Microsoft Office Word</Application>
  <DocSecurity>0</DocSecurity>
  <Lines>103</Lines>
  <Paragraphs>2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Truszkowski</dc:creator>
  <cp:lastModifiedBy>Paulina Giżowska</cp:lastModifiedBy>
  <cp:revision>7</cp:revision>
  <cp:lastPrinted>2020-01-02T13:21:00Z</cp:lastPrinted>
  <dcterms:created xsi:type="dcterms:W3CDTF">2026-01-05T10:13:00Z</dcterms:created>
  <dcterms:modified xsi:type="dcterms:W3CDTF">2026-04-09T11:50:00Z</dcterms:modified>
</cp:coreProperties>
</file>